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9D5152" w14:textId="2E19D027" w:rsidR="001A3E34" w:rsidRPr="00890760" w:rsidRDefault="003D6077" w:rsidP="001A3E34">
      <w:pPr>
        <w:spacing w:after="240" w:line="360" w:lineRule="auto"/>
        <w:jc w:val="both"/>
        <w:rPr>
          <w:b/>
          <w:bCs/>
          <w:color w:val="000000" w:themeColor="text1"/>
          <w:sz w:val="28"/>
          <w:szCs w:val="28"/>
          <w:lang w:val="en-US"/>
        </w:rPr>
      </w:pPr>
      <w:proofErr w:type="spellStart"/>
      <w:r w:rsidRPr="00890760">
        <w:rPr>
          <w:rFonts w:eastAsiaTheme="minorHAnsi"/>
          <w:b/>
          <w:bCs/>
          <w:sz w:val="28"/>
          <w:szCs w:val="28"/>
        </w:rPr>
        <w:t>Supplementary</w:t>
      </w:r>
      <w:proofErr w:type="spellEnd"/>
      <w:r w:rsidRPr="00890760">
        <w:rPr>
          <w:rFonts w:eastAsiaTheme="minorHAnsi"/>
          <w:b/>
          <w:bCs/>
          <w:sz w:val="28"/>
          <w:szCs w:val="28"/>
        </w:rPr>
        <w:t xml:space="preserve"> </w:t>
      </w:r>
      <w:proofErr w:type="spellStart"/>
      <w:r w:rsidR="00F34154">
        <w:rPr>
          <w:rFonts w:eastAsiaTheme="minorHAnsi"/>
          <w:b/>
          <w:bCs/>
          <w:sz w:val="28"/>
          <w:szCs w:val="28"/>
        </w:rPr>
        <w:t>Figure</w:t>
      </w:r>
      <w:proofErr w:type="spellEnd"/>
      <w:r w:rsidRPr="00890760">
        <w:rPr>
          <w:rFonts w:eastAsiaTheme="minorHAnsi"/>
          <w:b/>
          <w:bCs/>
          <w:sz w:val="28"/>
          <w:szCs w:val="28"/>
        </w:rPr>
        <w:t xml:space="preserve"> S4</w:t>
      </w:r>
    </w:p>
    <w:p w14:paraId="5D45A11C" w14:textId="77777777" w:rsidR="001A3E34" w:rsidRPr="00610B04" w:rsidRDefault="00291672" w:rsidP="001A3E34">
      <w:pPr>
        <w:spacing w:after="240" w:line="360" w:lineRule="auto"/>
        <w:jc w:val="both"/>
        <w:rPr>
          <w:b/>
          <w:color w:val="000000" w:themeColor="text1"/>
          <w:highlight w:val="lightGray"/>
          <w:lang w:val="en-US"/>
        </w:rPr>
      </w:pPr>
      <w:r w:rsidRPr="00610B04">
        <w:rPr>
          <w:b/>
          <w:noProof/>
          <w:color w:val="000000" w:themeColor="text1"/>
          <w:lang w:val="ru-RU" w:eastAsia="ru-RU"/>
        </w:rPr>
        <w:drawing>
          <wp:inline distT="0" distB="0" distL="0" distR="0" wp14:anchorId="5B90689B" wp14:editId="4E09ED9B">
            <wp:extent cx="6120130" cy="5960110"/>
            <wp:effectExtent l="0" t="0" r="1270" b="0"/>
            <wp:docPr id="1" name="Picture 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 up of a map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96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2A5C8" w14:textId="77777777" w:rsidR="001A3E34" w:rsidRPr="00610B04" w:rsidRDefault="001A3E34" w:rsidP="001A3E34">
      <w:pPr>
        <w:spacing w:after="240" w:line="360" w:lineRule="auto"/>
        <w:jc w:val="both"/>
        <w:rPr>
          <w:b/>
          <w:color w:val="000000" w:themeColor="text1"/>
          <w:highlight w:val="lightGray"/>
          <w:lang w:val="en-US"/>
        </w:rPr>
      </w:pPr>
      <w:bookmarkStart w:id="0" w:name="_GoBack"/>
      <w:bookmarkEnd w:id="0"/>
    </w:p>
    <w:p w14:paraId="3EDED81A" w14:textId="01109B80" w:rsidR="001A3E34" w:rsidRPr="00610B04" w:rsidRDefault="009A1053" w:rsidP="0049394C">
      <w:pPr>
        <w:spacing w:after="240"/>
        <w:jc w:val="both"/>
        <w:rPr>
          <w:color w:val="000000" w:themeColor="text1"/>
          <w:lang w:val="en-US"/>
        </w:rPr>
      </w:pPr>
      <w:proofErr w:type="spellStart"/>
      <w:r w:rsidRPr="00A65287">
        <w:rPr>
          <w:b/>
          <w:bCs/>
          <w:color w:val="000000" w:themeColor="text1"/>
          <w:lang w:val="en-US"/>
        </w:rPr>
        <w:t>NeighborNet</w:t>
      </w:r>
      <w:proofErr w:type="spellEnd"/>
      <w:r w:rsidRPr="00A65287">
        <w:rPr>
          <w:b/>
          <w:bCs/>
          <w:color w:val="000000" w:themeColor="text1"/>
          <w:lang w:val="en-US"/>
        </w:rPr>
        <w:t xml:space="preserve"> phylogenetic networks constructed for BBAA</w:t>
      </w:r>
      <w:r w:rsidR="00610B04" w:rsidRPr="00A65287">
        <w:rPr>
          <w:b/>
          <w:bCs/>
          <w:color w:val="000000" w:themeColor="text1"/>
          <w:lang w:val="en-US"/>
        </w:rPr>
        <w:t>-</w:t>
      </w:r>
      <w:r w:rsidRPr="00A65287">
        <w:rPr>
          <w:b/>
          <w:bCs/>
          <w:color w:val="000000" w:themeColor="text1"/>
          <w:lang w:val="en-US"/>
        </w:rPr>
        <w:t xml:space="preserve"> and GGA</w:t>
      </w:r>
      <w:r w:rsidRPr="00A65287">
        <w:rPr>
          <w:b/>
          <w:bCs/>
          <w:color w:val="000000" w:themeColor="text1"/>
          <w:vertAlign w:val="superscript"/>
          <w:lang w:val="en-US"/>
        </w:rPr>
        <w:t>t</w:t>
      </w:r>
      <w:r w:rsidRPr="00A65287">
        <w:rPr>
          <w:b/>
          <w:bCs/>
          <w:color w:val="000000" w:themeColor="text1"/>
          <w:lang w:val="en-US"/>
        </w:rPr>
        <w:t>A</w:t>
      </w:r>
      <w:r w:rsidRPr="00A65287">
        <w:rPr>
          <w:b/>
          <w:bCs/>
          <w:color w:val="000000" w:themeColor="text1"/>
          <w:vertAlign w:val="superscript"/>
          <w:lang w:val="en-US"/>
        </w:rPr>
        <w:t>t</w:t>
      </w:r>
      <w:r w:rsidRPr="00A65287">
        <w:rPr>
          <w:b/>
          <w:bCs/>
          <w:color w:val="000000" w:themeColor="text1"/>
          <w:lang w:val="en-US"/>
        </w:rPr>
        <w:t xml:space="preserve">-genome wheat </w:t>
      </w:r>
      <w:proofErr w:type="gramStart"/>
      <w:r w:rsidRPr="00A65287">
        <w:rPr>
          <w:b/>
          <w:bCs/>
          <w:color w:val="000000" w:themeColor="text1"/>
          <w:lang w:val="en-US"/>
        </w:rPr>
        <w:t>accessions</w:t>
      </w:r>
      <w:proofErr w:type="gramEnd"/>
      <w:r w:rsidRPr="00A65287">
        <w:rPr>
          <w:b/>
          <w:bCs/>
          <w:color w:val="000000" w:themeColor="text1"/>
          <w:lang w:val="en-US"/>
        </w:rPr>
        <w:t xml:space="preserve"> based on</w:t>
      </w:r>
      <w:r w:rsidRPr="00A65287">
        <w:rPr>
          <w:b/>
          <w:bCs/>
          <w:iCs/>
          <w:color w:val="000000" w:themeColor="text1"/>
          <w:lang w:val="en-US"/>
        </w:rPr>
        <w:t xml:space="preserve"> Dice genetic distances and</w:t>
      </w:r>
      <w:r w:rsidRPr="00A65287">
        <w:rPr>
          <w:b/>
          <w:bCs/>
          <w:color w:val="000000" w:themeColor="text1"/>
          <w:lang w:val="en-US"/>
        </w:rPr>
        <w:t xml:space="preserve"> SSAP markers</w:t>
      </w:r>
      <w:r w:rsidRPr="00A65287">
        <w:rPr>
          <w:b/>
          <w:bCs/>
          <w:iCs/>
          <w:color w:val="000000" w:themeColor="text1"/>
          <w:lang w:val="en-US"/>
        </w:rPr>
        <w:t>.</w:t>
      </w:r>
      <w:r w:rsidRPr="00610B04">
        <w:rPr>
          <w:iCs/>
          <w:color w:val="000000" w:themeColor="text1"/>
          <w:lang w:val="en-US"/>
        </w:rPr>
        <w:t xml:space="preserve"> </w:t>
      </w:r>
      <w:r w:rsidRPr="00610B04">
        <w:rPr>
          <w:b/>
          <w:bCs/>
          <w:iCs/>
          <w:color w:val="000000" w:themeColor="text1"/>
          <w:lang w:val="en-US"/>
        </w:rPr>
        <w:t>(a)</w:t>
      </w:r>
      <w:r w:rsidRPr="00610B04">
        <w:rPr>
          <w:iCs/>
          <w:color w:val="000000" w:themeColor="text1"/>
          <w:lang w:val="en-US"/>
        </w:rPr>
        <w:t xml:space="preserve"> combined set of </w:t>
      </w:r>
      <w:r w:rsidRPr="00610B04">
        <w:rPr>
          <w:color w:val="000000" w:themeColor="text1"/>
          <w:lang w:val="en-US"/>
        </w:rPr>
        <w:t>656 SSAP markers (</w:t>
      </w:r>
      <w:r w:rsidRPr="00610B04">
        <w:rPr>
          <w:i/>
          <w:color w:val="000000" w:themeColor="text1"/>
          <w:lang w:val="en-US"/>
        </w:rPr>
        <w:t>BARE-1</w:t>
      </w:r>
      <w:r w:rsidRPr="00610B04">
        <w:rPr>
          <w:iCs/>
          <w:color w:val="000000" w:themeColor="text1"/>
          <w:lang w:val="en-US"/>
        </w:rPr>
        <w:t xml:space="preserve"> and </w:t>
      </w:r>
      <w:proofErr w:type="spellStart"/>
      <w:r w:rsidRPr="00610B04">
        <w:rPr>
          <w:i/>
          <w:color w:val="000000" w:themeColor="text1"/>
          <w:lang w:val="en-US"/>
        </w:rPr>
        <w:t>Jeli</w:t>
      </w:r>
      <w:proofErr w:type="spellEnd"/>
      <w:r w:rsidRPr="00610B04">
        <w:rPr>
          <w:i/>
          <w:color w:val="000000" w:themeColor="text1"/>
          <w:lang w:val="en-US"/>
        </w:rPr>
        <w:t xml:space="preserve"> </w:t>
      </w:r>
      <w:r w:rsidRPr="00610B04">
        <w:rPr>
          <w:iCs/>
          <w:color w:val="000000" w:themeColor="text1"/>
          <w:lang w:val="en-US"/>
        </w:rPr>
        <w:t xml:space="preserve">retrotransposon insertions); </w:t>
      </w:r>
      <w:r w:rsidRPr="00610B04">
        <w:rPr>
          <w:b/>
          <w:bCs/>
          <w:iCs/>
          <w:color w:val="000000" w:themeColor="text1"/>
          <w:lang w:val="en-US"/>
        </w:rPr>
        <w:t>(b)</w:t>
      </w:r>
      <w:r w:rsidRPr="00610B04">
        <w:rPr>
          <w:iCs/>
          <w:color w:val="000000" w:themeColor="text1"/>
          <w:lang w:val="en-US"/>
        </w:rPr>
        <w:t xml:space="preserve"> based on 401 markers of </w:t>
      </w:r>
      <w:r w:rsidRPr="00610B04">
        <w:rPr>
          <w:i/>
          <w:color w:val="000000" w:themeColor="text1"/>
          <w:lang w:val="en-US"/>
        </w:rPr>
        <w:t>BARE-1</w:t>
      </w:r>
      <w:r w:rsidRPr="00610B04">
        <w:rPr>
          <w:iCs/>
          <w:color w:val="000000" w:themeColor="text1"/>
          <w:lang w:val="en-US"/>
        </w:rPr>
        <w:t xml:space="preserve"> retrotransposon insertions only; </w:t>
      </w:r>
      <w:r w:rsidRPr="00610B04">
        <w:rPr>
          <w:b/>
          <w:bCs/>
          <w:iCs/>
          <w:color w:val="000000" w:themeColor="text1"/>
          <w:lang w:val="en-US"/>
        </w:rPr>
        <w:t>(c)</w:t>
      </w:r>
      <w:r w:rsidRPr="00610B04">
        <w:rPr>
          <w:iCs/>
          <w:color w:val="000000" w:themeColor="text1"/>
          <w:lang w:val="en-US"/>
        </w:rPr>
        <w:t xml:space="preserve"> based on 255 markers of </w:t>
      </w:r>
      <w:proofErr w:type="spellStart"/>
      <w:r w:rsidRPr="00610B04">
        <w:rPr>
          <w:i/>
          <w:color w:val="000000" w:themeColor="text1"/>
          <w:lang w:val="en-US"/>
        </w:rPr>
        <w:t>Jeli</w:t>
      </w:r>
      <w:proofErr w:type="spellEnd"/>
      <w:r w:rsidRPr="00610B04">
        <w:rPr>
          <w:i/>
          <w:color w:val="000000" w:themeColor="text1"/>
          <w:lang w:val="en-US"/>
        </w:rPr>
        <w:t xml:space="preserve"> </w:t>
      </w:r>
      <w:r w:rsidRPr="00610B04">
        <w:rPr>
          <w:iCs/>
          <w:color w:val="000000" w:themeColor="text1"/>
          <w:lang w:val="en-US"/>
        </w:rPr>
        <w:t xml:space="preserve">retrotransposon insertions only. </w:t>
      </w:r>
      <w:r w:rsidRPr="00610B04">
        <w:rPr>
          <w:color w:val="000000" w:themeColor="text1"/>
          <w:lang w:val="en-US"/>
        </w:rPr>
        <w:t xml:space="preserve">According to our previous data </w:t>
      </w:r>
      <w:r w:rsidR="00F34154">
        <w:rPr>
          <w:color w:val="000000" w:themeColor="text1"/>
          <w:lang w:val="en-US"/>
        </w:rPr>
        <w:t>(</w:t>
      </w:r>
      <w:proofErr w:type="spellStart"/>
      <w:r w:rsidRPr="004C7280">
        <w:rPr>
          <w:color w:val="000000" w:themeColor="text1"/>
          <w:lang w:val="en-US"/>
        </w:rPr>
        <w:t>Konovalov</w:t>
      </w:r>
      <w:proofErr w:type="spellEnd"/>
      <w:r w:rsidRPr="004C7280">
        <w:rPr>
          <w:color w:val="000000" w:themeColor="text1"/>
          <w:lang w:val="en-US"/>
        </w:rPr>
        <w:t xml:space="preserve"> et al. 2010</w:t>
      </w:r>
      <w:r w:rsidR="00F34154">
        <w:rPr>
          <w:color w:val="000000" w:themeColor="text1"/>
          <w:lang w:val="en-US"/>
        </w:rPr>
        <w:t>)</w:t>
      </w:r>
      <w:r w:rsidRPr="00610B04">
        <w:rPr>
          <w:color w:val="000000" w:themeColor="text1"/>
          <w:lang w:val="en-US"/>
        </w:rPr>
        <w:t xml:space="preserve"> </w:t>
      </w:r>
      <w:proofErr w:type="spellStart"/>
      <w:r w:rsidRPr="00610B04">
        <w:rPr>
          <w:i/>
          <w:color w:val="000000" w:themeColor="text1"/>
          <w:lang w:val="en-US"/>
        </w:rPr>
        <w:t>Jeli</w:t>
      </w:r>
      <w:proofErr w:type="spellEnd"/>
      <w:r w:rsidRPr="00610B04">
        <w:rPr>
          <w:color w:val="000000" w:themeColor="text1"/>
          <w:lang w:val="en-US"/>
        </w:rPr>
        <w:t xml:space="preserve"> represents mostly the A genome, while </w:t>
      </w:r>
      <w:r w:rsidRPr="00610B04">
        <w:rPr>
          <w:i/>
          <w:color w:val="000000" w:themeColor="text1"/>
          <w:lang w:val="en-US"/>
        </w:rPr>
        <w:t>BARE-1</w:t>
      </w:r>
      <w:r w:rsidRPr="00610B04">
        <w:rPr>
          <w:color w:val="000000" w:themeColor="text1"/>
          <w:lang w:val="en-US"/>
        </w:rPr>
        <w:t xml:space="preserve"> is distributed between A- and B/G-genome chromosomes.</w:t>
      </w:r>
      <w:r w:rsidR="001A3E34" w:rsidRPr="00610B04">
        <w:rPr>
          <w:color w:val="000000" w:themeColor="text1"/>
          <w:lang w:val="en-US"/>
        </w:rPr>
        <w:br w:type="page"/>
      </w:r>
    </w:p>
    <w:p w14:paraId="06152D3F" w14:textId="77777777" w:rsidR="001A3E34" w:rsidRDefault="001A3E34" w:rsidP="001A3E34">
      <w:pPr>
        <w:spacing w:after="240" w:line="360" w:lineRule="auto"/>
        <w:jc w:val="both"/>
        <w:rPr>
          <w:b/>
          <w:color w:val="000000" w:themeColor="text1"/>
          <w:highlight w:val="lightGray"/>
          <w:lang w:val="en-US"/>
        </w:rPr>
      </w:pPr>
    </w:p>
    <w:p w14:paraId="1035156B" w14:textId="4FFEBCAE" w:rsidR="00F34154" w:rsidRPr="00890760" w:rsidRDefault="00F34154" w:rsidP="00F34154">
      <w:pPr>
        <w:spacing w:after="240" w:line="360" w:lineRule="auto"/>
        <w:jc w:val="both"/>
        <w:rPr>
          <w:b/>
          <w:bCs/>
          <w:color w:val="000000" w:themeColor="text1"/>
          <w:sz w:val="28"/>
          <w:szCs w:val="28"/>
          <w:lang w:val="en-US"/>
        </w:rPr>
      </w:pPr>
      <w:proofErr w:type="spellStart"/>
      <w:r w:rsidRPr="00890760">
        <w:rPr>
          <w:rFonts w:eastAsiaTheme="minorHAnsi"/>
          <w:b/>
          <w:bCs/>
          <w:sz w:val="28"/>
          <w:szCs w:val="28"/>
        </w:rPr>
        <w:t>Supplementary</w:t>
      </w:r>
      <w:proofErr w:type="spellEnd"/>
      <w:r w:rsidRPr="00890760">
        <w:rPr>
          <w:rFonts w:eastAsiaTheme="minorHAnsi"/>
          <w:b/>
          <w:bCs/>
          <w:sz w:val="28"/>
          <w:szCs w:val="28"/>
        </w:rPr>
        <w:t xml:space="preserve"> </w:t>
      </w:r>
      <w:proofErr w:type="spellStart"/>
      <w:r>
        <w:rPr>
          <w:rFonts w:eastAsiaTheme="minorHAnsi"/>
          <w:b/>
          <w:bCs/>
          <w:sz w:val="28"/>
          <w:szCs w:val="28"/>
        </w:rPr>
        <w:t>Figure</w:t>
      </w:r>
      <w:proofErr w:type="spellEnd"/>
      <w:r w:rsidRPr="00890760">
        <w:rPr>
          <w:rFonts w:eastAsiaTheme="minorHAnsi"/>
          <w:b/>
          <w:bCs/>
          <w:sz w:val="28"/>
          <w:szCs w:val="28"/>
        </w:rPr>
        <w:t xml:space="preserve"> S</w:t>
      </w:r>
      <w:r>
        <w:rPr>
          <w:rFonts w:eastAsiaTheme="minorHAnsi"/>
          <w:b/>
          <w:bCs/>
          <w:sz w:val="28"/>
          <w:szCs w:val="28"/>
        </w:rPr>
        <w:t>5</w:t>
      </w:r>
    </w:p>
    <w:p w14:paraId="5E6CAA31" w14:textId="77777777" w:rsidR="00F34154" w:rsidRPr="00610B04" w:rsidRDefault="00F34154" w:rsidP="001A3E34">
      <w:pPr>
        <w:spacing w:after="240" w:line="360" w:lineRule="auto"/>
        <w:jc w:val="both"/>
        <w:rPr>
          <w:b/>
          <w:color w:val="000000" w:themeColor="text1"/>
          <w:highlight w:val="lightGray"/>
          <w:lang w:val="en-US"/>
        </w:rPr>
      </w:pPr>
    </w:p>
    <w:p w14:paraId="75758E85" w14:textId="77777777" w:rsidR="001A3E34" w:rsidRPr="00610B04" w:rsidRDefault="003B4FC0" w:rsidP="001A3E34">
      <w:pPr>
        <w:spacing w:after="240" w:line="360" w:lineRule="auto"/>
        <w:jc w:val="both"/>
        <w:rPr>
          <w:b/>
          <w:color w:val="000000" w:themeColor="text1"/>
          <w:highlight w:val="lightGray"/>
          <w:lang w:val="en-US"/>
        </w:rPr>
      </w:pPr>
      <w:r w:rsidRPr="00610B04">
        <w:rPr>
          <w:b/>
          <w:noProof/>
          <w:color w:val="000000" w:themeColor="text1"/>
          <w:lang w:val="ru-RU" w:eastAsia="ru-RU"/>
        </w:rPr>
        <w:drawing>
          <wp:inline distT="0" distB="0" distL="0" distR="0" wp14:anchorId="6DED3157" wp14:editId="3F8AD53C">
            <wp:extent cx="5417397" cy="6401050"/>
            <wp:effectExtent l="0" t="0" r="5715" b="0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1887" cy="640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27C81" w14:textId="5245BD37" w:rsidR="00E66081" w:rsidRPr="00610B04" w:rsidRDefault="009A1053" w:rsidP="00890760">
      <w:pPr>
        <w:spacing w:after="240"/>
        <w:jc w:val="both"/>
        <w:rPr>
          <w:color w:val="000000" w:themeColor="text1"/>
          <w:lang w:val="en-US"/>
        </w:rPr>
      </w:pPr>
      <w:proofErr w:type="spellStart"/>
      <w:r w:rsidRPr="00610B04">
        <w:rPr>
          <w:b/>
          <w:color w:val="000000" w:themeColor="text1"/>
          <w:lang w:val="en-US"/>
        </w:rPr>
        <w:t>NeighborNet</w:t>
      </w:r>
      <w:proofErr w:type="spellEnd"/>
      <w:r w:rsidRPr="00610B04">
        <w:rPr>
          <w:b/>
          <w:color w:val="000000" w:themeColor="text1"/>
          <w:lang w:val="en-US"/>
        </w:rPr>
        <w:t xml:space="preserve"> phylogenetic networks constructed for GGA</w:t>
      </w:r>
      <w:r w:rsidRPr="00610B04">
        <w:rPr>
          <w:b/>
          <w:color w:val="000000" w:themeColor="text1"/>
          <w:vertAlign w:val="superscript"/>
          <w:lang w:val="en-US"/>
        </w:rPr>
        <w:t>t</w:t>
      </w:r>
      <w:r w:rsidRPr="00610B04">
        <w:rPr>
          <w:b/>
          <w:color w:val="000000" w:themeColor="text1"/>
          <w:lang w:val="en-US"/>
        </w:rPr>
        <w:t>A</w:t>
      </w:r>
      <w:r w:rsidRPr="00610B04">
        <w:rPr>
          <w:b/>
          <w:color w:val="000000" w:themeColor="text1"/>
          <w:vertAlign w:val="superscript"/>
          <w:lang w:val="en-US"/>
        </w:rPr>
        <w:t>t</w:t>
      </w:r>
      <w:r w:rsidRPr="00610B04">
        <w:rPr>
          <w:b/>
          <w:color w:val="000000" w:themeColor="text1"/>
          <w:lang w:val="en-US"/>
        </w:rPr>
        <w:t>-genome wheat accessions only based on</w:t>
      </w:r>
      <w:r w:rsidRPr="00610B04">
        <w:rPr>
          <w:b/>
          <w:iCs/>
          <w:color w:val="000000" w:themeColor="text1"/>
          <w:lang w:val="en-US"/>
        </w:rPr>
        <w:t xml:space="preserve"> Dice genetic distances and</w:t>
      </w:r>
      <w:r w:rsidRPr="00610B04">
        <w:rPr>
          <w:b/>
          <w:color w:val="000000" w:themeColor="text1"/>
          <w:lang w:val="en-US"/>
        </w:rPr>
        <w:t xml:space="preserve"> SSAP markers</w:t>
      </w:r>
      <w:r w:rsidRPr="00610B04">
        <w:rPr>
          <w:bCs/>
          <w:iCs/>
          <w:color w:val="000000" w:themeColor="text1"/>
          <w:lang w:val="en-US"/>
        </w:rPr>
        <w:t>.</w:t>
      </w:r>
      <w:r w:rsidRPr="00610B04">
        <w:rPr>
          <w:iCs/>
          <w:color w:val="000000" w:themeColor="text1"/>
          <w:lang w:val="en-US"/>
        </w:rPr>
        <w:t xml:space="preserve"> </w:t>
      </w:r>
      <w:r w:rsidRPr="00610B04">
        <w:rPr>
          <w:b/>
          <w:bCs/>
          <w:iCs/>
          <w:color w:val="000000" w:themeColor="text1"/>
          <w:lang w:val="en-US"/>
        </w:rPr>
        <w:t>(a)</w:t>
      </w:r>
      <w:r w:rsidRPr="00610B04">
        <w:rPr>
          <w:iCs/>
          <w:color w:val="000000" w:themeColor="text1"/>
          <w:lang w:val="en-US"/>
        </w:rPr>
        <w:t xml:space="preserve"> combined set of </w:t>
      </w:r>
      <w:r w:rsidRPr="00610B04">
        <w:rPr>
          <w:color w:val="000000" w:themeColor="text1"/>
          <w:lang w:val="en-US"/>
        </w:rPr>
        <w:t>656 SSAP markers (</w:t>
      </w:r>
      <w:r w:rsidRPr="00610B04">
        <w:rPr>
          <w:i/>
          <w:color w:val="000000" w:themeColor="text1"/>
          <w:lang w:val="en-US"/>
        </w:rPr>
        <w:t>BARE-1</w:t>
      </w:r>
      <w:r w:rsidRPr="00610B04">
        <w:rPr>
          <w:iCs/>
          <w:color w:val="000000" w:themeColor="text1"/>
          <w:lang w:val="en-US"/>
        </w:rPr>
        <w:t xml:space="preserve"> and </w:t>
      </w:r>
      <w:proofErr w:type="spellStart"/>
      <w:r w:rsidRPr="00610B04">
        <w:rPr>
          <w:i/>
          <w:color w:val="000000" w:themeColor="text1"/>
          <w:lang w:val="en-US"/>
        </w:rPr>
        <w:t>Jeli</w:t>
      </w:r>
      <w:proofErr w:type="spellEnd"/>
      <w:r w:rsidRPr="00610B04">
        <w:rPr>
          <w:i/>
          <w:color w:val="000000" w:themeColor="text1"/>
          <w:lang w:val="en-US"/>
        </w:rPr>
        <w:t xml:space="preserve"> </w:t>
      </w:r>
      <w:r w:rsidRPr="00610B04">
        <w:rPr>
          <w:iCs/>
          <w:color w:val="000000" w:themeColor="text1"/>
          <w:lang w:val="en-US"/>
        </w:rPr>
        <w:t xml:space="preserve">retrotransposon insertions); </w:t>
      </w:r>
      <w:r w:rsidRPr="00610B04">
        <w:rPr>
          <w:b/>
          <w:bCs/>
          <w:iCs/>
          <w:color w:val="000000" w:themeColor="text1"/>
          <w:lang w:val="en-US"/>
        </w:rPr>
        <w:t>(b)</w:t>
      </w:r>
      <w:r w:rsidRPr="00610B04">
        <w:rPr>
          <w:iCs/>
          <w:color w:val="000000" w:themeColor="text1"/>
          <w:lang w:val="en-US"/>
        </w:rPr>
        <w:t xml:space="preserve"> based on 401 markers of </w:t>
      </w:r>
      <w:r w:rsidRPr="00610B04">
        <w:rPr>
          <w:i/>
          <w:color w:val="000000" w:themeColor="text1"/>
          <w:lang w:val="en-US"/>
        </w:rPr>
        <w:t>BARE-1</w:t>
      </w:r>
      <w:r w:rsidRPr="00610B04">
        <w:rPr>
          <w:iCs/>
          <w:color w:val="000000" w:themeColor="text1"/>
          <w:lang w:val="en-US"/>
        </w:rPr>
        <w:t xml:space="preserve"> retrotransposon insertions only; </w:t>
      </w:r>
      <w:r w:rsidRPr="00610B04">
        <w:rPr>
          <w:b/>
          <w:bCs/>
          <w:iCs/>
          <w:color w:val="000000" w:themeColor="text1"/>
          <w:lang w:val="en-US"/>
        </w:rPr>
        <w:t>(c)</w:t>
      </w:r>
      <w:r w:rsidRPr="00610B04">
        <w:rPr>
          <w:iCs/>
          <w:color w:val="000000" w:themeColor="text1"/>
          <w:lang w:val="en-US"/>
        </w:rPr>
        <w:t xml:space="preserve"> based on 255 markers of </w:t>
      </w:r>
      <w:proofErr w:type="spellStart"/>
      <w:r w:rsidRPr="00610B04">
        <w:rPr>
          <w:i/>
          <w:color w:val="000000" w:themeColor="text1"/>
          <w:lang w:val="en-US"/>
        </w:rPr>
        <w:t>Jeli</w:t>
      </w:r>
      <w:proofErr w:type="spellEnd"/>
      <w:r w:rsidRPr="00610B04">
        <w:rPr>
          <w:i/>
          <w:color w:val="000000" w:themeColor="text1"/>
          <w:lang w:val="en-US"/>
        </w:rPr>
        <w:t xml:space="preserve"> </w:t>
      </w:r>
      <w:r w:rsidRPr="00610B04">
        <w:rPr>
          <w:iCs/>
          <w:color w:val="000000" w:themeColor="text1"/>
          <w:lang w:val="en-US"/>
        </w:rPr>
        <w:t>retrotransposon insertions only.</w:t>
      </w:r>
      <w:r w:rsidRPr="00610B04">
        <w:rPr>
          <w:i/>
          <w:color w:val="000000" w:themeColor="text1"/>
          <w:lang w:val="en-US"/>
        </w:rPr>
        <w:t xml:space="preserve"> </w:t>
      </w:r>
      <w:r w:rsidRPr="00610B04">
        <w:rPr>
          <w:iCs/>
          <w:color w:val="000000" w:themeColor="text1"/>
          <w:lang w:val="en-US"/>
        </w:rPr>
        <w:t>Note: the difference in distances between TIM, ARA-0 and ARA-1 groups revealed by different retrotransposon</w:t>
      </w:r>
      <w:r w:rsidR="00610B04" w:rsidRPr="00610B04">
        <w:rPr>
          <w:iCs/>
          <w:color w:val="000000" w:themeColor="text1"/>
          <w:lang w:val="en-US"/>
        </w:rPr>
        <w:t xml:space="preserve"> types</w:t>
      </w:r>
      <w:r w:rsidR="00610B04">
        <w:rPr>
          <w:iCs/>
          <w:color w:val="000000" w:themeColor="text1"/>
          <w:lang w:val="en-US"/>
        </w:rPr>
        <w:t xml:space="preserve"> is</w:t>
      </w:r>
      <w:r w:rsidRPr="00610B04">
        <w:rPr>
          <w:iCs/>
          <w:color w:val="000000" w:themeColor="text1"/>
          <w:lang w:val="en-US"/>
        </w:rPr>
        <w:t xml:space="preserve"> possibly reflecting different patterns of A</w:t>
      </w:r>
      <w:r w:rsidRPr="00610B04">
        <w:rPr>
          <w:iCs/>
          <w:color w:val="000000" w:themeColor="text1"/>
          <w:vertAlign w:val="superscript"/>
          <w:lang w:val="en-US"/>
        </w:rPr>
        <w:t>t</w:t>
      </w:r>
      <w:r w:rsidRPr="00610B04">
        <w:rPr>
          <w:iCs/>
          <w:color w:val="000000" w:themeColor="text1"/>
          <w:lang w:val="en-US"/>
        </w:rPr>
        <w:t xml:space="preserve"> and G genome diversity generated during evolution.</w:t>
      </w:r>
      <w:r w:rsidRPr="00610B04">
        <w:rPr>
          <w:color w:val="000000" w:themeColor="text1"/>
          <w:lang w:val="en-US"/>
        </w:rPr>
        <w:t xml:space="preserve"> </w:t>
      </w:r>
      <w:r w:rsidRPr="00610B04">
        <w:rPr>
          <w:color w:val="000000" w:themeColor="text1"/>
          <w:lang w:val="en-US"/>
        </w:rPr>
        <w:lastRenderedPageBreak/>
        <w:t xml:space="preserve">According to our previous data </w:t>
      </w:r>
      <w:r w:rsidR="00F34154">
        <w:rPr>
          <w:color w:val="000000" w:themeColor="text1"/>
          <w:lang w:val="en-US"/>
        </w:rPr>
        <w:t>(</w:t>
      </w:r>
      <w:proofErr w:type="spellStart"/>
      <w:r w:rsidRPr="004C7280">
        <w:rPr>
          <w:color w:val="000000" w:themeColor="text1"/>
          <w:lang w:val="en-US"/>
        </w:rPr>
        <w:t>Konovalov</w:t>
      </w:r>
      <w:proofErr w:type="spellEnd"/>
      <w:r w:rsidRPr="004C7280">
        <w:rPr>
          <w:color w:val="000000" w:themeColor="text1"/>
          <w:lang w:val="en-US"/>
        </w:rPr>
        <w:t xml:space="preserve"> et al. 2010</w:t>
      </w:r>
      <w:r w:rsidR="00F34154">
        <w:rPr>
          <w:color w:val="000000" w:themeColor="text1"/>
          <w:lang w:val="en-US"/>
        </w:rPr>
        <w:t>)</w:t>
      </w:r>
      <w:r w:rsidRPr="00610B04">
        <w:rPr>
          <w:color w:val="000000" w:themeColor="text1"/>
          <w:lang w:val="en-US"/>
        </w:rPr>
        <w:t xml:space="preserve"> </w:t>
      </w:r>
      <w:proofErr w:type="spellStart"/>
      <w:r w:rsidRPr="00610B04">
        <w:rPr>
          <w:i/>
          <w:color w:val="000000" w:themeColor="text1"/>
          <w:lang w:val="en-US"/>
        </w:rPr>
        <w:t>Jeli</w:t>
      </w:r>
      <w:proofErr w:type="spellEnd"/>
      <w:r w:rsidRPr="00610B04">
        <w:rPr>
          <w:color w:val="000000" w:themeColor="text1"/>
          <w:lang w:val="en-US"/>
        </w:rPr>
        <w:t xml:space="preserve"> represents mostly the A genome, while </w:t>
      </w:r>
      <w:r w:rsidRPr="00610B04">
        <w:rPr>
          <w:i/>
          <w:color w:val="000000" w:themeColor="text1"/>
          <w:lang w:val="en-US"/>
        </w:rPr>
        <w:t>BARE-1</w:t>
      </w:r>
      <w:r w:rsidRPr="00610B04">
        <w:rPr>
          <w:color w:val="000000" w:themeColor="text1"/>
          <w:lang w:val="en-US"/>
        </w:rPr>
        <w:t xml:space="preserve"> is distributed between A- and B/G-genome chromosomes.</w:t>
      </w:r>
      <w:r w:rsidR="003D6077" w:rsidRPr="00610B04" w:rsidDel="003D6077">
        <w:rPr>
          <w:color w:val="000000" w:themeColor="text1"/>
          <w:lang w:val="en-US"/>
        </w:rPr>
        <w:t xml:space="preserve"> </w:t>
      </w:r>
      <w:r w:rsidR="00E66081" w:rsidRPr="00610B04">
        <w:rPr>
          <w:color w:val="000000" w:themeColor="text1"/>
          <w:lang w:val="en-US"/>
        </w:rPr>
        <w:br w:type="page"/>
      </w:r>
    </w:p>
    <w:p w14:paraId="3A3F12B1" w14:textId="77777777" w:rsidR="00E66081" w:rsidRPr="00610B04" w:rsidRDefault="00E66081" w:rsidP="0049394C">
      <w:pPr>
        <w:pStyle w:val="2"/>
        <w:spacing w:before="0" w:after="240" w:line="240" w:lineRule="auto"/>
        <w:ind w:left="567" w:hanging="567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10B04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References</w:t>
      </w:r>
    </w:p>
    <w:p w14:paraId="093BA697" w14:textId="6B9BE01B" w:rsidR="00890676" w:rsidRPr="00610B04" w:rsidRDefault="00890676" w:rsidP="00890676">
      <w:pPr>
        <w:ind w:left="567" w:hanging="567"/>
        <w:jc w:val="both"/>
        <w:rPr>
          <w:rStyle w:val="a4"/>
          <w:color w:val="000000" w:themeColor="text1"/>
          <w:lang w:val="en-US"/>
        </w:rPr>
      </w:pPr>
      <w:proofErr w:type="spellStart"/>
      <w:r w:rsidRPr="00610B04">
        <w:rPr>
          <w:color w:val="000000" w:themeColor="text1"/>
          <w:lang w:val="en-US"/>
        </w:rPr>
        <w:t>Konovalov</w:t>
      </w:r>
      <w:proofErr w:type="spellEnd"/>
      <w:r w:rsidRPr="00610B04">
        <w:rPr>
          <w:color w:val="000000" w:themeColor="text1"/>
          <w:lang w:val="en-US"/>
        </w:rPr>
        <w:t xml:space="preserve"> FA, </w:t>
      </w:r>
      <w:proofErr w:type="spellStart"/>
      <w:r w:rsidRPr="00610B04">
        <w:rPr>
          <w:color w:val="000000" w:themeColor="text1"/>
          <w:lang w:val="en-US"/>
        </w:rPr>
        <w:t>Goncharov</w:t>
      </w:r>
      <w:proofErr w:type="spellEnd"/>
      <w:r w:rsidRPr="00610B04">
        <w:rPr>
          <w:color w:val="000000" w:themeColor="text1"/>
          <w:lang w:val="en-US"/>
        </w:rPr>
        <w:t xml:space="preserve"> NP, </w:t>
      </w:r>
      <w:proofErr w:type="spellStart"/>
      <w:r w:rsidRPr="00610B04">
        <w:rPr>
          <w:color w:val="000000" w:themeColor="text1"/>
          <w:lang w:val="en-US"/>
        </w:rPr>
        <w:t>Goryunova</w:t>
      </w:r>
      <w:proofErr w:type="spellEnd"/>
      <w:r w:rsidRPr="00610B04">
        <w:rPr>
          <w:color w:val="000000" w:themeColor="text1"/>
          <w:lang w:val="en-US"/>
        </w:rPr>
        <w:t xml:space="preserve"> SV, </w:t>
      </w:r>
      <w:proofErr w:type="spellStart"/>
      <w:r w:rsidRPr="00610B04">
        <w:rPr>
          <w:color w:val="000000" w:themeColor="text1"/>
          <w:lang w:val="en-US"/>
        </w:rPr>
        <w:t>Shaturova</w:t>
      </w:r>
      <w:proofErr w:type="spellEnd"/>
      <w:r w:rsidRPr="00610B04">
        <w:rPr>
          <w:color w:val="000000" w:themeColor="text1"/>
          <w:lang w:val="en-US"/>
        </w:rPr>
        <w:t xml:space="preserve"> A, </w:t>
      </w:r>
      <w:proofErr w:type="spellStart"/>
      <w:r w:rsidRPr="00610B04">
        <w:rPr>
          <w:color w:val="000000" w:themeColor="text1"/>
          <w:lang w:val="en-US"/>
        </w:rPr>
        <w:t>Proshlyakova</w:t>
      </w:r>
      <w:proofErr w:type="spellEnd"/>
      <w:r w:rsidRPr="00610B04">
        <w:rPr>
          <w:color w:val="000000" w:themeColor="text1"/>
          <w:lang w:val="en-US"/>
        </w:rPr>
        <w:t xml:space="preserve"> T, </w:t>
      </w:r>
      <w:proofErr w:type="spellStart"/>
      <w:r w:rsidRPr="00610B04">
        <w:rPr>
          <w:color w:val="000000" w:themeColor="text1"/>
          <w:lang w:val="en-US"/>
        </w:rPr>
        <w:t>Kudriavtsev</w:t>
      </w:r>
      <w:proofErr w:type="spellEnd"/>
      <w:r w:rsidRPr="00610B04">
        <w:rPr>
          <w:color w:val="000000" w:themeColor="text1"/>
          <w:lang w:val="en-US"/>
        </w:rPr>
        <w:t xml:space="preserve"> AM. Molecular markers based on LTR retrotransposons </w:t>
      </w:r>
      <w:r w:rsidRPr="00610B04">
        <w:rPr>
          <w:i/>
          <w:color w:val="000000" w:themeColor="text1"/>
          <w:lang w:val="en-US"/>
        </w:rPr>
        <w:t>BARE-1</w:t>
      </w:r>
      <w:r w:rsidRPr="00610B04">
        <w:rPr>
          <w:color w:val="000000" w:themeColor="text1"/>
          <w:lang w:val="en-US"/>
        </w:rPr>
        <w:t xml:space="preserve"> and </w:t>
      </w:r>
      <w:proofErr w:type="spellStart"/>
      <w:r w:rsidRPr="00610B04">
        <w:rPr>
          <w:i/>
          <w:color w:val="000000" w:themeColor="text1"/>
          <w:lang w:val="en-US"/>
        </w:rPr>
        <w:t>Jeli</w:t>
      </w:r>
      <w:proofErr w:type="spellEnd"/>
      <w:r w:rsidRPr="00610B04">
        <w:rPr>
          <w:color w:val="000000" w:themeColor="text1"/>
          <w:lang w:val="en-US"/>
        </w:rPr>
        <w:t xml:space="preserve"> uncover different strata of evolutionary relationships in diploid wheats. </w:t>
      </w:r>
      <w:proofErr w:type="spellStart"/>
      <w:r w:rsidRPr="00610B04">
        <w:rPr>
          <w:color w:val="000000" w:themeColor="text1"/>
          <w:lang w:val="en-US"/>
        </w:rPr>
        <w:t>Mol</w:t>
      </w:r>
      <w:proofErr w:type="spellEnd"/>
      <w:r w:rsidRPr="00610B04">
        <w:rPr>
          <w:color w:val="000000" w:themeColor="text1"/>
          <w:lang w:val="en-US"/>
        </w:rPr>
        <w:t xml:space="preserve"> Genet </w:t>
      </w:r>
      <w:proofErr w:type="spellStart"/>
      <w:r w:rsidRPr="00610B04">
        <w:rPr>
          <w:color w:val="000000" w:themeColor="text1"/>
          <w:lang w:val="en-US"/>
        </w:rPr>
        <w:t>Genom</w:t>
      </w:r>
      <w:proofErr w:type="spellEnd"/>
      <w:r w:rsidRPr="00610B04">
        <w:rPr>
          <w:color w:val="000000" w:themeColor="text1"/>
          <w:lang w:val="en-US"/>
        </w:rPr>
        <w:t xml:space="preserve">. 2010; </w:t>
      </w:r>
      <w:hyperlink r:id="rId11" w:history="1">
        <w:r w:rsidR="004670F8" w:rsidRPr="004670F8">
          <w:rPr>
            <w:rStyle w:val="a4"/>
            <w:lang w:val="en-US"/>
          </w:rPr>
          <w:t>https://doi.org/10.1007/s00438-010-0539-2</w:t>
        </w:r>
      </w:hyperlink>
    </w:p>
    <w:p w14:paraId="5072B4D6" w14:textId="46192AB9" w:rsidR="001D71A3" w:rsidRPr="00610B04" w:rsidRDefault="001D71A3" w:rsidP="00890760">
      <w:pPr>
        <w:jc w:val="both"/>
        <w:rPr>
          <w:color w:val="000000" w:themeColor="text1"/>
          <w:u w:val="single"/>
          <w:lang w:val="en-US"/>
        </w:rPr>
      </w:pPr>
    </w:p>
    <w:sectPr w:rsidR="001D71A3" w:rsidRPr="00610B04" w:rsidSect="00257A29">
      <w:footerReference w:type="even" r:id="rId12"/>
      <w:footerReference w:type="default" r:id="rId13"/>
      <w:pgSz w:w="11906" w:h="16838"/>
      <w:pgMar w:top="1134" w:right="1134" w:bottom="1134" w:left="1134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61733D" w14:textId="77777777" w:rsidR="00D628DA" w:rsidRDefault="00D628DA">
      <w:r>
        <w:separator/>
      </w:r>
    </w:p>
  </w:endnote>
  <w:endnote w:type="continuationSeparator" w:id="0">
    <w:p w14:paraId="4B403B30" w14:textId="77777777" w:rsidR="00D628DA" w:rsidRDefault="00D628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">
    <w:altName w:val="﷽﷽﷽﷽﷽﷽﷽﷽ĝ褐ఀ怀"/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HelveticaNeueLT Std">
    <w:altName w:val="Arial"/>
    <w:charset w:val="00"/>
    <w:family w:val="roman"/>
    <w:pitch w:val="default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3"/>
      </w:rPr>
      <w:id w:val="-104736152"/>
      <w:docPartObj>
        <w:docPartGallery w:val="Page Numbers (Bottom of Page)"/>
        <w:docPartUnique/>
      </w:docPartObj>
    </w:sdtPr>
    <w:sdtEndPr>
      <w:rPr>
        <w:rStyle w:val="a3"/>
      </w:rPr>
    </w:sdtEndPr>
    <w:sdtContent>
      <w:p w14:paraId="7C1663FB" w14:textId="533D9747" w:rsidR="00BC4416" w:rsidRDefault="00BC4416" w:rsidP="00852C85">
        <w:pPr>
          <w:pStyle w:val="af5"/>
          <w:framePr w:wrap="none" w:vAnchor="text" w:hAnchor="margin" w:xAlign="right" w:y="1"/>
          <w:rPr>
            <w:rStyle w:val="a3"/>
          </w:rPr>
        </w:pPr>
        <w:r>
          <w:rPr>
            <w:rStyle w:val="a3"/>
          </w:rPr>
          <w:fldChar w:fldCharType="begin"/>
        </w:r>
        <w:r>
          <w:rPr>
            <w:rStyle w:val="a3"/>
          </w:rPr>
          <w:instrText xml:space="preserve"> PAGE </w:instrText>
        </w:r>
        <w:r>
          <w:rPr>
            <w:rStyle w:val="a3"/>
          </w:rPr>
          <w:fldChar w:fldCharType="end"/>
        </w:r>
      </w:p>
    </w:sdtContent>
  </w:sdt>
  <w:p w14:paraId="38F09D78" w14:textId="77777777" w:rsidR="00BC4416" w:rsidRDefault="00BC4416" w:rsidP="00BC4416">
    <w:pPr>
      <w:pStyle w:val="af5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3"/>
      </w:rPr>
      <w:id w:val="2065677319"/>
      <w:docPartObj>
        <w:docPartGallery w:val="Page Numbers (Bottom of Page)"/>
        <w:docPartUnique/>
      </w:docPartObj>
    </w:sdtPr>
    <w:sdtEndPr>
      <w:rPr>
        <w:rStyle w:val="a3"/>
      </w:rPr>
    </w:sdtEndPr>
    <w:sdtContent>
      <w:p w14:paraId="0C625AE3" w14:textId="0C89C11D" w:rsidR="00BC4416" w:rsidRDefault="00BC4416" w:rsidP="00852C85">
        <w:pPr>
          <w:pStyle w:val="af5"/>
          <w:framePr w:wrap="none" w:vAnchor="text" w:hAnchor="margin" w:xAlign="right" w:y="1"/>
          <w:rPr>
            <w:rStyle w:val="a3"/>
          </w:rPr>
        </w:pPr>
        <w:r>
          <w:rPr>
            <w:rStyle w:val="a3"/>
          </w:rPr>
          <w:fldChar w:fldCharType="begin"/>
        </w:r>
        <w:r>
          <w:rPr>
            <w:rStyle w:val="a3"/>
          </w:rPr>
          <w:instrText xml:space="preserve"> PAGE </w:instrText>
        </w:r>
        <w:r>
          <w:rPr>
            <w:rStyle w:val="a3"/>
          </w:rPr>
          <w:fldChar w:fldCharType="separate"/>
        </w:r>
        <w:r w:rsidR="00F34154">
          <w:rPr>
            <w:rStyle w:val="a3"/>
            <w:noProof/>
          </w:rPr>
          <w:t>1</w:t>
        </w:r>
        <w:r>
          <w:rPr>
            <w:rStyle w:val="a3"/>
          </w:rPr>
          <w:fldChar w:fldCharType="end"/>
        </w:r>
      </w:p>
    </w:sdtContent>
  </w:sdt>
  <w:p w14:paraId="5AA40E15" w14:textId="462F9922" w:rsidR="00361447" w:rsidRDefault="00361447" w:rsidP="00BC4416">
    <w:pPr>
      <w:pStyle w:val="af5"/>
      <w:ind w:right="360"/>
      <w:jc w:val="center"/>
    </w:pPr>
  </w:p>
  <w:p w14:paraId="62BD1D7C" w14:textId="77777777" w:rsidR="00361447" w:rsidRDefault="00361447">
    <w:pPr>
      <w:pStyle w:val="af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2BD3BF" w14:textId="77777777" w:rsidR="00D628DA" w:rsidRDefault="00D628DA">
      <w:r>
        <w:separator/>
      </w:r>
    </w:p>
  </w:footnote>
  <w:footnote w:type="continuationSeparator" w:id="0">
    <w:p w14:paraId="6C6AE7D8" w14:textId="77777777" w:rsidR="00D628DA" w:rsidRDefault="00D628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92698"/>
    <w:multiLevelType w:val="hybridMultilevel"/>
    <w:tmpl w:val="8F367B80"/>
    <w:lvl w:ilvl="0" w:tplc="F53A6CB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874F9"/>
    <w:multiLevelType w:val="hybridMultilevel"/>
    <w:tmpl w:val="CE1EFE00"/>
    <w:lvl w:ilvl="0" w:tplc="881AB43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C91BCA"/>
    <w:multiLevelType w:val="hybridMultilevel"/>
    <w:tmpl w:val="86E2FE60"/>
    <w:lvl w:ilvl="0" w:tplc="7C728E1E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631BA"/>
    <w:multiLevelType w:val="hybridMultilevel"/>
    <w:tmpl w:val="86166FB6"/>
    <w:lvl w:ilvl="0" w:tplc="6B46B5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46122F"/>
    <w:multiLevelType w:val="hybridMultilevel"/>
    <w:tmpl w:val="8AE8826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FA4025"/>
    <w:multiLevelType w:val="hybridMultilevel"/>
    <w:tmpl w:val="4BFEE3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9D3878"/>
    <w:multiLevelType w:val="hybridMultilevel"/>
    <w:tmpl w:val="2C66CBB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29B53B72"/>
    <w:multiLevelType w:val="hybridMultilevel"/>
    <w:tmpl w:val="C87272F2"/>
    <w:lvl w:ilvl="0" w:tplc="98D4AC5C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40195B"/>
    <w:multiLevelType w:val="hybridMultilevel"/>
    <w:tmpl w:val="7158AA66"/>
    <w:lvl w:ilvl="0" w:tplc="0B0E701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D57415"/>
    <w:multiLevelType w:val="hybridMultilevel"/>
    <w:tmpl w:val="1B8C34CE"/>
    <w:lvl w:ilvl="0" w:tplc="51B02282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1F5D11"/>
    <w:multiLevelType w:val="hybridMultilevel"/>
    <w:tmpl w:val="66322804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B05D5B"/>
    <w:multiLevelType w:val="hybridMultilevel"/>
    <w:tmpl w:val="555C0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9E28DE"/>
    <w:multiLevelType w:val="hybridMultilevel"/>
    <w:tmpl w:val="19CAE170"/>
    <w:lvl w:ilvl="0" w:tplc="11986D6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7F544F"/>
    <w:multiLevelType w:val="hybridMultilevel"/>
    <w:tmpl w:val="253A92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096E7A"/>
    <w:multiLevelType w:val="hybridMultilevel"/>
    <w:tmpl w:val="5366F066"/>
    <w:lvl w:ilvl="0" w:tplc="E39ED2F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430AC1"/>
    <w:multiLevelType w:val="hybridMultilevel"/>
    <w:tmpl w:val="FB00B42C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1C3EC0"/>
    <w:multiLevelType w:val="hybridMultilevel"/>
    <w:tmpl w:val="2932BD3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E532AC"/>
    <w:multiLevelType w:val="hybridMultilevel"/>
    <w:tmpl w:val="8E4EC1DA"/>
    <w:lvl w:ilvl="0" w:tplc="C16264EE"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67085AA6"/>
    <w:multiLevelType w:val="hybridMultilevel"/>
    <w:tmpl w:val="1218A35C"/>
    <w:lvl w:ilvl="0" w:tplc="99DADD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514EB8"/>
    <w:multiLevelType w:val="hybridMultilevel"/>
    <w:tmpl w:val="79122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D51F3D"/>
    <w:multiLevelType w:val="hybridMultilevel"/>
    <w:tmpl w:val="ECF043A6"/>
    <w:lvl w:ilvl="0" w:tplc="9F306E28">
      <w:start w:val="1"/>
      <w:numFmt w:val="lowerRoman"/>
      <w:lvlText w:val="(%1)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1BE49C0"/>
    <w:multiLevelType w:val="multilevel"/>
    <w:tmpl w:val="08145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3E55C5F"/>
    <w:multiLevelType w:val="hybridMultilevel"/>
    <w:tmpl w:val="ECECAC7C"/>
    <w:lvl w:ilvl="0" w:tplc="6B46B57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57C703F"/>
    <w:multiLevelType w:val="hybridMultilevel"/>
    <w:tmpl w:val="703C4D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8F46EF"/>
    <w:multiLevelType w:val="hybridMultilevel"/>
    <w:tmpl w:val="5F6621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1507B9"/>
    <w:multiLevelType w:val="hybridMultilevel"/>
    <w:tmpl w:val="BD342902"/>
    <w:lvl w:ilvl="0" w:tplc="9236C47E">
      <w:start w:val="3"/>
      <w:numFmt w:val="bullet"/>
      <w:lvlText w:val="-"/>
      <w:lvlJc w:val="left"/>
      <w:pPr>
        <w:ind w:left="40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3"/>
  </w:num>
  <w:num w:numId="3">
    <w:abstractNumId w:val="26"/>
  </w:num>
  <w:num w:numId="4">
    <w:abstractNumId w:val="12"/>
  </w:num>
  <w:num w:numId="5">
    <w:abstractNumId w:val="10"/>
  </w:num>
  <w:num w:numId="6">
    <w:abstractNumId w:val="14"/>
  </w:num>
  <w:num w:numId="7">
    <w:abstractNumId w:val="19"/>
  </w:num>
  <w:num w:numId="8">
    <w:abstractNumId w:val="0"/>
  </w:num>
  <w:num w:numId="9">
    <w:abstractNumId w:val="13"/>
  </w:num>
  <w:num w:numId="10">
    <w:abstractNumId w:val="4"/>
  </w:num>
  <w:num w:numId="11">
    <w:abstractNumId w:val="11"/>
  </w:num>
  <w:num w:numId="12">
    <w:abstractNumId w:val="22"/>
  </w:num>
  <w:num w:numId="13">
    <w:abstractNumId w:val="18"/>
  </w:num>
  <w:num w:numId="14">
    <w:abstractNumId w:val="24"/>
  </w:num>
  <w:num w:numId="15">
    <w:abstractNumId w:val="15"/>
  </w:num>
  <w:num w:numId="16">
    <w:abstractNumId w:val="2"/>
  </w:num>
  <w:num w:numId="17">
    <w:abstractNumId w:val="3"/>
  </w:num>
  <w:num w:numId="18">
    <w:abstractNumId w:val="9"/>
  </w:num>
  <w:num w:numId="19">
    <w:abstractNumId w:val="1"/>
  </w:num>
  <w:num w:numId="20">
    <w:abstractNumId w:val="8"/>
  </w:num>
  <w:num w:numId="21">
    <w:abstractNumId w:val="6"/>
  </w:num>
  <w:num w:numId="22">
    <w:abstractNumId w:val="16"/>
  </w:num>
  <w:num w:numId="23">
    <w:abstractNumId w:val="7"/>
  </w:num>
  <w:num w:numId="24">
    <w:abstractNumId w:val="17"/>
  </w:num>
  <w:num w:numId="25">
    <w:abstractNumId w:val="5"/>
  </w:num>
  <w:num w:numId="26">
    <w:abstractNumId w:val="25"/>
  </w:num>
  <w:num w:numId="2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c0MjY3MrIwMjRV0lEKTi0uzszPAykwrgUAfa6e1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4E335D"/>
    <w:rsid w:val="0000017A"/>
    <w:rsid w:val="00001129"/>
    <w:rsid w:val="000011B2"/>
    <w:rsid w:val="000022E4"/>
    <w:rsid w:val="000036E6"/>
    <w:rsid w:val="00003FDA"/>
    <w:rsid w:val="000052F9"/>
    <w:rsid w:val="000057FC"/>
    <w:rsid w:val="000108A0"/>
    <w:rsid w:val="00010BBE"/>
    <w:rsid w:val="000130B8"/>
    <w:rsid w:val="0001336A"/>
    <w:rsid w:val="00014E1C"/>
    <w:rsid w:val="00015391"/>
    <w:rsid w:val="000163B0"/>
    <w:rsid w:val="0001667B"/>
    <w:rsid w:val="00020CCF"/>
    <w:rsid w:val="000212E4"/>
    <w:rsid w:val="000214E2"/>
    <w:rsid w:val="00021D53"/>
    <w:rsid w:val="0002211B"/>
    <w:rsid w:val="00023117"/>
    <w:rsid w:val="000258F8"/>
    <w:rsid w:val="00026828"/>
    <w:rsid w:val="00026964"/>
    <w:rsid w:val="000272BF"/>
    <w:rsid w:val="00027554"/>
    <w:rsid w:val="00027842"/>
    <w:rsid w:val="00030385"/>
    <w:rsid w:val="00030F83"/>
    <w:rsid w:val="00030FEE"/>
    <w:rsid w:val="00031497"/>
    <w:rsid w:val="00031E05"/>
    <w:rsid w:val="0003319E"/>
    <w:rsid w:val="00033346"/>
    <w:rsid w:val="000335D0"/>
    <w:rsid w:val="00033944"/>
    <w:rsid w:val="00033FD2"/>
    <w:rsid w:val="00034E77"/>
    <w:rsid w:val="00036AA1"/>
    <w:rsid w:val="00037222"/>
    <w:rsid w:val="00040483"/>
    <w:rsid w:val="000425C6"/>
    <w:rsid w:val="0004456E"/>
    <w:rsid w:val="000469E3"/>
    <w:rsid w:val="00046F0C"/>
    <w:rsid w:val="000477F8"/>
    <w:rsid w:val="00050D09"/>
    <w:rsid w:val="00051036"/>
    <w:rsid w:val="000514FB"/>
    <w:rsid w:val="00051796"/>
    <w:rsid w:val="00051C4F"/>
    <w:rsid w:val="000535CB"/>
    <w:rsid w:val="00054307"/>
    <w:rsid w:val="00054883"/>
    <w:rsid w:val="0005498F"/>
    <w:rsid w:val="00054CEC"/>
    <w:rsid w:val="0005630B"/>
    <w:rsid w:val="000577F5"/>
    <w:rsid w:val="0006017D"/>
    <w:rsid w:val="000602C9"/>
    <w:rsid w:val="0006047C"/>
    <w:rsid w:val="00061A91"/>
    <w:rsid w:val="00061B11"/>
    <w:rsid w:val="00061E30"/>
    <w:rsid w:val="0006266C"/>
    <w:rsid w:val="000632D2"/>
    <w:rsid w:val="000633D4"/>
    <w:rsid w:val="000642E7"/>
    <w:rsid w:val="00064661"/>
    <w:rsid w:val="00064831"/>
    <w:rsid w:val="00064B36"/>
    <w:rsid w:val="00065A7F"/>
    <w:rsid w:val="00066050"/>
    <w:rsid w:val="0006651F"/>
    <w:rsid w:val="00066594"/>
    <w:rsid w:val="00066A23"/>
    <w:rsid w:val="00066E24"/>
    <w:rsid w:val="0006778F"/>
    <w:rsid w:val="00070B6A"/>
    <w:rsid w:val="0007199D"/>
    <w:rsid w:val="00071F62"/>
    <w:rsid w:val="00073E4F"/>
    <w:rsid w:val="00074A8D"/>
    <w:rsid w:val="00076162"/>
    <w:rsid w:val="00076EA9"/>
    <w:rsid w:val="00077456"/>
    <w:rsid w:val="00080BE0"/>
    <w:rsid w:val="00081ADD"/>
    <w:rsid w:val="00083DB6"/>
    <w:rsid w:val="000845A9"/>
    <w:rsid w:val="000855C7"/>
    <w:rsid w:val="000856BE"/>
    <w:rsid w:val="000858C8"/>
    <w:rsid w:val="00085DC8"/>
    <w:rsid w:val="00085E1C"/>
    <w:rsid w:val="00086BD0"/>
    <w:rsid w:val="00087864"/>
    <w:rsid w:val="00090FBB"/>
    <w:rsid w:val="00091842"/>
    <w:rsid w:val="00091DC0"/>
    <w:rsid w:val="00092F57"/>
    <w:rsid w:val="00094EBE"/>
    <w:rsid w:val="000969B0"/>
    <w:rsid w:val="00096CE0"/>
    <w:rsid w:val="00096FBA"/>
    <w:rsid w:val="000A01E4"/>
    <w:rsid w:val="000A0359"/>
    <w:rsid w:val="000A04E5"/>
    <w:rsid w:val="000A16DD"/>
    <w:rsid w:val="000A2BA1"/>
    <w:rsid w:val="000A2D01"/>
    <w:rsid w:val="000A35E0"/>
    <w:rsid w:val="000A605D"/>
    <w:rsid w:val="000A64FE"/>
    <w:rsid w:val="000A6C7A"/>
    <w:rsid w:val="000A7777"/>
    <w:rsid w:val="000A7CD5"/>
    <w:rsid w:val="000A7D6F"/>
    <w:rsid w:val="000A7E3C"/>
    <w:rsid w:val="000B021B"/>
    <w:rsid w:val="000B06EA"/>
    <w:rsid w:val="000B1647"/>
    <w:rsid w:val="000B3CD5"/>
    <w:rsid w:val="000B4B4C"/>
    <w:rsid w:val="000B4E82"/>
    <w:rsid w:val="000B4FC4"/>
    <w:rsid w:val="000B4FC7"/>
    <w:rsid w:val="000B67B1"/>
    <w:rsid w:val="000B6D49"/>
    <w:rsid w:val="000B785E"/>
    <w:rsid w:val="000C043E"/>
    <w:rsid w:val="000C1583"/>
    <w:rsid w:val="000C19C0"/>
    <w:rsid w:val="000C2C64"/>
    <w:rsid w:val="000C3320"/>
    <w:rsid w:val="000C66FB"/>
    <w:rsid w:val="000C67E0"/>
    <w:rsid w:val="000C72E1"/>
    <w:rsid w:val="000D00DD"/>
    <w:rsid w:val="000D04CD"/>
    <w:rsid w:val="000D0EBD"/>
    <w:rsid w:val="000D159F"/>
    <w:rsid w:val="000D1DD5"/>
    <w:rsid w:val="000D3CA4"/>
    <w:rsid w:val="000D6361"/>
    <w:rsid w:val="000D6EA3"/>
    <w:rsid w:val="000D7442"/>
    <w:rsid w:val="000E033A"/>
    <w:rsid w:val="000E2701"/>
    <w:rsid w:val="000E3CE8"/>
    <w:rsid w:val="000E4175"/>
    <w:rsid w:val="000E48E8"/>
    <w:rsid w:val="000E6000"/>
    <w:rsid w:val="000E60D4"/>
    <w:rsid w:val="000E68F5"/>
    <w:rsid w:val="000E7170"/>
    <w:rsid w:val="000F121C"/>
    <w:rsid w:val="000F1316"/>
    <w:rsid w:val="000F2F5B"/>
    <w:rsid w:val="000F391F"/>
    <w:rsid w:val="000F57DC"/>
    <w:rsid w:val="000F647A"/>
    <w:rsid w:val="000F6E88"/>
    <w:rsid w:val="000F7A70"/>
    <w:rsid w:val="00101823"/>
    <w:rsid w:val="00103012"/>
    <w:rsid w:val="00105F70"/>
    <w:rsid w:val="0011077B"/>
    <w:rsid w:val="00111FA9"/>
    <w:rsid w:val="00113ADD"/>
    <w:rsid w:val="0011485C"/>
    <w:rsid w:val="001151C7"/>
    <w:rsid w:val="00116B6F"/>
    <w:rsid w:val="00117710"/>
    <w:rsid w:val="001178C9"/>
    <w:rsid w:val="0012156F"/>
    <w:rsid w:val="001221D7"/>
    <w:rsid w:val="00122849"/>
    <w:rsid w:val="0012329F"/>
    <w:rsid w:val="00124618"/>
    <w:rsid w:val="00124C37"/>
    <w:rsid w:val="001250C6"/>
    <w:rsid w:val="001267C2"/>
    <w:rsid w:val="001306E9"/>
    <w:rsid w:val="0013077F"/>
    <w:rsid w:val="00130C7A"/>
    <w:rsid w:val="00131534"/>
    <w:rsid w:val="001324EF"/>
    <w:rsid w:val="001330A2"/>
    <w:rsid w:val="00134546"/>
    <w:rsid w:val="00135C84"/>
    <w:rsid w:val="001366F9"/>
    <w:rsid w:val="00136730"/>
    <w:rsid w:val="00136DF4"/>
    <w:rsid w:val="00137DAF"/>
    <w:rsid w:val="00137ED2"/>
    <w:rsid w:val="001416CF"/>
    <w:rsid w:val="001421C0"/>
    <w:rsid w:val="0014566F"/>
    <w:rsid w:val="001469A5"/>
    <w:rsid w:val="00150188"/>
    <w:rsid w:val="00150C53"/>
    <w:rsid w:val="00150E8B"/>
    <w:rsid w:val="001519D1"/>
    <w:rsid w:val="00155DAA"/>
    <w:rsid w:val="00157DFA"/>
    <w:rsid w:val="001601F1"/>
    <w:rsid w:val="00160820"/>
    <w:rsid w:val="001625FF"/>
    <w:rsid w:val="00162A2A"/>
    <w:rsid w:val="001634F8"/>
    <w:rsid w:val="00163640"/>
    <w:rsid w:val="00163C04"/>
    <w:rsid w:val="00164612"/>
    <w:rsid w:val="0016482C"/>
    <w:rsid w:val="00164A71"/>
    <w:rsid w:val="00164AE3"/>
    <w:rsid w:val="001661B0"/>
    <w:rsid w:val="001663E5"/>
    <w:rsid w:val="00166452"/>
    <w:rsid w:val="00166D72"/>
    <w:rsid w:val="001670CE"/>
    <w:rsid w:val="00167432"/>
    <w:rsid w:val="00171A0D"/>
    <w:rsid w:val="00171A20"/>
    <w:rsid w:val="00171FD6"/>
    <w:rsid w:val="001725B6"/>
    <w:rsid w:val="00173826"/>
    <w:rsid w:val="00174595"/>
    <w:rsid w:val="001746D3"/>
    <w:rsid w:val="00174789"/>
    <w:rsid w:val="00174C77"/>
    <w:rsid w:val="00176069"/>
    <w:rsid w:val="001814C8"/>
    <w:rsid w:val="00182661"/>
    <w:rsid w:val="00183445"/>
    <w:rsid w:val="00184138"/>
    <w:rsid w:val="0018435D"/>
    <w:rsid w:val="00184A23"/>
    <w:rsid w:val="00185560"/>
    <w:rsid w:val="00185864"/>
    <w:rsid w:val="00187098"/>
    <w:rsid w:val="001877DE"/>
    <w:rsid w:val="00187BD9"/>
    <w:rsid w:val="00190EA3"/>
    <w:rsid w:val="001950D1"/>
    <w:rsid w:val="001967D6"/>
    <w:rsid w:val="00196BD1"/>
    <w:rsid w:val="0019731D"/>
    <w:rsid w:val="001975AC"/>
    <w:rsid w:val="001A0290"/>
    <w:rsid w:val="001A154A"/>
    <w:rsid w:val="001A232E"/>
    <w:rsid w:val="001A280D"/>
    <w:rsid w:val="001A2894"/>
    <w:rsid w:val="001A3914"/>
    <w:rsid w:val="001A3E34"/>
    <w:rsid w:val="001A4743"/>
    <w:rsid w:val="001A4854"/>
    <w:rsid w:val="001A4BB1"/>
    <w:rsid w:val="001A5CD2"/>
    <w:rsid w:val="001A5D1E"/>
    <w:rsid w:val="001A5F16"/>
    <w:rsid w:val="001A72DF"/>
    <w:rsid w:val="001A768E"/>
    <w:rsid w:val="001A7896"/>
    <w:rsid w:val="001B0B1E"/>
    <w:rsid w:val="001B0FAF"/>
    <w:rsid w:val="001B39BD"/>
    <w:rsid w:val="001B3B8A"/>
    <w:rsid w:val="001B5809"/>
    <w:rsid w:val="001B5B8F"/>
    <w:rsid w:val="001B6097"/>
    <w:rsid w:val="001B6811"/>
    <w:rsid w:val="001C0375"/>
    <w:rsid w:val="001C2E01"/>
    <w:rsid w:val="001C43CB"/>
    <w:rsid w:val="001C587A"/>
    <w:rsid w:val="001C61EA"/>
    <w:rsid w:val="001C6EA1"/>
    <w:rsid w:val="001D1D0B"/>
    <w:rsid w:val="001D2186"/>
    <w:rsid w:val="001D2E13"/>
    <w:rsid w:val="001D36C0"/>
    <w:rsid w:val="001D3B14"/>
    <w:rsid w:val="001D3DAD"/>
    <w:rsid w:val="001D4688"/>
    <w:rsid w:val="001D484E"/>
    <w:rsid w:val="001D5D84"/>
    <w:rsid w:val="001D6369"/>
    <w:rsid w:val="001D6488"/>
    <w:rsid w:val="001D6AC0"/>
    <w:rsid w:val="001D71A3"/>
    <w:rsid w:val="001D7247"/>
    <w:rsid w:val="001D75D7"/>
    <w:rsid w:val="001D79DC"/>
    <w:rsid w:val="001D7D48"/>
    <w:rsid w:val="001E1707"/>
    <w:rsid w:val="001E1752"/>
    <w:rsid w:val="001E1958"/>
    <w:rsid w:val="001E1B4E"/>
    <w:rsid w:val="001E35EA"/>
    <w:rsid w:val="001E4DA2"/>
    <w:rsid w:val="001E73A5"/>
    <w:rsid w:val="001F2875"/>
    <w:rsid w:val="001F2AAB"/>
    <w:rsid w:val="001F2B80"/>
    <w:rsid w:val="001F2F55"/>
    <w:rsid w:val="001F3B50"/>
    <w:rsid w:val="001F4DBB"/>
    <w:rsid w:val="001F4FAC"/>
    <w:rsid w:val="001F5BBA"/>
    <w:rsid w:val="001F5DE8"/>
    <w:rsid w:val="001F64EF"/>
    <w:rsid w:val="001F7867"/>
    <w:rsid w:val="0020080E"/>
    <w:rsid w:val="00201FA7"/>
    <w:rsid w:val="002020E0"/>
    <w:rsid w:val="00202FFD"/>
    <w:rsid w:val="00203030"/>
    <w:rsid w:val="0020494F"/>
    <w:rsid w:val="002051B7"/>
    <w:rsid w:val="00205E47"/>
    <w:rsid w:val="002075A6"/>
    <w:rsid w:val="00211910"/>
    <w:rsid w:val="00211F08"/>
    <w:rsid w:val="00212291"/>
    <w:rsid w:val="00212530"/>
    <w:rsid w:val="00214052"/>
    <w:rsid w:val="002141A1"/>
    <w:rsid w:val="0021499F"/>
    <w:rsid w:val="002151E4"/>
    <w:rsid w:val="00215560"/>
    <w:rsid w:val="002166DB"/>
    <w:rsid w:val="00217567"/>
    <w:rsid w:val="00217D87"/>
    <w:rsid w:val="00217F50"/>
    <w:rsid w:val="002203EE"/>
    <w:rsid w:val="002204B7"/>
    <w:rsid w:val="00220615"/>
    <w:rsid w:val="00220B5B"/>
    <w:rsid w:val="00221797"/>
    <w:rsid w:val="0022229B"/>
    <w:rsid w:val="002223D7"/>
    <w:rsid w:val="00222403"/>
    <w:rsid w:val="00222590"/>
    <w:rsid w:val="00223026"/>
    <w:rsid w:val="0022422A"/>
    <w:rsid w:val="00224F6D"/>
    <w:rsid w:val="002254C3"/>
    <w:rsid w:val="00225B2B"/>
    <w:rsid w:val="00226266"/>
    <w:rsid w:val="00227C77"/>
    <w:rsid w:val="00227CD1"/>
    <w:rsid w:val="00227D91"/>
    <w:rsid w:val="00234CC4"/>
    <w:rsid w:val="00235882"/>
    <w:rsid w:val="00235B9F"/>
    <w:rsid w:val="002360D8"/>
    <w:rsid w:val="00236EE3"/>
    <w:rsid w:val="002406B3"/>
    <w:rsid w:val="00242188"/>
    <w:rsid w:val="002432E6"/>
    <w:rsid w:val="002434C6"/>
    <w:rsid w:val="002437CD"/>
    <w:rsid w:val="002438F0"/>
    <w:rsid w:val="00243E3D"/>
    <w:rsid w:val="00245475"/>
    <w:rsid w:val="002458E9"/>
    <w:rsid w:val="0024596F"/>
    <w:rsid w:val="00245E86"/>
    <w:rsid w:val="002514D6"/>
    <w:rsid w:val="002514E3"/>
    <w:rsid w:val="00251E17"/>
    <w:rsid w:val="002522AB"/>
    <w:rsid w:val="0025575C"/>
    <w:rsid w:val="002577ED"/>
    <w:rsid w:val="00257A29"/>
    <w:rsid w:val="00260320"/>
    <w:rsid w:val="00260593"/>
    <w:rsid w:val="00260C08"/>
    <w:rsid w:val="00260E20"/>
    <w:rsid w:val="00260F14"/>
    <w:rsid w:val="002614A3"/>
    <w:rsid w:val="00261C96"/>
    <w:rsid w:val="002622AD"/>
    <w:rsid w:val="00263789"/>
    <w:rsid w:val="00264559"/>
    <w:rsid w:val="002649A3"/>
    <w:rsid w:val="00264CB8"/>
    <w:rsid w:val="00265842"/>
    <w:rsid w:val="00267934"/>
    <w:rsid w:val="00271B75"/>
    <w:rsid w:val="002721F0"/>
    <w:rsid w:val="00273078"/>
    <w:rsid w:val="0027329B"/>
    <w:rsid w:val="00273BB5"/>
    <w:rsid w:val="00274004"/>
    <w:rsid w:val="0027498C"/>
    <w:rsid w:val="00274F90"/>
    <w:rsid w:val="002754BD"/>
    <w:rsid w:val="00275C2C"/>
    <w:rsid w:val="00275D8D"/>
    <w:rsid w:val="0027603D"/>
    <w:rsid w:val="00276639"/>
    <w:rsid w:val="002772B4"/>
    <w:rsid w:val="0028070D"/>
    <w:rsid w:val="00280C9D"/>
    <w:rsid w:val="00283CE6"/>
    <w:rsid w:val="00284265"/>
    <w:rsid w:val="00284586"/>
    <w:rsid w:val="00284D93"/>
    <w:rsid w:val="00285466"/>
    <w:rsid w:val="00286A8D"/>
    <w:rsid w:val="00286AD3"/>
    <w:rsid w:val="00290C80"/>
    <w:rsid w:val="00291672"/>
    <w:rsid w:val="002919BF"/>
    <w:rsid w:val="00292591"/>
    <w:rsid w:val="002928D7"/>
    <w:rsid w:val="00296AE3"/>
    <w:rsid w:val="00296F7B"/>
    <w:rsid w:val="002A0DE3"/>
    <w:rsid w:val="002A0F05"/>
    <w:rsid w:val="002A138C"/>
    <w:rsid w:val="002A1C89"/>
    <w:rsid w:val="002A1DF7"/>
    <w:rsid w:val="002A2466"/>
    <w:rsid w:val="002A2D6E"/>
    <w:rsid w:val="002A3853"/>
    <w:rsid w:val="002A3A49"/>
    <w:rsid w:val="002A41EF"/>
    <w:rsid w:val="002A4F7E"/>
    <w:rsid w:val="002A5B40"/>
    <w:rsid w:val="002B049E"/>
    <w:rsid w:val="002B0548"/>
    <w:rsid w:val="002B163C"/>
    <w:rsid w:val="002B1673"/>
    <w:rsid w:val="002B1BC0"/>
    <w:rsid w:val="002B4A58"/>
    <w:rsid w:val="002B4E84"/>
    <w:rsid w:val="002B5040"/>
    <w:rsid w:val="002B5045"/>
    <w:rsid w:val="002B5A75"/>
    <w:rsid w:val="002B5F5A"/>
    <w:rsid w:val="002B69DC"/>
    <w:rsid w:val="002B6B90"/>
    <w:rsid w:val="002B6EDE"/>
    <w:rsid w:val="002B77DE"/>
    <w:rsid w:val="002C0072"/>
    <w:rsid w:val="002C043E"/>
    <w:rsid w:val="002C0F70"/>
    <w:rsid w:val="002C1460"/>
    <w:rsid w:val="002C3742"/>
    <w:rsid w:val="002C4FC9"/>
    <w:rsid w:val="002C5D27"/>
    <w:rsid w:val="002C6078"/>
    <w:rsid w:val="002C607F"/>
    <w:rsid w:val="002C6359"/>
    <w:rsid w:val="002C7456"/>
    <w:rsid w:val="002D1990"/>
    <w:rsid w:val="002D1BF6"/>
    <w:rsid w:val="002D2796"/>
    <w:rsid w:val="002D481D"/>
    <w:rsid w:val="002D54BF"/>
    <w:rsid w:val="002D5FDC"/>
    <w:rsid w:val="002D6040"/>
    <w:rsid w:val="002D60E0"/>
    <w:rsid w:val="002E0D33"/>
    <w:rsid w:val="002E3C2E"/>
    <w:rsid w:val="002E451E"/>
    <w:rsid w:val="002E5981"/>
    <w:rsid w:val="002E5C1F"/>
    <w:rsid w:val="002E6318"/>
    <w:rsid w:val="002E6493"/>
    <w:rsid w:val="002E6A96"/>
    <w:rsid w:val="002E6D3C"/>
    <w:rsid w:val="002E70F5"/>
    <w:rsid w:val="002E7A0C"/>
    <w:rsid w:val="002F00AE"/>
    <w:rsid w:val="002F01FF"/>
    <w:rsid w:val="002F036A"/>
    <w:rsid w:val="002F0B74"/>
    <w:rsid w:val="002F148E"/>
    <w:rsid w:val="002F2B2F"/>
    <w:rsid w:val="002F2FDB"/>
    <w:rsid w:val="002F3174"/>
    <w:rsid w:val="002F410C"/>
    <w:rsid w:val="002F5695"/>
    <w:rsid w:val="002F6754"/>
    <w:rsid w:val="002F7C70"/>
    <w:rsid w:val="0030190B"/>
    <w:rsid w:val="00303533"/>
    <w:rsid w:val="00303BBF"/>
    <w:rsid w:val="0030496C"/>
    <w:rsid w:val="0030536F"/>
    <w:rsid w:val="00305620"/>
    <w:rsid w:val="00307467"/>
    <w:rsid w:val="00307915"/>
    <w:rsid w:val="00307E4F"/>
    <w:rsid w:val="0031032F"/>
    <w:rsid w:val="00311420"/>
    <w:rsid w:val="00311B8A"/>
    <w:rsid w:val="00311EEB"/>
    <w:rsid w:val="003125B3"/>
    <w:rsid w:val="00312C50"/>
    <w:rsid w:val="00312C86"/>
    <w:rsid w:val="00313D3F"/>
    <w:rsid w:val="00313EC4"/>
    <w:rsid w:val="0031544D"/>
    <w:rsid w:val="003157FE"/>
    <w:rsid w:val="00316DAE"/>
    <w:rsid w:val="00320187"/>
    <w:rsid w:val="003203A1"/>
    <w:rsid w:val="0032107F"/>
    <w:rsid w:val="00321480"/>
    <w:rsid w:val="00321CE8"/>
    <w:rsid w:val="00323373"/>
    <w:rsid w:val="003233D2"/>
    <w:rsid w:val="0032403C"/>
    <w:rsid w:val="003245AB"/>
    <w:rsid w:val="003248FD"/>
    <w:rsid w:val="003252DA"/>
    <w:rsid w:val="0032593E"/>
    <w:rsid w:val="00326410"/>
    <w:rsid w:val="0032687B"/>
    <w:rsid w:val="00327847"/>
    <w:rsid w:val="003300C3"/>
    <w:rsid w:val="003305F0"/>
    <w:rsid w:val="00330AE3"/>
    <w:rsid w:val="00333286"/>
    <w:rsid w:val="00333945"/>
    <w:rsid w:val="003339BB"/>
    <w:rsid w:val="00335469"/>
    <w:rsid w:val="00336A55"/>
    <w:rsid w:val="00336BF2"/>
    <w:rsid w:val="00337565"/>
    <w:rsid w:val="0033764F"/>
    <w:rsid w:val="003407E0"/>
    <w:rsid w:val="00340FCF"/>
    <w:rsid w:val="00342862"/>
    <w:rsid w:val="003432D2"/>
    <w:rsid w:val="00343BDB"/>
    <w:rsid w:val="003464C8"/>
    <w:rsid w:val="0034731A"/>
    <w:rsid w:val="00350117"/>
    <w:rsid w:val="0035092D"/>
    <w:rsid w:val="0035211C"/>
    <w:rsid w:val="00352506"/>
    <w:rsid w:val="0035298C"/>
    <w:rsid w:val="00353E01"/>
    <w:rsid w:val="00353E47"/>
    <w:rsid w:val="00354018"/>
    <w:rsid w:val="00355E11"/>
    <w:rsid w:val="00356049"/>
    <w:rsid w:val="00356134"/>
    <w:rsid w:val="00356299"/>
    <w:rsid w:val="00356F02"/>
    <w:rsid w:val="00357120"/>
    <w:rsid w:val="00357528"/>
    <w:rsid w:val="00360844"/>
    <w:rsid w:val="00361447"/>
    <w:rsid w:val="00361EFD"/>
    <w:rsid w:val="003621B6"/>
    <w:rsid w:val="00362D87"/>
    <w:rsid w:val="00362E16"/>
    <w:rsid w:val="0036366C"/>
    <w:rsid w:val="00363957"/>
    <w:rsid w:val="00363A79"/>
    <w:rsid w:val="00364779"/>
    <w:rsid w:val="003649EF"/>
    <w:rsid w:val="00367C54"/>
    <w:rsid w:val="003700B2"/>
    <w:rsid w:val="003704D5"/>
    <w:rsid w:val="00370F0A"/>
    <w:rsid w:val="00371904"/>
    <w:rsid w:val="00371CFA"/>
    <w:rsid w:val="00372885"/>
    <w:rsid w:val="00372AF1"/>
    <w:rsid w:val="0037355E"/>
    <w:rsid w:val="00373FC7"/>
    <w:rsid w:val="00374DC1"/>
    <w:rsid w:val="003753C6"/>
    <w:rsid w:val="00380C60"/>
    <w:rsid w:val="00381922"/>
    <w:rsid w:val="00382074"/>
    <w:rsid w:val="00383297"/>
    <w:rsid w:val="00384B44"/>
    <w:rsid w:val="00384C77"/>
    <w:rsid w:val="00384FBD"/>
    <w:rsid w:val="00385607"/>
    <w:rsid w:val="00385A56"/>
    <w:rsid w:val="0038604D"/>
    <w:rsid w:val="00386303"/>
    <w:rsid w:val="003879DB"/>
    <w:rsid w:val="0039133F"/>
    <w:rsid w:val="00392113"/>
    <w:rsid w:val="003929BD"/>
    <w:rsid w:val="00394565"/>
    <w:rsid w:val="00395A0E"/>
    <w:rsid w:val="003A0AC1"/>
    <w:rsid w:val="003A0B14"/>
    <w:rsid w:val="003A1300"/>
    <w:rsid w:val="003A1AFA"/>
    <w:rsid w:val="003A22D7"/>
    <w:rsid w:val="003A2762"/>
    <w:rsid w:val="003A3A8A"/>
    <w:rsid w:val="003A3CB7"/>
    <w:rsid w:val="003A3ED5"/>
    <w:rsid w:val="003A6363"/>
    <w:rsid w:val="003A68E5"/>
    <w:rsid w:val="003A7BA9"/>
    <w:rsid w:val="003B0032"/>
    <w:rsid w:val="003B00B6"/>
    <w:rsid w:val="003B00EE"/>
    <w:rsid w:val="003B1FA9"/>
    <w:rsid w:val="003B29BC"/>
    <w:rsid w:val="003B3284"/>
    <w:rsid w:val="003B3855"/>
    <w:rsid w:val="003B43E8"/>
    <w:rsid w:val="003B4E66"/>
    <w:rsid w:val="003B4FC0"/>
    <w:rsid w:val="003B621E"/>
    <w:rsid w:val="003C04B4"/>
    <w:rsid w:val="003C1194"/>
    <w:rsid w:val="003C1797"/>
    <w:rsid w:val="003C3127"/>
    <w:rsid w:val="003C5756"/>
    <w:rsid w:val="003C716F"/>
    <w:rsid w:val="003C7BE4"/>
    <w:rsid w:val="003D0A81"/>
    <w:rsid w:val="003D1221"/>
    <w:rsid w:val="003D31EB"/>
    <w:rsid w:val="003D3F66"/>
    <w:rsid w:val="003D4A18"/>
    <w:rsid w:val="003D6077"/>
    <w:rsid w:val="003D76FF"/>
    <w:rsid w:val="003E083F"/>
    <w:rsid w:val="003E0ACE"/>
    <w:rsid w:val="003E2560"/>
    <w:rsid w:val="003E30FD"/>
    <w:rsid w:val="003E33E4"/>
    <w:rsid w:val="003E3A42"/>
    <w:rsid w:val="003E3DBB"/>
    <w:rsid w:val="003E4104"/>
    <w:rsid w:val="003E41F3"/>
    <w:rsid w:val="003E557B"/>
    <w:rsid w:val="003E5A83"/>
    <w:rsid w:val="003E6150"/>
    <w:rsid w:val="003F0C77"/>
    <w:rsid w:val="003F1919"/>
    <w:rsid w:val="003F2380"/>
    <w:rsid w:val="003F3E60"/>
    <w:rsid w:val="003F5719"/>
    <w:rsid w:val="003F57A7"/>
    <w:rsid w:val="003F686C"/>
    <w:rsid w:val="003F6D0B"/>
    <w:rsid w:val="003F706E"/>
    <w:rsid w:val="003F7973"/>
    <w:rsid w:val="003F7A59"/>
    <w:rsid w:val="00400C96"/>
    <w:rsid w:val="0040332B"/>
    <w:rsid w:val="0040384B"/>
    <w:rsid w:val="00403EA7"/>
    <w:rsid w:val="00404E55"/>
    <w:rsid w:val="004061B4"/>
    <w:rsid w:val="0040713D"/>
    <w:rsid w:val="00407740"/>
    <w:rsid w:val="00407E8B"/>
    <w:rsid w:val="00410ACA"/>
    <w:rsid w:val="00410AD9"/>
    <w:rsid w:val="00410EAE"/>
    <w:rsid w:val="00411319"/>
    <w:rsid w:val="004113D0"/>
    <w:rsid w:val="0041195B"/>
    <w:rsid w:val="00411B02"/>
    <w:rsid w:val="00414DD2"/>
    <w:rsid w:val="00415CD7"/>
    <w:rsid w:val="00416329"/>
    <w:rsid w:val="0042182F"/>
    <w:rsid w:val="00422041"/>
    <w:rsid w:val="00423A77"/>
    <w:rsid w:val="00423F0E"/>
    <w:rsid w:val="00424FE7"/>
    <w:rsid w:val="00425FA0"/>
    <w:rsid w:val="0042658C"/>
    <w:rsid w:val="00426E69"/>
    <w:rsid w:val="00427B52"/>
    <w:rsid w:val="004310E5"/>
    <w:rsid w:val="004313A5"/>
    <w:rsid w:val="00432208"/>
    <w:rsid w:val="0043268A"/>
    <w:rsid w:val="00433741"/>
    <w:rsid w:val="00433A6F"/>
    <w:rsid w:val="00434307"/>
    <w:rsid w:val="004351DF"/>
    <w:rsid w:val="00435580"/>
    <w:rsid w:val="00436104"/>
    <w:rsid w:val="0043625C"/>
    <w:rsid w:val="00436EDB"/>
    <w:rsid w:val="0043776E"/>
    <w:rsid w:val="00440045"/>
    <w:rsid w:val="00440D90"/>
    <w:rsid w:val="0044191C"/>
    <w:rsid w:val="00441FCE"/>
    <w:rsid w:val="00442F15"/>
    <w:rsid w:val="004434CD"/>
    <w:rsid w:val="00443D0B"/>
    <w:rsid w:val="00443F72"/>
    <w:rsid w:val="0044415D"/>
    <w:rsid w:val="00444475"/>
    <w:rsid w:val="00446047"/>
    <w:rsid w:val="00450379"/>
    <w:rsid w:val="004506F2"/>
    <w:rsid w:val="00451873"/>
    <w:rsid w:val="00451F56"/>
    <w:rsid w:val="00452861"/>
    <w:rsid w:val="00454B5F"/>
    <w:rsid w:val="00455BDE"/>
    <w:rsid w:val="004564B0"/>
    <w:rsid w:val="00456D56"/>
    <w:rsid w:val="00457878"/>
    <w:rsid w:val="0046047D"/>
    <w:rsid w:val="00462E18"/>
    <w:rsid w:val="00463232"/>
    <w:rsid w:val="004636D6"/>
    <w:rsid w:val="00463AA9"/>
    <w:rsid w:val="00465E17"/>
    <w:rsid w:val="00466B65"/>
    <w:rsid w:val="00466C78"/>
    <w:rsid w:val="004670F8"/>
    <w:rsid w:val="00467197"/>
    <w:rsid w:val="004702CE"/>
    <w:rsid w:val="00470312"/>
    <w:rsid w:val="004714B6"/>
    <w:rsid w:val="00471854"/>
    <w:rsid w:val="00471F24"/>
    <w:rsid w:val="004724B4"/>
    <w:rsid w:val="00472680"/>
    <w:rsid w:val="00472BFB"/>
    <w:rsid w:val="00475BBC"/>
    <w:rsid w:val="00475C5E"/>
    <w:rsid w:val="00475DA4"/>
    <w:rsid w:val="00475EA8"/>
    <w:rsid w:val="0047754A"/>
    <w:rsid w:val="00477D5D"/>
    <w:rsid w:val="00480B9C"/>
    <w:rsid w:val="00482315"/>
    <w:rsid w:val="00482D95"/>
    <w:rsid w:val="00482F0A"/>
    <w:rsid w:val="00483EDD"/>
    <w:rsid w:val="0048542C"/>
    <w:rsid w:val="0048588E"/>
    <w:rsid w:val="00485FD3"/>
    <w:rsid w:val="004867AB"/>
    <w:rsid w:val="00492214"/>
    <w:rsid w:val="00492782"/>
    <w:rsid w:val="00492911"/>
    <w:rsid w:val="00493423"/>
    <w:rsid w:val="0049343F"/>
    <w:rsid w:val="004935BB"/>
    <w:rsid w:val="0049394C"/>
    <w:rsid w:val="004941FC"/>
    <w:rsid w:val="0049567C"/>
    <w:rsid w:val="00496C6E"/>
    <w:rsid w:val="004A00B1"/>
    <w:rsid w:val="004A0465"/>
    <w:rsid w:val="004A157D"/>
    <w:rsid w:val="004A171F"/>
    <w:rsid w:val="004A2265"/>
    <w:rsid w:val="004A25FE"/>
    <w:rsid w:val="004A2D81"/>
    <w:rsid w:val="004A3EA6"/>
    <w:rsid w:val="004A5EEF"/>
    <w:rsid w:val="004A62CD"/>
    <w:rsid w:val="004A62D6"/>
    <w:rsid w:val="004A69B4"/>
    <w:rsid w:val="004B1961"/>
    <w:rsid w:val="004B2D75"/>
    <w:rsid w:val="004B384E"/>
    <w:rsid w:val="004B5732"/>
    <w:rsid w:val="004B7012"/>
    <w:rsid w:val="004B77B4"/>
    <w:rsid w:val="004B79D7"/>
    <w:rsid w:val="004C17FD"/>
    <w:rsid w:val="004C18A2"/>
    <w:rsid w:val="004C2F62"/>
    <w:rsid w:val="004C34D8"/>
    <w:rsid w:val="004C505C"/>
    <w:rsid w:val="004C5D66"/>
    <w:rsid w:val="004C7280"/>
    <w:rsid w:val="004D17C6"/>
    <w:rsid w:val="004D2869"/>
    <w:rsid w:val="004D325F"/>
    <w:rsid w:val="004D391F"/>
    <w:rsid w:val="004D3E49"/>
    <w:rsid w:val="004D40B9"/>
    <w:rsid w:val="004D5685"/>
    <w:rsid w:val="004D5D6D"/>
    <w:rsid w:val="004D6C70"/>
    <w:rsid w:val="004D6F67"/>
    <w:rsid w:val="004D6FF4"/>
    <w:rsid w:val="004E0FCA"/>
    <w:rsid w:val="004E1358"/>
    <w:rsid w:val="004E181B"/>
    <w:rsid w:val="004E305E"/>
    <w:rsid w:val="004E335D"/>
    <w:rsid w:val="004E4A50"/>
    <w:rsid w:val="004E50C0"/>
    <w:rsid w:val="004E5773"/>
    <w:rsid w:val="004E6698"/>
    <w:rsid w:val="004E66A4"/>
    <w:rsid w:val="004E70D1"/>
    <w:rsid w:val="004E73DF"/>
    <w:rsid w:val="004E7490"/>
    <w:rsid w:val="004F1D35"/>
    <w:rsid w:val="004F3216"/>
    <w:rsid w:val="004F32E0"/>
    <w:rsid w:val="004F3559"/>
    <w:rsid w:val="004F382D"/>
    <w:rsid w:val="004F418C"/>
    <w:rsid w:val="004F4980"/>
    <w:rsid w:val="004F51ED"/>
    <w:rsid w:val="004F5E22"/>
    <w:rsid w:val="004F6333"/>
    <w:rsid w:val="004F74C4"/>
    <w:rsid w:val="0050016E"/>
    <w:rsid w:val="00500BEB"/>
    <w:rsid w:val="005039AB"/>
    <w:rsid w:val="005056D2"/>
    <w:rsid w:val="00505E7F"/>
    <w:rsid w:val="0050633D"/>
    <w:rsid w:val="00507127"/>
    <w:rsid w:val="00507139"/>
    <w:rsid w:val="00510203"/>
    <w:rsid w:val="00510C8E"/>
    <w:rsid w:val="005110BB"/>
    <w:rsid w:val="00511EE7"/>
    <w:rsid w:val="00512BBC"/>
    <w:rsid w:val="0051326C"/>
    <w:rsid w:val="00513F7C"/>
    <w:rsid w:val="00516A9A"/>
    <w:rsid w:val="005201DF"/>
    <w:rsid w:val="0052062B"/>
    <w:rsid w:val="00520EBA"/>
    <w:rsid w:val="0052177E"/>
    <w:rsid w:val="005225D8"/>
    <w:rsid w:val="005234EE"/>
    <w:rsid w:val="005235E2"/>
    <w:rsid w:val="00523B81"/>
    <w:rsid w:val="00524A71"/>
    <w:rsid w:val="00524CBD"/>
    <w:rsid w:val="005257FA"/>
    <w:rsid w:val="00525B82"/>
    <w:rsid w:val="005269CE"/>
    <w:rsid w:val="005303FB"/>
    <w:rsid w:val="00530661"/>
    <w:rsid w:val="0053109C"/>
    <w:rsid w:val="0053129C"/>
    <w:rsid w:val="0053142E"/>
    <w:rsid w:val="00531684"/>
    <w:rsid w:val="0053172A"/>
    <w:rsid w:val="00532D0F"/>
    <w:rsid w:val="00533047"/>
    <w:rsid w:val="00533A6B"/>
    <w:rsid w:val="00534842"/>
    <w:rsid w:val="0053499E"/>
    <w:rsid w:val="00534A31"/>
    <w:rsid w:val="00535E76"/>
    <w:rsid w:val="00537375"/>
    <w:rsid w:val="0053787E"/>
    <w:rsid w:val="005378AD"/>
    <w:rsid w:val="00537938"/>
    <w:rsid w:val="0054004B"/>
    <w:rsid w:val="00540B67"/>
    <w:rsid w:val="0054223E"/>
    <w:rsid w:val="00543889"/>
    <w:rsid w:val="00544470"/>
    <w:rsid w:val="0054578B"/>
    <w:rsid w:val="00545E47"/>
    <w:rsid w:val="005466B7"/>
    <w:rsid w:val="00546F0A"/>
    <w:rsid w:val="00550148"/>
    <w:rsid w:val="0055042E"/>
    <w:rsid w:val="00551477"/>
    <w:rsid w:val="00551F96"/>
    <w:rsid w:val="0055212B"/>
    <w:rsid w:val="00552702"/>
    <w:rsid w:val="00552735"/>
    <w:rsid w:val="00553191"/>
    <w:rsid w:val="00553601"/>
    <w:rsid w:val="00553908"/>
    <w:rsid w:val="005541B1"/>
    <w:rsid w:val="005559B0"/>
    <w:rsid w:val="00557E02"/>
    <w:rsid w:val="005603DC"/>
    <w:rsid w:val="00560513"/>
    <w:rsid w:val="00561F1B"/>
    <w:rsid w:val="005622B5"/>
    <w:rsid w:val="00563692"/>
    <w:rsid w:val="00563916"/>
    <w:rsid w:val="00564AA2"/>
    <w:rsid w:val="005656D0"/>
    <w:rsid w:val="00565825"/>
    <w:rsid w:val="00565D47"/>
    <w:rsid w:val="00567884"/>
    <w:rsid w:val="00567FE3"/>
    <w:rsid w:val="00570F0C"/>
    <w:rsid w:val="005711FE"/>
    <w:rsid w:val="0057138A"/>
    <w:rsid w:val="00571800"/>
    <w:rsid w:val="0057277D"/>
    <w:rsid w:val="00572962"/>
    <w:rsid w:val="0057316F"/>
    <w:rsid w:val="00575C81"/>
    <w:rsid w:val="00575F25"/>
    <w:rsid w:val="0057607F"/>
    <w:rsid w:val="00576C38"/>
    <w:rsid w:val="00577766"/>
    <w:rsid w:val="00577BE3"/>
    <w:rsid w:val="00580137"/>
    <w:rsid w:val="005802CB"/>
    <w:rsid w:val="00580D4B"/>
    <w:rsid w:val="00581F0F"/>
    <w:rsid w:val="00582535"/>
    <w:rsid w:val="00583533"/>
    <w:rsid w:val="00583847"/>
    <w:rsid w:val="00583DE8"/>
    <w:rsid w:val="005849B2"/>
    <w:rsid w:val="00584D82"/>
    <w:rsid w:val="00584DA6"/>
    <w:rsid w:val="0058636D"/>
    <w:rsid w:val="00586A35"/>
    <w:rsid w:val="005872B1"/>
    <w:rsid w:val="00593757"/>
    <w:rsid w:val="00594D79"/>
    <w:rsid w:val="00595815"/>
    <w:rsid w:val="00595A46"/>
    <w:rsid w:val="005962FC"/>
    <w:rsid w:val="00596797"/>
    <w:rsid w:val="005978A5"/>
    <w:rsid w:val="005A11BE"/>
    <w:rsid w:val="005A13F8"/>
    <w:rsid w:val="005A13F9"/>
    <w:rsid w:val="005A282C"/>
    <w:rsid w:val="005A36F7"/>
    <w:rsid w:val="005A3DE0"/>
    <w:rsid w:val="005A57F0"/>
    <w:rsid w:val="005A5FB2"/>
    <w:rsid w:val="005A6123"/>
    <w:rsid w:val="005A644C"/>
    <w:rsid w:val="005A688A"/>
    <w:rsid w:val="005B09B1"/>
    <w:rsid w:val="005B0CC6"/>
    <w:rsid w:val="005B110D"/>
    <w:rsid w:val="005B1B78"/>
    <w:rsid w:val="005B1F53"/>
    <w:rsid w:val="005B2318"/>
    <w:rsid w:val="005B3458"/>
    <w:rsid w:val="005B3BFB"/>
    <w:rsid w:val="005B3D41"/>
    <w:rsid w:val="005B3D63"/>
    <w:rsid w:val="005B4C85"/>
    <w:rsid w:val="005B51F4"/>
    <w:rsid w:val="005B61B1"/>
    <w:rsid w:val="005B6AC2"/>
    <w:rsid w:val="005B7173"/>
    <w:rsid w:val="005C1BD5"/>
    <w:rsid w:val="005C2402"/>
    <w:rsid w:val="005C350F"/>
    <w:rsid w:val="005C3C90"/>
    <w:rsid w:val="005C4301"/>
    <w:rsid w:val="005C4533"/>
    <w:rsid w:val="005C5476"/>
    <w:rsid w:val="005C57BA"/>
    <w:rsid w:val="005C5DC5"/>
    <w:rsid w:val="005C65FB"/>
    <w:rsid w:val="005C665D"/>
    <w:rsid w:val="005C700E"/>
    <w:rsid w:val="005C7ABE"/>
    <w:rsid w:val="005D00D1"/>
    <w:rsid w:val="005D1939"/>
    <w:rsid w:val="005D204B"/>
    <w:rsid w:val="005D23AB"/>
    <w:rsid w:val="005D2821"/>
    <w:rsid w:val="005D29F3"/>
    <w:rsid w:val="005D2F96"/>
    <w:rsid w:val="005D4368"/>
    <w:rsid w:val="005D46E3"/>
    <w:rsid w:val="005D4933"/>
    <w:rsid w:val="005D5711"/>
    <w:rsid w:val="005E0452"/>
    <w:rsid w:val="005E0535"/>
    <w:rsid w:val="005E12FF"/>
    <w:rsid w:val="005E229C"/>
    <w:rsid w:val="005E277E"/>
    <w:rsid w:val="005E38DB"/>
    <w:rsid w:val="005E3C47"/>
    <w:rsid w:val="005E3D96"/>
    <w:rsid w:val="005E5887"/>
    <w:rsid w:val="005E5BE1"/>
    <w:rsid w:val="005E5EEF"/>
    <w:rsid w:val="005E6136"/>
    <w:rsid w:val="005E662E"/>
    <w:rsid w:val="005E6DC2"/>
    <w:rsid w:val="005E7DF1"/>
    <w:rsid w:val="005F0A05"/>
    <w:rsid w:val="005F0B06"/>
    <w:rsid w:val="005F0C0A"/>
    <w:rsid w:val="005F0E91"/>
    <w:rsid w:val="005F0F57"/>
    <w:rsid w:val="005F15D7"/>
    <w:rsid w:val="005F1B97"/>
    <w:rsid w:val="005F1CE3"/>
    <w:rsid w:val="005F234B"/>
    <w:rsid w:val="005F7586"/>
    <w:rsid w:val="005F7624"/>
    <w:rsid w:val="005F7E28"/>
    <w:rsid w:val="00600AE2"/>
    <w:rsid w:val="00600DE8"/>
    <w:rsid w:val="00601B35"/>
    <w:rsid w:val="00601E64"/>
    <w:rsid w:val="00602028"/>
    <w:rsid w:val="00604E83"/>
    <w:rsid w:val="006066F2"/>
    <w:rsid w:val="00606884"/>
    <w:rsid w:val="0060729C"/>
    <w:rsid w:val="006077AC"/>
    <w:rsid w:val="00610B04"/>
    <w:rsid w:val="00610CA9"/>
    <w:rsid w:val="00610F15"/>
    <w:rsid w:val="00610F9C"/>
    <w:rsid w:val="00611511"/>
    <w:rsid w:val="00611FAC"/>
    <w:rsid w:val="0061290C"/>
    <w:rsid w:val="00612C5A"/>
    <w:rsid w:val="0061305D"/>
    <w:rsid w:val="00615514"/>
    <w:rsid w:val="0061635C"/>
    <w:rsid w:val="00616800"/>
    <w:rsid w:val="00617F99"/>
    <w:rsid w:val="006205FF"/>
    <w:rsid w:val="0062169D"/>
    <w:rsid w:val="006219E0"/>
    <w:rsid w:val="00621A3E"/>
    <w:rsid w:val="006234EF"/>
    <w:rsid w:val="00623A1D"/>
    <w:rsid w:val="00624326"/>
    <w:rsid w:val="0062449B"/>
    <w:rsid w:val="00625207"/>
    <w:rsid w:val="00625954"/>
    <w:rsid w:val="006259BF"/>
    <w:rsid w:val="00626D25"/>
    <w:rsid w:val="00627EFD"/>
    <w:rsid w:val="00630454"/>
    <w:rsid w:val="006311B7"/>
    <w:rsid w:val="006316C4"/>
    <w:rsid w:val="00631B0E"/>
    <w:rsid w:val="006343B1"/>
    <w:rsid w:val="00634F56"/>
    <w:rsid w:val="0063533D"/>
    <w:rsid w:val="00635D1F"/>
    <w:rsid w:val="00636026"/>
    <w:rsid w:val="00636430"/>
    <w:rsid w:val="00637E02"/>
    <w:rsid w:val="00640968"/>
    <w:rsid w:val="0064155E"/>
    <w:rsid w:val="0064167B"/>
    <w:rsid w:val="00641E05"/>
    <w:rsid w:val="00642CBA"/>
    <w:rsid w:val="00642F35"/>
    <w:rsid w:val="0064347A"/>
    <w:rsid w:val="00644223"/>
    <w:rsid w:val="00645963"/>
    <w:rsid w:val="00646192"/>
    <w:rsid w:val="00646223"/>
    <w:rsid w:val="00650CE1"/>
    <w:rsid w:val="0065147B"/>
    <w:rsid w:val="00652064"/>
    <w:rsid w:val="00652728"/>
    <w:rsid w:val="00653756"/>
    <w:rsid w:val="00653F42"/>
    <w:rsid w:val="006550FB"/>
    <w:rsid w:val="00655B6D"/>
    <w:rsid w:val="006574F0"/>
    <w:rsid w:val="00657B5D"/>
    <w:rsid w:val="006603C3"/>
    <w:rsid w:val="00662CF3"/>
    <w:rsid w:val="006631F7"/>
    <w:rsid w:val="00663451"/>
    <w:rsid w:val="00663678"/>
    <w:rsid w:val="0066563F"/>
    <w:rsid w:val="00665AB5"/>
    <w:rsid w:val="00666691"/>
    <w:rsid w:val="00666CBA"/>
    <w:rsid w:val="00667D68"/>
    <w:rsid w:val="00673393"/>
    <w:rsid w:val="00674565"/>
    <w:rsid w:val="00675AD4"/>
    <w:rsid w:val="00675B2E"/>
    <w:rsid w:val="00677217"/>
    <w:rsid w:val="00677998"/>
    <w:rsid w:val="00677F8D"/>
    <w:rsid w:val="00680539"/>
    <w:rsid w:val="00680A7E"/>
    <w:rsid w:val="00680C5C"/>
    <w:rsid w:val="006813E9"/>
    <w:rsid w:val="006816B3"/>
    <w:rsid w:val="006816B8"/>
    <w:rsid w:val="00681BC8"/>
    <w:rsid w:val="00681D26"/>
    <w:rsid w:val="00683BFF"/>
    <w:rsid w:val="00684530"/>
    <w:rsid w:val="00685780"/>
    <w:rsid w:val="00685A54"/>
    <w:rsid w:val="00685E9E"/>
    <w:rsid w:val="0068781E"/>
    <w:rsid w:val="0068782D"/>
    <w:rsid w:val="00687B4B"/>
    <w:rsid w:val="00687D56"/>
    <w:rsid w:val="00690218"/>
    <w:rsid w:val="00696EEC"/>
    <w:rsid w:val="006A0B2F"/>
    <w:rsid w:val="006A1A3D"/>
    <w:rsid w:val="006A1D87"/>
    <w:rsid w:val="006A2425"/>
    <w:rsid w:val="006A251F"/>
    <w:rsid w:val="006A2E8E"/>
    <w:rsid w:val="006A37F1"/>
    <w:rsid w:val="006A5692"/>
    <w:rsid w:val="006A611A"/>
    <w:rsid w:val="006A63BA"/>
    <w:rsid w:val="006A6878"/>
    <w:rsid w:val="006A786C"/>
    <w:rsid w:val="006B01CC"/>
    <w:rsid w:val="006B0402"/>
    <w:rsid w:val="006B0D1C"/>
    <w:rsid w:val="006B2E56"/>
    <w:rsid w:val="006B3690"/>
    <w:rsid w:val="006B4D17"/>
    <w:rsid w:val="006B50A5"/>
    <w:rsid w:val="006B5422"/>
    <w:rsid w:val="006B6143"/>
    <w:rsid w:val="006B7321"/>
    <w:rsid w:val="006C3AB6"/>
    <w:rsid w:val="006C419F"/>
    <w:rsid w:val="006C5085"/>
    <w:rsid w:val="006C51D6"/>
    <w:rsid w:val="006C557F"/>
    <w:rsid w:val="006C56BD"/>
    <w:rsid w:val="006C5D5E"/>
    <w:rsid w:val="006C656C"/>
    <w:rsid w:val="006C702E"/>
    <w:rsid w:val="006C7E73"/>
    <w:rsid w:val="006D1339"/>
    <w:rsid w:val="006D1924"/>
    <w:rsid w:val="006D199A"/>
    <w:rsid w:val="006D1C9E"/>
    <w:rsid w:val="006D1DD5"/>
    <w:rsid w:val="006D28BC"/>
    <w:rsid w:val="006D2C03"/>
    <w:rsid w:val="006D4D82"/>
    <w:rsid w:val="006D5C55"/>
    <w:rsid w:val="006D5D63"/>
    <w:rsid w:val="006D6A9D"/>
    <w:rsid w:val="006D7A96"/>
    <w:rsid w:val="006D7FF9"/>
    <w:rsid w:val="006E0F5F"/>
    <w:rsid w:val="006E2690"/>
    <w:rsid w:val="006E2DC3"/>
    <w:rsid w:val="006E52AD"/>
    <w:rsid w:val="006E5650"/>
    <w:rsid w:val="006E5A3C"/>
    <w:rsid w:val="006E64CC"/>
    <w:rsid w:val="006E7128"/>
    <w:rsid w:val="006E7F04"/>
    <w:rsid w:val="006F1348"/>
    <w:rsid w:val="006F2266"/>
    <w:rsid w:val="006F324E"/>
    <w:rsid w:val="006F3DF9"/>
    <w:rsid w:val="006F52ED"/>
    <w:rsid w:val="006F6B76"/>
    <w:rsid w:val="006F6EBF"/>
    <w:rsid w:val="006F7361"/>
    <w:rsid w:val="00701757"/>
    <w:rsid w:val="007023DE"/>
    <w:rsid w:val="00702A15"/>
    <w:rsid w:val="00703388"/>
    <w:rsid w:val="00703CD5"/>
    <w:rsid w:val="00704682"/>
    <w:rsid w:val="00704951"/>
    <w:rsid w:val="00704A37"/>
    <w:rsid w:val="00704FEA"/>
    <w:rsid w:val="007051B4"/>
    <w:rsid w:val="00705812"/>
    <w:rsid w:val="00706D85"/>
    <w:rsid w:val="00707161"/>
    <w:rsid w:val="007106F0"/>
    <w:rsid w:val="00711734"/>
    <w:rsid w:val="007117AB"/>
    <w:rsid w:val="00712BCC"/>
    <w:rsid w:val="007154B1"/>
    <w:rsid w:val="00715E84"/>
    <w:rsid w:val="007168F6"/>
    <w:rsid w:val="00717035"/>
    <w:rsid w:val="00717683"/>
    <w:rsid w:val="0071777C"/>
    <w:rsid w:val="007202FB"/>
    <w:rsid w:val="00721A09"/>
    <w:rsid w:val="00721B98"/>
    <w:rsid w:val="00723106"/>
    <w:rsid w:val="00723242"/>
    <w:rsid w:val="0072471F"/>
    <w:rsid w:val="00726BED"/>
    <w:rsid w:val="007273AD"/>
    <w:rsid w:val="00727711"/>
    <w:rsid w:val="00730DA4"/>
    <w:rsid w:val="007313C4"/>
    <w:rsid w:val="00731851"/>
    <w:rsid w:val="007319D5"/>
    <w:rsid w:val="00731CF8"/>
    <w:rsid w:val="00732474"/>
    <w:rsid w:val="00732D40"/>
    <w:rsid w:val="007330C1"/>
    <w:rsid w:val="00733F3C"/>
    <w:rsid w:val="0073585A"/>
    <w:rsid w:val="00736333"/>
    <w:rsid w:val="007365CA"/>
    <w:rsid w:val="007365D1"/>
    <w:rsid w:val="00737A7C"/>
    <w:rsid w:val="00740523"/>
    <w:rsid w:val="00740AF3"/>
    <w:rsid w:val="00741129"/>
    <w:rsid w:val="00741287"/>
    <w:rsid w:val="007425DE"/>
    <w:rsid w:val="00743AEF"/>
    <w:rsid w:val="007452CA"/>
    <w:rsid w:val="007455EF"/>
    <w:rsid w:val="007466AE"/>
    <w:rsid w:val="007471FC"/>
    <w:rsid w:val="00750FA6"/>
    <w:rsid w:val="007514D8"/>
    <w:rsid w:val="00751E97"/>
    <w:rsid w:val="00755582"/>
    <w:rsid w:val="007562A6"/>
    <w:rsid w:val="007568F2"/>
    <w:rsid w:val="00757F56"/>
    <w:rsid w:val="00760010"/>
    <w:rsid w:val="007601DE"/>
    <w:rsid w:val="007606B7"/>
    <w:rsid w:val="0076120A"/>
    <w:rsid w:val="007619BF"/>
    <w:rsid w:val="00761B9F"/>
    <w:rsid w:val="00761EE2"/>
    <w:rsid w:val="00764A45"/>
    <w:rsid w:val="00766513"/>
    <w:rsid w:val="00766688"/>
    <w:rsid w:val="00767079"/>
    <w:rsid w:val="007675F9"/>
    <w:rsid w:val="007703CD"/>
    <w:rsid w:val="00770565"/>
    <w:rsid w:val="0077232A"/>
    <w:rsid w:val="00772B40"/>
    <w:rsid w:val="00775316"/>
    <w:rsid w:val="0077637A"/>
    <w:rsid w:val="00776967"/>
    <w:rsid w:val="007772FB"/>
    <w:rsid w:val="0077742E"/>
    <w:rsid w:val="0077795E"/>
    <w:rsid w:val="00777FA3"/>
    <w:rsid w:val="007801D4"/>
    <w:rsid w:val="00781453"/>
    <w:rsid w:val="0078493A"/>
    <w:rsid w:val="00784D2B"/>
    <w:rsid w:val="00785D88"/>
    <w:rsid w:val="00787414"/>
    <w:rsid w:val="00787E3C"/>
    <w:rsid w:val="00787F81"/>
    <w:rsid w:val="007909C2"/>
    <w:rsid w:val="00792DF1"/>
    <w:rsid w:val="0079371D"/>
    <w:rsid w:val="007948A7"/>
    <w:rsid w:val="0079611D"/>
    <w:rsid w:val="00796198"/>
    <w:rsid w:val="0079624D"/>
    <w:rsid w:val="007962D4"/>
    <w:rsid w:val="00796350"/>
    <w:rsid w:val="007964E9"/>
    <w:rsid w:val="00797257"/>
    <w:rsid w:val="007976B3"/>
    <w:rsid w:val="007A56FA"/>
    <w:rsid w:val="007A5969"/>
    <w:rsid w:val="007A5ABB"/>
    <w:rsid w:val="007A718E"/>
    <w:rsid w:val="007A71B9"/>
    <w:rsid w:val="007A7F7C"/>
    <w:rsid w:val="007B1902"/>
    <w:rsid w:val="007B20CD"/>
    <w:rsid w:val="007B292A"/>
    <w:rsid w:val="007B2F80"/>
    <w:rsid w:val="007B3B2B"/>
    <w:rsid w:val="007B3B84"/>
    <w:rsid w:val="007B3BAC"/>
    <w:rsid w:val="007C0415"/>
    <w:rsid w:val="007C0544"/>
    <w:rsid w:val="007C1C11"/>
    <w:rsid w:val="007C2151"/>
    <w:rsid w:val="007C252A"/>
    <w:rsid w:val="007C27FB"/>
    <w:rsid w:val="007C36D0"/>
    <w:rsid w:val="007C42E3"/>
    <w:rsid w:val="007C4339"/>
    <w:rsid w:val="007C43D8"/>
    <w:rsid w:val="007C498A"/>
    <w:rsid w:val="007C5109"/>
    <w:rsid w:val="007C54B8"/>
    <w:rsid w:val="007C5820"/>
    <w:rsid w:val="007C654F"/>
    <w:rsid w:val="007C6D41"/>
    <w:rsid w:val="007C7059"/>
    <w:rsid w:val="007C73CB"/>
    <w:rsid w:val="007C7D6B"/>
    <w:rsid w:val="007D164A"/>
    <w:rsid w:val="007D22BC"/>
    <w:rsid w:val="007D2A26"/>
    <w:rsid w:val="007D4FA7"/>
    <w:rsid w:val="007D513A"/>
    <w:rsid w:val="007D6B7B"/>
    <w:rsid w:val="007E08A5"/>
    <w:rsid w:val="007E0EEA"/>
    <w:rsid w:val="007E2C7B"/>
    <w:rsid w:val="007E2D30"/>
    <w:rsid w:val="007E4C0F"/>
    <w:rsid w:val="007E4C93"/>
    <w:rsid w:val="007E5D8A"/>
    <w:rsid w:val="007E785E"/>
    <w:rsid w:val="007E7AE2"/>
    <w:rsid w:val="007E7B41"/>
    <w:rsid w:val="007E7CAE"/>
    <w:rsid w:val="007F188F"/>
    <w:rsid w:val="007F2691"/>
    <w:rsid w:val="007F3A46"/>
    <w:rsid w:val="007F3F5C"/>
    <w:rsid w:val="007F4426"/>
    <w:rsid w:val="007F44E6"/>
    <w:rsid w:val="007F4EFB"/>
    <w:rsid w:val="007F631B"/>
    <w:rsid w:val="007F63DD"/>
    <w:rsid w:val="007F7705"/>
    <w:rsid w:val="007F78A5"/>
    <w:rsid w:val="007F7BDF"/>
    <w:rsid w:val="00802328"/>
    <w:rsid w:val="00802619"/>
    <w:rsid w:val="0080379F"/>
    <w:rsid w:val="008037B6"/>
    <w:rsid w:val="0080403F"/>
    <w:rsid w:val="00805188"/>
    <w:rsid w:val="0080592C"/>
    <w:rsid w:val="0080674C"/>
    <w:rsid w:val="0080685D"/>
    <w:rsid w:val="008074D6"/>
    <w:rsid w:val="008101DF"/>
    <w:rsid w:val="0081035F"/>
    <w:rsid w:val="00810732"/>
    <w:rsid w:val="00811D6E"/>
    <w:rsid w:val="0081209A"/>
    <w:rsid w:val="008126D6"/>
    <w:rsid w:val="008129CD"/>
    <w:rsid w:val="00812E38"/>
    <w:rsid w:val="008146A9"/>
    <w:rsid w:val="00817A0B"/>
    <w:rsid w:val="0082039D"/>
    <w:rsid w:val="0082066C"/>
    <w:rsid w:val="0082124F"/>
    <w:rsid w:val="00821890"/>
    <w:rsid w:val="00822832"/>
    <w:rsid w:val="008257D9"/>
    <w:rsid w:val="0083017C"/>
    <w:rsid w:val="0083127C"/>
    <w:rsid w:val="00832086"/>
    <w:rsid w:val="00832F5B"/>
    <w:rsid w:val="00833297"/>
    <w:rsid w:val="00833738"/>
    <w:rsid w:val="0083472D"/>
    <w:rsid w:val="008348F6"/>
    <w:rsid w:val="00835022"/>
    <w:rsid w:val="00835307"/>
    <w:rsid w:val="00837833"/>
    <w:rsid w:val="00837A95"/>
    <w:rsid w:val="00840E2E"/>
    <w:rsid w:val="00841284"/>
    <w:rsid w:val="00842C1E"/>
    <w:rsid w:val="0084306E"/>
    <w:rsid w:val="00843763"/>
    <w:rsid w:val="00843ABF"/>
    <w:rsid w:val="008455C1"/>
    <w:rsid w:val="00846848"/>
    <w:rsid w:val="00846AF1"/>
    <w:rsid w:val="00847543"/>
    <w:rsid w:val="00847B17"/>
    <w:rsid w:val="0085160C"/>
    <w:rsid w:val="00853564"/>
    <w:rsid w:val="008538BF"/>
    <w:rsid w:val="008546EA"/>
    <w:rsid w:val="0085472B"/>
    <w:rsid w:val="00854818"/>
    <w:rsid w:val="00854EB3"/>
    <w:rsid w:val="0085515B"/>
    <w:rsid w:val="00856D28"/>
    <w:rsid w:val="008571A5"/>
    <w:rsid w:val="0086055F"/>
    <w:rsid w:val="00860BDE"/>
    <w:rsid w:val="00860C53"/>
    <w:rsid w:val="00861503"/>
    <w:rsid w:val="00861EDE"/>
    <w:rsid w:val="0086347D"/>
    <w:rsid w:val="0086460D"/>
    <w:rsid w:val="00864F1F"/>
    <w:rsid w:val="00866CEC"/>
    <w:rsid w:val="00866F7F"/>
    <w:rsid w:val="00871BDD"/>
    <w:rsid w:val="008754CE"/>
    <w:rsid w:val="0087636D"/>
    <w:rsid w:val="00876430"/>
    <w:rsid w:val="00877073"/>
    <w:rsid w:val="0087789F"/>
    <w:rsid w:val="00877BC1"/>
    <w:rsid w:val="00880A62"/>
    <w:rsid w:val="008825E4"/>
    <w:rsid w:val="0088286B"/>
    <w:rsid w:val="00883AA3"/>
    <w:rsid w:val="0088537D"/>
    <w:rsid w:val="0088546A"/>
    <w:rsid w:val="00887FF1"/>
    <w:rsid w:val="008903AE"/>
    <w:rsid w:val="00890676"/>
    <w:rsid w:val="00890760"/>
    <w:rsid w:val="00890975"/>
    <w:rsid w:val="00890D39"/>
    <w:rsid w:val="00890D5D"/>
    <w:rsid w:val="0089133D"/>
    <w:rsid w:val="0089181C"/>
    <w:rsid w:val="008919ED"/>
    <w:rsid w:val="00892430"/>
    <w:rsid w:val="00892C2D"/>
    <w:rsid w:val="00893DD6"/>
    <w:rsid w:val="0089433D"/>
    <w:rsid w:val="008955B7"/>
    <w:rsid w:val="0089588B"/>
    <w:rsid w:val="008965CE"/>
    <w:rsid w:val="00896A3A"/>
    <w:rsid w:val="008A060D"/>
    <w:rsid w:val="008A0F1F"/>
    <w:rsid w:val="008A12C9"/>
    <w:rsid w:val="008A1C24"/>
    <w:rsid w:val="008A205A"/>
    <w:rsid w:val="008A312D"/>
    <w:rsid w:val="008A3771"/>
    <w:rsid w:val="008A4333"/>
    <w:rsid w:val="008A47ED"/>
    <w:rsid w:val="008A4A2D"/>
    <w:rsid w:val="008A4B36"/>
    <w:rsid w:val="008A5235"/>
    <w:rsid w:val="008A589D"/>
    <w:rsid w:val="008A5F5E"/>
    <w:rsid w:val="008A6ABF"/>
    <w:rsid w:val="008A6F57"/>
    <w:rsid w:val="008B094E"/>
    <w:rsid w:val="008B1941"/>
    <w:rsid w:val="008B3091"/>
    <w:rsid w:val="008B30A1"/>
    <w:rsid w:val="008B3E0F"/>
    <w:rsid w:val="008B4DAC"/>
    <w:rsid w:val="008B5F2D"/>
    <w:rsid w:val="008B614F"/>
    <w:rsid w:val="008B7133"/>
    <w:rsid w:val="008B73D4"/>
    <w:rsid w:val="008B7761"/>
    <w:rsid w:val="008C1015"/>
    <w:rsid w:val="008C1624"/>
    <w:rsid w:val="008C25BA"/>
    <w:rsid w:val="008C4862"/>
    <w:rsid w:val="008C4D84"/>
    <w:rsid w:val="008C5187"/>
    <w:rsid w:val="008C5AF4"/>
    <w:rsid w:val="008C5EE4"/>
    <w:rsid w:val="008C75C2"/>
    <w:rsid w:val="008C7B6E"/>
    <w:rsid w:val="008D05AB"/>
    <w:rsid w:val="008D11A8"/>
    <w:rsid w:val="008D19BC"/>
    <w:rsid w:val="008D1A43"/>
    <w:rsid w:val="008D2A97"/>
    <w:rsid w:val="008D313B"/>
    <w:rsid w:val="008D4C34"/>
    <w:rsid w:val="008D554F"/>
    <w:rsid w:val="008D5737"/>
    <w:rsid w:val="008D613E"/>
    <w:rsid w:val="008D643B"/>
    <w:rsid w:val="008D671D"/>
    <w:rsid w:val="008D6CCC"/>
    <w:rsid w:val="008D725A"/>
    <w:rsid w:val="008E1201"/>
    <w:rsid w:val="008E13EB"/>
    <w:rsid w:val="008E1421"/>
    <w:rsid w:val="008E1740"/>
    <w:rsid w:val="008E382B"/>
    <w:rsid w:val="008E38D8"/>
    <w:rsid w:val="008E3F82"/>
    <w:rsid w:val="008E484D"/>
    <w:rsid w:val="008E59BE"/>
    <w:rsid w:val="008E6338"/>
    <w:rsid w:val="008E63C3"/>
    <w:rsid w:val="008E6D7A"/>
    <w:rsid w:val="008E6E07"/>
    <w:rsid w:val="008E6E1C"/>
    <w:rsid w:val="008E78E4"/>
    <w:rsid w:val="008F0EEF"/>
    <w:rsid w:val="008F1D83"/>
    <w:rsid w:val="008F1EB0"/>
    <w:rsid w:val="008F1EB3"/>
    <w:rsid w:val="008F2488"/>
    <w:rsid w:val="008F50F0"/>
    <w:rsid w:val="008F5DE0"/>
    <w:rsid w:val="008F6318"/>
    <w:rsid w:val="008F6574"/>
    <w:rsid w:val="008F6FC1"/>
    <w:rsid w:val="0090074E"/>
    <w:rsid w:val="00900FE6"/>
    <w:rsid w:val="009019A4"/>
    <w:rsid w:val="00901BBC"/>
    <w:rsid w:val="00902A40"/>
    <w:rsid w:val="00902E64"/>
    <w:rsid w:val="00903521"/>
    <w:rsid w:val="00905053"/>
    <w:rsid w:val="00905974"/>
    <w:rsid w:val="0090639E"/>
    <w:rsid w:val="00907541"/>
    <w:rsid w:val="00910ECA"/>
    <w:rsid w:val="00912376"/>
    <w:rsid w:val="009125C7"/>
    <w:rsid w:val="009126C1"/>
    <w:rsid w:val="00912A87"/>
    <w:rsid w:val="0091340D"/>
    <w:rsid w:val="00913C3D"/>
    <w:rsid w:val="009146AC"/>
    <w:rsid w:val="0091588A"/>
    <w:rsid w:val="00915983"/>
    <w:rsid w:val="00915FE2"/>
    <w:rsid w:val="00916E20"/>
    <w:rsid w:val="0091718D"/>
    <w:rsid w:val="009178F0"/>
    <w:rsid w:val="00917AA8"/>
    <w:rsid w:val="00922842"/>
    <w:rsid w:val="00923160"/>
    <w:rsid w:val="00923E14"/>
    <w:rsid w:val="00924D90"/>
    <w:rsid w:val="0092544D"/>
    <w:rsid w:val="00925533"/>
    <w:rsid w:val="00926187"/>
    <w:rsid w:val="00930492"/>
    <w:rsid w:val="00931372"/>
    <w:rsid w:val="009315F7"/>
    <w:rsid w:val="00932D6C"/>
    <w:rsid w:val="00933225"/>
    <w:rsid w:val="00933317"/>
    <w:rsid w:val="0093367A"/>
    <w:rsid w:val="0093370F"/>
    <w:rsid w:val="00935DE3"/>
    <w:rsid w:val="00936892"/>
    <w:rsid w:val="00937985"/>
    <w:rsid w:val="00937C0E"/>
    <w:rsid w:val="00937DA2"/>
    <w:rsid w:val="00937E44"/>
    <w:rsid w:val="0094034B"/>
    <w:rsid w:val="009417A1"/>
    <w:rsid w:val="00941A72"/>
    <w:rsid w:val="00941FF0"/>
    <w:rsid w:val="00942180"/>
    <w:rsid w:val="009428B1"/>
    <w:rsid w:val="00945646"/>
    <w:rsid w:val="00945CE8"/>
    <w:rsid w:val="0094610E"/>
    <w:rsid w:val="00946188"/>
    <w:rsid w:val="00947A83"/>
    <w:rsid w:val="0095025C"/>
    <w:rsid w:val="00950521"/>
    <w:rsid w:val="009511E8"/>
    <w:rsid w:val="0095375F"/>
    <w:rsid w:val="00953D66"/>
    <w:rsid w:val="00954387"/>
    <w:rsid w:val="00954A6F"/>
    <w:rsid w:val="00954B2A"/>
    <w:rsid w:val="00955DFA"/>
    <w:rsid w:val="009560A6"/>
    <w:rsid w:val="00956251"/>
    <w:rsid w:val="00956C08"/>
    <w:rsid w:val="00960472"/>
    <w:rsid w:val="00960CB1"/>
    <w:rsid w:val="00961266"/>
    <w:rsid w:val="00961491"/>
    <w:rsid w:val="009619F2"/>
    <w:rsid w:val="00961C2B"/>
    <w:rsid w:val="00961DB3"/>
    <w:rsid w:val="00962095"/>
    <w:rsid w:val="00963137"/>
    <w:rsid w:val="00964AD0"/>
    <w:rsid w:val="0096544C"/>
    <w:rsid w:val="0096553F"/>
    <w:rsid w:val="00965681"/>
    <w:rsid w:val="00965E7B"/>
    <w:rsid w:val="00966C68"/>
    <w:rsid w:val="00966EA2"/>
    <w:rsid w:val="00967A8F"/>
    <w:rsid w:val="00971547"/>
    <w:rsid w:val="00972AE5"/>
    <w:rsid w:val="00973AB9"/>
    <w:rsid w:val="00974061"/>
    <w:rsid w:val="009767D7"/>
    <w:rsid w:val="0097751B"/>
    <w:rsid w:val="00980329"/>
    <w:rsid w:val="009807B1"/>
    <w:rsid w:val="0098100B"/>
    <w:rsid w:val="00981026"/>
    <w:rsid w:val="009815F3"/>
    <w:rsid w:val="00985BB3"/>
    <w:rsid w:val="009870B6"/>
    <w:rsid w:val="009873C8"/>
    <w:rsid w:val="00990055"/>
    <w:rsid w:val="009917D3"/>
    <w:rsid w:val="009923B2"/>
    <w:rsid w:val="00993E77"/>
    <w:rsid w:val="00995177"/>
    <w:rsid w:val="0099562E"/>
    <w:rsid w:val="00995D3E"/>
    <w:rsid w:val="00996A6F"/>
    <w:rsid w:val="00997050"/>
    <w:rsid w:val="00997712"/>
    <w:rsid w:val="00997D77"/>
    <w:rsid w:val="009A1053"/>
    <w:rsid w:val="009A25F4"/>
    <w:rsid w:val="009A28CB"/>
    <w:rsid w:val="009A3932"/>
    <w:rsid w:val="009A44CE"/>
    <w:rsid w:val="009A461F"/>
    <w:rsid w:val="009A5EDC"/>
    <w:rsid w:val="009A6051"/>
    <w:rsid w:val="009A6BCC"/>
    <w:rsid w:val="009A707E"/>
    <w:rsid w:val="009A7105"/>
    <w:rsid w:val="009A7D8E"/>
    <w:rsid w:val="009B0297"/>
    <w:rsid w:val="009B07A5"/>
    <w:rsid w:val="009B08F0"/>
    <w:rsid w:val="009B10FA"/>
    <w:rsid w:val="009B1EC3"/>
    <w:rsid w:val="009B26FF"/>
    <w:rsid w:val="009B29BA"/>
    <w:rsid w:val="009B316C"/>
    <w:rsid w:val="009B3ACC"/>
    <w:rsid w:val="009B5CFF"/>
    <w:rsid w:val="009B6072"/>
    <w:rsid w:val="009B78AE"/>
    <w:rsid w:val="009B7F9A"/>
    <w:rsid w:val="009C146C"/>
    <w:rsid w:val="009C33B1"/>
    <w:rsid w:val="009C4E1D"/>
    <w:rsid w:val="009C5A82"/>
    <w:rsid w:val="009C5E09"/>
    <w:rsid w:val="009C6A20"/>
    <w:rsid w:val="009C6B92"/>
    <w:rsid w:val="009C7F71"/>
    <w:rsid w:val="009D0AB2"/>
    <w:rsid w:val="009D0BA4"/>
    <w:rsid w:val="009D1F30"/>
    <w:rsid w:val="009D29F1"/>
    <w:rsid w:val="009D4745"/>
    <w:rsid w:val="009D48BE"/>
    <w:rsid w:val="009D664A"/>
    <w:rsid w:val="009D6D57"/>
    <w:rsid w:val="009D6E14"/>
    <w:rsid w:val="009D79C0"/>
    <w:rsid w:val="009E07A4"/>
    <w:rsid w:val="009E095A"/>
    <w:rsid w:val="009E0EAA"/>
    <w:rsid w:val="009E2152"/>
    <w:rsid w:val="009E3643"/>
    <w:rsid w:val="009E37D2"/>
    <w:rsid w:val="009E3A3D"/>
    <w:rsid w:val="009E4A9B"/>
    <w:rsid w:val="009E4C63"/>
    <w:rsid w:val="009E50A7"/>
    <w:rsid w:val="009E6217"/>
    <w:rsid w:val="009F0EA6"/>
    <w:rsid w:val="009F113A"/>
    <w:rsid w:val="009F139C"/>
    <w:rsid w:val="009F1AFA"/>
    <w:rsid w:val="009F2B4F"/>
    <w:rsid w:val="009F4032"/>
    <w:rsid w:val="009F412A"/>
    <w:rsid w:val="009F6E69"/>
    <w:rsid w:val="009F7A00"/>
    <w:rsid w:val="009F7C00"/>
    <w:rsid w:val="009F7FDE"/>
    <w:rsid w:val="00A01552"/>
    <w:rsid w:val="00A020A8"/>
    <w:rsid w:val="00A0232A"/>
    <w:rsid w:val="00A0420F"/>
    <w:rsid w:val="00A045B4"/>
    <w:rsid w:val="00A04F51"/>
    <w:rsid w:val="00A04FF4"/>
    <w:rsid w:val="00A05C12"/>
    <w:rsid w:val="00A06BD6"/>
    <w:rsid w:val="00A06DD6"/>
    <w:rsid w:val="00A1040B"/>
    <w:rsid w:val="00A12686"/>
    <w:rsid w:val="00A14925"/>
    <w:rsid w:val="00A14FAD"/>
    <w:rsid w:val="00A16EA2"/>
    <w:rsid w:val="00A17ED3"/>
    <w:rsid w:val="00A17FB4"/>
    <w:rsid w:val="00A20556"/>
    <w:rsid w:val="00A21E2F"/>
    <w:rsid w:val="00A229F0"/>
    <w:rsid w:val="00A22AAC"/>
    <w:rsid w:val="00A22FE9"/>
    <w:rsid w:val="00A23198"/>
    <w:rsid w:val="00A255A5"/>
    <w:rsid w:val="00A25956"/>
    <w:rsid w:val="00A262A7"/>
    <w:rsid w:val="00A271B4"/>
    <w:rsid w:val="00A2760E"/>
    <w:rsid w:val="00A27DC3"/>
    <w:rsid w:val="00A304B5"/>
    <w:rsid w:val="00A3069E"/>
    <w:rsid w:val="00A30B25"/>
    <w:rsid w:val="00A33AF4"/>
    <w:rsid w:val="00A34676"/>
    <w:rsid w:val="00A3573A"/>
    <w:rsid w:val="00A35B8A"/>
    <w:rsid w:val="00A362A8"/>
    <w:rsid w:val="00A37B2A"/>
    <w:rsid w:val="00A37E81"/>
    <w:rsid w:val="00A400A4"/>
    <w:rsid w:val="00A41D4F"/>
    <w:rsid w:val="00A439C5"/>
    <w:rsid w:val="00A44601"/>
    <w:rsid w:val="00A44FC9"/>
    <w:rsid w:val="00A46058"/>
    <w:rsid w:val="00A46553"/>
    <w:rsid w:val="00A475AA"/>
    <w:rsid w:val="00A47DD5"/>
    <w:rsid w:val="00A51169"/>
    <w:rsid w:val="00A5194D"/>
    <w:rsid w:val="00A52BDF"/>
    <w:rsid w:val="00A52FBC"/>
    <w:rsid w:val="00A54A0D"/>
    <w:rsid w:val="00A55554"/>
    <w:rsid w:val="00A55808"/>
    <w:rsid w:val="00A6028C"/>
    <w:rsid w:val="00A60321"/>
    <w:rsid w:val="00A6175D"/>
    <w:rsid w:val="00A61B71"/>
    <w:rsid w:val="00A62D86"/>
    <w:rsid w:val="00A6305C"/>
    <w:rsid w:val="00A64853"/>
    <w:rsid w:val="00A65287"/>
    <w:rsid w:val="00A67D52"/>
    <w:rsid w:val="00A707CF"/>
    <w:rsid w:val="00A70C29"/>
    <w:rsid w:val="00A711EC"/>
    <w:rsid w:val="00A712F9"/>
    <w:rsid w:val="00A72331"/>
    <w:rsid w:val="00A73148"/>
    <w:rsid w:val="00A73D56"/>
    <w:rsid w:val="00A74298"/>
    <w:rsid w:val="00A7601A"/>
    <w:rsid w:val="00A778D3"/>
    <w:rsid w:val="00A80004"/>
    <w:rsid w:val="00A800B4"/>
    <w:rsid w:val="00A817E3"/>
    <w:rsid w:val="00A820A2"/>
    <w:rsid w:val="00A822A2"/>
    <w:rsid w:val="00A8364D"/>
    <w:rsid w:val="00A836FB"/>
    <w:rsid w:val="00A8418E"/>
    <w:rsid w:val="00A85FEE"/>
    <w:rsid w:val="00A8730F"/>
    <w:rsid w:val="00A90110"/>
    <w:rsid w:val="00A91A59"/>
    <w:rsid w:val="00A91D08"/>
    <w:rsid w:val="00A92572"/>
    <w:rsid w:val="00A934D4"/>
    <w:rsid w:val="00A955F2"/>
    <w:rsid w:val="00A958F1"/>
    <w:rsid w:val="00A96F6D"/>
    <w:rsid w:val="00A9719E"/>
    <w:rsid w:val="00A9757E"/>
    <w:rsid w:val="00AA0A26"/>
    <w:rsid w:val="00AA1227"/>
    <w:rsid w:val="00AA1A46"/>
    <w:rsid w:val="00AA1A75"/>
    <w:rsid w:val="00AA26B0"/>
    <w:rsid w:val="00AA3A7B"/>
    <w:rsid w:val="00AA3F5D"/>
    <w:rsid w:val="00AA54AC"/>
    <w:rsid w:val="00AA5539"/>
    <w:rsid w:val="00AA70A9"/>
    <w:rsid w:val="00AA7BB8"/>
    <w:rsid w:val="00AB1BFE"/>
    <w:rsid w:val="00AB3EA1"/>
    <w:rsid w:val="00AB56B0"/>
    <w:rsid w:val="00AB7EE6"/>
    <w:rsid w:val="00AC0308"/>
    <w:rsid w:val="00AC05EC"/>
    <w:rsid w:val="00AC0F44"/>
    <w:rsid w:val="00AC2E00"/>
    <w:rsid w:val="00AC2EFD"/>
    <w:rsid w:val="00AC4CF6"/>
    <w:rsid w:val="00AC55B1"/>
    <w:rsid w:val="00AD0076"/>
    <w:rsid w:val="00AD0968"/>
    <w:rsid w:val="00AD159A"/>
    <w:rsid w:val="00AD1A0A"/>
    <w:rsid w:val="00AD1A8A"/>
    <w:rsid w:val="00AD20F8"/>
    <w:rsid w:val="00AD4080"/>
    <w:rsid w:val="00AD4CAA"/>
    <w:rsid w:val="00AD4E96"/>
    <w:rsid w:val="00AD4F6E"/>
    <w:rsid w:val="00AD5926"/>
    <w:rsid w:val="00AE038D"/>
    <w:rsid w:val="00AE0678"/>
    <w:rsid w:val="00AE1D37"/>
    <w:rsid w:val="00AE2264"/>
    <w:rsid w:val="00AE247E"/>
    <w:rsid w:val="00AE4309"/>
    <w:rsid w:val="00AE4AF6"/>
    <w:rsid w:val="00AE4CE2"/>
    <w:rsid w:val="00AE529A"/>
    <w:rsid w:val="00AE5E13"/>
    <w:rsid w:val="00AE7B23"/>
    <w:rsid w:val="00AF0DCD"/>
    <w:rsid w:val="00AF1FCA"/>
    <w:rsid w:val="00AF22BC"/>
    <w:rsid w:val="00AF25D0"/>
    <w:rsid w:val="00AF29AE"/>
    <w:rsid w:val="00AF2F67"/>
    <w:rsid w:val="00AF3563"/>
    <w:rsid w:val="00AF3BBD"/>
    <w:rsid w:val="00AF3DA6"/>
    <w:rsid w:val="00AF3FC3"/>
    <w:rsid w:val="00AF40F1"/>
    <w:rsid w:val="00AF46BB"/>
    <w:rsid w:val="00AF496E"/>
    <w:rsid w:val="00AF4E62"/>
    <w:rsid w:val="00AF569A"/>
    <w:rsid w:val="00AF61AF"/>
    <w:rsid w:val="00AF62E9"/>
    <w:rsid w:val="00AF645C"/>
    <w:rsid w:val="00AF6D36"/>
    <w:rsid w:val="00AF6F7A"/>
    <w:rsid w:val="00B00311"/>
    <w:rsid w:val="00B00853"/>
    <w:rsid w:val="00B023F0"/>
    <w:rsid w:val="00B0263B"/>
    <w:rsid w:val="00B02C81"/>
    <w:rsid w:val="00B0310F"/>
    <w:rsid w:val="00B0391B"/>
    <w:rsid w:val="00B04968"/>
    <w:rsid w:val="00B04E48"/>
    <w:rsid w:val="00B0513F"/>
    <w:rsid w:val="00B05C8C"/>
    <w:rsid w:val="00B05E47"/>
    <w:rsid w:val="00B05E62"/>
    <w:rsid w:val="00B0721C"/>
    <w:rsid w:val="00B07D91"/>
    <w:rsid w:val="00B10D2C"/>
    <w:rsid w:val="00B10E29"/>
    <w:rsid w:val="00B10EA5"/>
    <w:rsid w:val="00B11742"/>
    <w:rsid w:val="00B122D6"/>
    <w:rsid w:val="00B12509"/>
    <w:rsid w:val="00B128ED"/>
    <w:rsid w:val="00B12D7A"/>
    <w:rsid w:val="00B134B2"/>
    <w:rsid w:val="00B14B7C"/>
    <w:rsid w:val="00B14F2F"/>
    <w:rsid w:val="00B22EB0"/>
    <w:rsid w:val="00B2320D"/>
    <w:rsid w:val="00B23DC4"/>
    <w:rsid w:val="00B24293"/>
    <w:rsid w:val="00B25DC5"/>
    <w:rsid w:val="00B26EDC"/>
    <w:rsid w:val="00B27581"/>
    <w:rsid w:val="00B30C3C"/>
    <w:rsid w:val="00B30DC7"/>
    <w:rsid w:val="00B31645"/>
    <w:rsid w:val="00B32220"/>
    <w:rsid w:val="00B3247A"/>
    <w:rsid w:val="00B32969"/>
    <w:rsid w:val="00B330BB"/>
    <w:rsid w:val="00B3530F"/>
    <w:rsid w:val="00B353AB"/>
    <w:rsid w:val="00B355B7"/>
    <w:rsid w:val="00B36C77"/>
    <w:rsid w:val="00B36EB2"/>
    <w:rsid w:val="00B37380"/>
    <w:rsid w:val="00B376E1"/>
    <w:rsid w:val="00B41480"/>
    <w:rsid w:val="00B41FB2"/>
    <w:rsid w:val="00B43571"/>
    <w:rsid w:val="00B439DE"/>
    <w:rsid w:val="00B43F57"/>
    <w:rsid w:val="00B447F7"/>
    <w:rsid w:val="00B45576"/>
    <w:rsid w:val="00B47B2A"/>
    <w:rsid w:val="00B47F3D"/>
    <w:rsid w:val="00B50121"/>
    <w:rsid w:val="00B501FE"/>
    <w:rsid w:val="00B52119"/>
    <w:rsid w:val="00B52AB4"/>
    <w:rsid w:val="00B53494"/>
    <w:rsid w:val="00B54F9D"/>
    <w:rsid w:val="00B5500D"/>
    <w:rsid w:val="00B554F2"/>
    <w:rsid w:val="00B5621F"/>
    <w:rsid w:val="00B56587"/>
    <w:rsid w:val="00B5701B"/>
    <w:rsid w:val="00B624A7"/>
    <w:rsid w:val="00B646D8"/>
    <w:rsid w:val="00B64F6D"/>
    <w:rsid w:val="00B670F2"/>
    <w:rsid w:val="00B70D20"/>
    <w:rsid w:val="00B72005"/>
    <w:rsid w:val="00B72CC0"/>
    <w:rsid w:val="00B72FF7"/>
    <w:rsid w:val="00B75944"/>
    <w:rsid w:val="00B75E80"/>
    <w:rsid w:val="00B76BCB"/>
    <w:rsid w:val="00B77A83"/>
    <w:rsid w:val="00B8066C"/>
    <w:rsid w:val="00B8107D"/>
    <w:rsid w:val="00B812F0"/>
    <w:rsid w:val="00B81399"/>
    <w:rsid w:val="00B8256B"/>
    <w:rsid w:val="00B83B18"/>
    <w:rsid w:val="00B83FEB"/>
    <w:rsid w:val="00B84771"/>
    <w:rsid w:val="00B852AE"/>
    <w:rsid w:val="00B85F21"/>
    <w:rsid w:val="00B86E46"/>
    <w:rsid w:val="00B874D9"/>
    <w:rsid w:val="00B87D03"/>
    <w:rsid w:val="00B90128"/>
    <w:rsid w:val="00B91216"/>
    <w:rsid w:val="00B91C41"/>
    <w:rsid w:val="00B91ED0"/>
    <w:rsid w:val="00B9251C"/>
    <w:rsid w:val="00B92633"/>
    <w:rsid w:val="00B930C8"/>
    <w:rsid w:val="00B9338B"/>
    <w:rsid w:val="00B936BB"/>
    <w:rsid w:val="00B94355"/>
    <w:rsid w:val="00B96E5F"/>
    <w:rsid w:val="00B970C5"/>
    <w:rsid w:val="00BA1659"/>
    <w:rsid w:val="00BA1AFC"/>
    <w:rsid w:val="00BA3B03"/>
    <w:rsid w:val="00BA3E68"/>
    <w:rsid w:val="00BA4794"/>
    <w:rsid w:val="00BA493A"/>
    <w:rsid w:val="00BA5372"/>
    <w:rsid w:val="00BA59A9"/>
    <w:rsid w:val="00BA5AA2"/>
    <w:rsid w:val="00BA5B2A"/>
    <w:rsid w:val="00BA5ED7"/>
    <w:rsid w:val="00BA6F5E"/>
    <w:rsid w:val="00BB0826"/>
    <w:rsid w:val="00BB0E97"/>
    <w:rsid w:val="00BB12BA"/>
    <w:rsid w:val="00BB13B0"/>
    <w:rsid w:val="00BB14C6"/>
    <w:rsid w:val="00BB18FE"/>
    <w:rsid w:val="00BB1A47"/>
    <w:rsid w:val="00BB1A9D"/>
    <w:rsid w:val="00BB38FF"/>
    <w:rsid w:val="00BB4558"/>
    <w:rsid w:val="00BB5859"/>
    <w:rsid w:val="00BB6F6C"/>
    <w:rsid w:val="00BC078C"/>
    <w:rsid w:val="00BC09BD"/>
    <w:rsid w:val="00BC0C69"/>
    <w:rsid w:val="00BC3DF0"/>
    <w:rsid w:val="00BC4393"/>
    <w:rsid w:val="00BC4416"/>
    <w:rsid w:val="00BC5FC9"/>
    <w:rsid w:val="00BC72E8"/>
    <w:rsid w:val="00BC7323"/>
    <w:rsid w:val="00BC7819"/>
    <w:rsid w:val="00BD35D4"/>
    <w:rsid w:val="00BD4A52"/>
    <w:rsid w:val="00BD6F55"/>
    <w:rsid w:val="00BD7452"/>
    <w:rsid w:val="00BE17CC"/>
    <w:rsid w:val="00BE2C05"/>
    <w:rsid w:val="00BE2C23"/>
    <w:rsid w:val="00BE3282"/>
    <w:rsid w:val="00BE3E45"/>
    <w:rsid w:val="00BE4EB1"/>
    <w:rsid w:val="00BE4F2B"/>
    <w:rsid w:val="00BE6F4B"/>
    <w:rsid w:val="00BE7697"/>
    <w:rsid w:val="00BF0D26"/>
    <w:rsid w:val="00BF1B07"/>
    <w:rsid w:val="00BF272D"/>
    <w:rsid w:val="00BF28ED"/>
    <w:rsid w:val="00BF3F79"/>
    <w:rsid w:val="00BF439D"/>
    <w:rsid w:val="00BF4E29"/>
    <w:rsid w:val="00BF4EAD"/>
    <w:rsid w:val="00BF50DB"/>
    <w:rsid w:val="00BF6003"/>
    <w:rsid w:val="00BF6483"/>
    <w:rsid w:val="00BF64E0"/>
    <w:rsid w:val="00BF6ADD"/>
    <w:rsid w:val="00BF750D"/>
    <w:rsid w:val="00C00E38"/>
    <w:rsid w:val="00C01D9B"/>
    <w:rsid w:val="00C02971"/>
    <w:rsid w:val="00C04B73"/>
    <w:rsid w:val="00C05680"/>
    <w:rsid w:val="00C06FE7"/>
    <w:rsid w:val="00C07899"/>
    <w:rsid w:val="00C07C32"/>
    <w:rsid w:val="00C10717"/>
    <w:rsid w:val="00C1139B"/>
    <w:rsid w:val="00C1155B"/>
    <w:rsid w:val="00C136DA"/>
    <w:rsid w:val="00C14839"/>
    <w:rsid w:val="00C14AB2"/>
    <w:rsid w:val="00C1631C"/>
    <w:rsid w:val="00C17979"/>
    <w:rsid w:val="00C20CC5"/>
    <w:rsid w:val="00C21714"/>
    <w:rsid w:val="00C22F34"/>
    <w:rsid w:val="00C24685"/>
    <w:rsid w:val="00C248D0"/>
    <w:rsid w:val="00C249BE"/>
    <w:rsid w:val="00C254A7"/>
    <w:rsid w:val="00C26B17"/>
    <w:rsid w:val="00C26ECA"/>
    <w:rsid w:val="00C279A2"/>
    <w:rsid w:val="00C3110D"/>
    <w:rsid w:val="00C311A1"/>
    <w:rsid w:val="00C31D9F"/>
    <w:rsid w:val="00C31E11"/>
    <w:rsid w:val="00C31F4B"/>
    <w:rsid w:val="00C320D0"/>
    <w:rsid w:val="00C32883"/>
    <w:rsid w:val="00C32E93"/>
    <w:rsid w:val="00C35792"/>
    <w:rsid w:val="00C35DE1"/>
    <w:rsid w:val="00C35F27"/>
    <w:rsid w:val="00C36522"/>
    <w:rsid w:val="00C371EF"/>
    <w:rsid w:val="00C400AC"/>
    <w:rsid w:val="00C4062C"/>
    <w:rsid w:val="00C41128"/>
    <w:rsid w:val="00C4138C"/>
    <w:rsid w:val="00C419BB"/>
    <w:rsid w:val="00C425AC"/>
    <w:rsid w:val="00C4325E"/>
    <w:rsid w:val="00C43C28"/>
    <w:rsid w:val="00C449AC"/>
    <w:rsid w:val="00C4662B"/>
    <w:rsid w:val="00C46996"/>
    <w:rsid w:val="00C50CF2"/>
    <w:rsid w:val="00C50DA0"/>
    <w:rsid w:val="00C51A24"/>
    <w:rsid w:val="00C51B82"/>
    <w:rsid w:val="00C52082"/>
    <w:rsid w:val="00C52764"/>
    <w:rsid w:val="00C531DD"/>
    <w:rsid w:val="00C533A2"/>
    <w:rsid w:val="00C5398F"/>
    <w:rsid w:val="00C53D43"/>
    <w:rsid w:val="00C5435E"/>
    <w:rsid w:val="00C5438F"/>
    <w:rsid w:val="00C54ECC"/>
    <w:rsid w:val="00C54F3A"/>
    <w:rsid w:val="00C55325"/>
    <w:rsid w:val="00C563B2"/>
    <w:rsid w:val="00C56E30"/>
    <w:rsid w:val="00C57EE5"/>
    <w:rsid w:val="00C61596"/>
    <w:rsid w:val="00C61D92"/>
    <w:rsid w:val="00C62399"/>
    <w:rsid w:val="00C641D5"/>
    <w:rsid w:val="00C64499"/>
    <w:rsid w:val="00C65141"/>
    <w:rsid w:val="00C6598E"/>
    <w:rsid w:val="00C668CF"/>
    <w:rsid w:val="00C674A9"/>
    <w:rsid w:val="00C67547"/>
    <w:rsid w:val="00C70405"/>
    <w:rsid w:val="00C73EA9"/>
    <w:rsid w:val="00C73F55"/>
    <w:rsid w:val="00C741B4"/>
    <w:rsid w:val="00C765C9"/>
    <w:rsid w:val="00C77B96"/>
    <w:rsid w:val="00C802D0"/>
    <w:rsid w:val="00C803B4"/>
    <w:rsid w:val="00C805BB"/>
    <w:rsid w:val="00C81277"/>
    <w:rsid w:val="00C812B1"/>
    <w:rsid w:val="00C818E0"/>
    <w:rsid w:val="00C81DD8"/>
    <w:rsid w:val="00C835AE"/>
    <w:rsid w:val="00C83962"/>
    <w:rsid w:val="00C83C81"/>
    <w:rsid w:val="00C84693"/>
    <w:rsid w:val="00C86731"/>
    <w:rsid w:val="00C86B01"/>
    <w:rsid w:val="00C87479"/>
    <w:rsid w:val="00C90093"/>
    <w:rsid w:val="00C91685"/>
    <w:rsid w:val="00C91769"/>
    <w:rsid w:val="00C9198A"/>
    <w:rsid w:val="00C91B6C"/>
    <w:rsid w:val="00C93286"/>
    <w:rsid w:val="00C94E29"/>
    <w:rsid w:val="00C961D7"/>
    <w:rsid w:val="00C966A4"/>
    <w:rsid w:val="00C9720F"/>
    <w:rsid w:val="00CA1651"/>
    <w:rsid w:val="00CA1897"/>
    <w:rsid w:val="00CA2F6A"/>
    <w:rsid w:val="00CA3EEC"/>
    <w:rsid w:val="00CA4725"/>
    <w:rsid w:val="00CA4EAF"/>
    <w:rsid w:val="00CA5001"/>
    <w:rsid w:val="00CA56D1"/>
    <w:rsid w:val="00CA5B33"/>
    <w:rsid w:val="00CA5E38"/>
    <w:rsid w:val="00CA6848"/>
    <w:rsid w:val="00CB1443"/>
    <w:rsid w:val="00CB5C90"/>
    <w:rsid w:val="00CB5F7F"/>
    <w:rsid w:val="00CB758C"/>
    <w:rsid w:val="00CB7BD7"/>
    <w:rsid w:val="00CC03A9"/>
    <w:rsid w:val="00CC0807"/>
    <w:rsid w:val="00CC1559"/>
    <w:rsid w:val="00CC1B4C"/>
    <w:rsid w:val="00CC1C0A"/>
    <w:rsid w:val="00CC313E"/>
    <w:rsid w:val="00CC388A"/>
    <w:rsid w:val="00CC60AC"/>
    <w:rsid w:val="00CD0DCA"/>
    <w:rsid w:val="00CD14C1"/>
    <w:rsid w:val="00CD19DA"/>
    <w:rsid w:val="00CD24B1"/>
    <w:rsid w:val="00CD2EA7"/>
    <w:rsid w:val="00CD3215"/>
    <w:rsid w:val="00CD477E"/>
    <w:rsid w:val="00CD5543"/>
    <w:rsid w:val="00CD5E6B"/>
    <w:rsid w:val="00CD61A5"/>
    <w:rsid w:val="00CD6987"/>
    <w:rsid w:val="00CD6A23"/>
    <w:rsid w:val="00CD7CDE"/>
    <w:rsid w:val="00CE36CA"/>
    <w:rsid w:val="00CE49ED"/>
    <w:rsid w:val="00CE5370"/>
    <w:rsid w:val="00CE6D6B"/>
    <w:rsid w:val="00CE759C"/>
    <w:rsid w:val="00CF0105"/>
    <w:rsid w:val="00CF0DD8"/>
    <w:rsid w:val="00CF0E0F"/>
    <w:rsid w:val="00CF4422"/>
    <w:rsid w:val="00CF4C79"/>
    <w:rsid w:val="00CF5A97"/>
    <w:rsid w:val="00CF69E2"/>
    <w:rsid w:val="00CF7028"/>
    <w:rsid w:val="00CF75DD"/>
    <w:rsid w:val="00D00D38"/>
    <w:rsid w:val="00D01AA7"/>
    <w:rsid w:val="00D02209"/>
    <w:rsid w:val="00D0372B"/>
    <w:rsid w:val="00D039A6"/>
    <w:rsid w:val="00D03DF5"/>
    <w:rsid w:val="00D044C6"/>
    <w:rsid w:val="00D04BE3"/>
    <w:rsid w:val="00D05A3C"/>
    <w:rsid w:val="00D06988"/>
    <w:rsid w:val="00D07BBF"/>
    <w:rsid w:val="00D10929"/>
    <w:rsid w:val="00D10C49"/>
    <w:rsid w:val="00D1158B"/>
    <w:rsid w:val="00D12094"/>
    <w:rsid w:val="00D13703"/>
    <w:rsid w:val="00D13B65"/>
    <w:rsid w:val="00D13BB5"/>
    <w:rsid w:val="00D153A5"/>
    <w:rsid w:val="00D1576B"/>
    <w:rsid w:val="00D15CBE"/>
    <w:rsid w:val="00D1682E"/>
    <w:rsid w:val="00D16D15"/>
    <w:rsid w:val="00D20553"/>
    <w:rsid w:val="00D21770"/>
    <w:rsid w:val="00D217ED"/>
    <w:rsid w:val="00D21BA6"/>
    <w:rsid w:val="00D22AE2"/>
    <w:rsid w:val="00D23BFB"/>
    <w:rsid w:val="00D313C8"/>
    <w:rsid w:val="00D31CFD"/>
    <w:rsid w:val="00D32E3B"/>
    <w:rsid w:val="00D3379D"/>
    <w:rsid w:val="00D33A7E"/>
    <w:rsid w:val="00D34137"/>
    <w:rsid w:val="00D34AB8"/>
    <w:rsid w:val="00D35A48"/>
    <w:rsid w:val="00D35A96"/>
    <w:rsid w:val="00D35B45"/>
    <w:rsid w:val="00D374AE"/>
    <w:rsid w:val="00D37881"/>
    <w:rsid w:val="00D37966"/>
    <w:rsid w:val="00D401A2"/>
    <w:rsid w:val="00D40FC7"/>
    <w:rsid w:val="00D418B0"/>
    <w:rsid w:val="00D418D6"/>
    <w:rsid w:val="00D41A4B"/>
    <w:rsid w:val="00D42466"/>
    <w:rsid w:val="00D42EFD"/>
    <w:rsid w:val="00D43641"/>
    <w:rsid w:val="00D44458"/>
    <w:rsid w:val="00D44536"/>
    <w:rsid w:val="00D445CE"/>
    <w:rsid w:val="00D459AD"/>
    <w:rsid w:val="00D46EC4"/>
    <w:rsid w:val="00D46FDF"/>
    <w:rsid w:val="00D5090B"/>
    <w:rsid w:val="00D52465"/>
    <w:rsid w:val="00D530CF"/>
    <w:rsid w:val="00D53358"/>
    <w:rsid w:val="00D53648"/>
    <w:rsid w:val="00D556A1"/>
    <w:rsid w:val="00D55909"/>
    <w:rsid w:val="00D55982"/>
    <w:rsid w:val="00D55FB8"/>
    <w:rsid w:val="00D569B2"/>
    <w:rsid w:val="00D57F64"/>
    <w:rsid w:val="00D60A94"/>
    <w:rsid w:val="00D628DA"/>
    <w:rsid w:val="00D63710"/>
    <w:rsid w:val="00D63B0D"/>
    <w:rsid w:val="00D647ED"/>
    <w:rsid w:val="00D65A8E"/>
    <w:rsid w:val="00D65C2B"/>
    <w:rsid w:val="00D66429"/>
    <w:rsid w:val="00D66D31"/>
    <w:rsid w:val="00D673EE"/>
    <w:rsid w:val="00D75179"/>
    <w:rsid w:val="00D75AF2"/>
    <w:rsid w:val="00D771AF"/>
    <w:rsid w:val="00D80259"/>
    <w:rsid w:val="00D80826"/>
    <w:rsid w:val="00D808C6"/>
    <w:rsid w:val="00D80D48"/>
    <w:rsid w:val="00D80E7E"/>
    <w:rsid w:val="00D814CC"/>
    <w:rsid w:val="00D81A35"/>
    <w:rsid w:val="00D82C92"/>
    <w:rsid w:val="00D82F14"/>
    <w:rsid w:val="00D836B7"/>
    <w:rsid w:val="00D83BA2"/>
    <w:rsid w:val="00D84C9C"/>
    <w:rsid w:val="00D851F0"/>
    <w:rsid w:val="00D8571E"/>
    <w:rsid w:val="00D86A52"/>
    <w:rsid w:val="00D8720F"/>
    <w:rsid w:val="00D87C20"/>
    <w:rsid w:val="00D9190C"/>
    <w:rsid w:val="00D94047"/>
    <w:rsid w:val="00D9499F"/>
    <w:rsid w:val="00D950C3"/>
    <w:rsid w:val="00D95DC7"/>
    <w:rsid w:val="00D95F90"/>
    <w:rsid w:val="00D972C7"/>
    <w:rsid w:val="00DA0369"/>
    <w:rsid w:val="00DA0C23"/>
    <w:rsid w:val="00DA13D8"/>
    <w:rsid w:val="00DA17CE"/>
    <w:rsid w:val="00DA244C"/>
    <w:rsid w:val="00DA2661"/>
    <w:rsid w:val="00DA3845"/>
    <w:rsid w:val="00DA4657"/>
    <w:rsid w:val="00DA6AB9"/>
    <w:rsid w:val="00DA6EA2"/>
    <w:rsid w:val="00DB0122"/>
    <w:rsid w:val="00DB04CE"/>
    <w:rsid w:val="00DB0A6D"/>
    <w:rsid w:val="00DB0AAD"/>
    <w:rsid w:val="00DB0CF5"/>
    <w:rsid w:val="00DB259A"/>
    <w:rsid w:val="00DB34EB"/>
    <w:rsid w:val="00DB35C4"/>
    <w:rsid w:val="00DB4116"/>
    <w:rsid w:val="00DB4B63"/>
    <w:rsid w:val="00DB6369"/>
    <w:rsid w:val="00DC1569"/>
    <w:rsid w:val="00DC22A2"/>
    <w:rsid w:val="00DC27EA"/>
    <w:rsid w:val="00DC3175"/>
    <w:rsid w:val="00DC37D7"/>
    <w:rsid w:val="00DC45D8"/>
    <w:rsid w:val="00DC5BD0"/>
    <w:rsid w:val="00DD181C"/>
    <w:rsid w:val="00DD3071"/>
    <w:rsid w:val="00DD43D7"/>
    <w:rsid w:val="00DD4D49"/>
    <w:rsid w:val="00DD5416"/>
    <w:rsid w:val="00DD5C92"/>
    <w:rsid w:val="00DD5E1E"/>
    <w:rsid w:val="00DD7CBB"/>
    <w:rsid w:val="00DD7D5F"/>
    <w:rsid w:val="00DE15DD"/>
    <w:rsid w:val="00DE2C5A"/>
    <w:rsid w:val="00DE36F8"/>
    <w:rsid w:val="00DE38B2"/>
    <w:rsid w:val="00DE3B27"/>
    <w:rsid w:val="00DE3B45"/>
    <w:rsid w:val="00DE3F22"/>
    <w:rsid w:val="00DE46A6"/>
    <w:rsid w:val="00DE5695"/>
    <w:rsid w:val="00DE58E6"/>
    <w:rsid w:val="00DE6063"/>
    <w:rsid w:val="00DE6574"/>
    <w:rsid w:val="00DE6A46"/>
    <w:rsid w:val="00DE740D"/>
    <w:rsid w:val="00DF031C"/>
    <w:rsid w:val="00DF06DA"/>
    <w:rsid w:val="00DF11C5"/>
    <w:rsid w:val="00DF188F"/>
    <w:rsid w:val="00DF2D8F"/>
    <w:rsid w:val="00DF313C"/>
    <w:rsid w:val="00DF3D01"/>
    <w:rsid w:val="00DF3D1B"/>
    <w:rsid w:val="00DF3E9C"/>
    <w:rsid w:val="00DF4877"/>
    <w:rsid w:val="00DF4CB0"/>
    <w:rsid w:val="00DF5A11"/>
    <w:rsid w:val="00DF5B09"/>
    <w:rsid w:val="00DF5EC3"/>
    <w:rsid w:val="00DF637B"/>
    <w:rsid w:val="00DF7B7B"/>
    <w:rsid w:val="00DF7FF5"/>
    <w:rsid w:val="00E00003"/>
    <w:rsid w:val="00E00703"/>
    <w:rsid w:val="00E00E89"/>
    <w:rsid w:val="00E0192A"/>
    <w:rsid w:val="00E02A06"/>
    <w:rsid w:val="00E056E5"/>
    <w:rsid w:val="00E05829"/>
    <w:rsid w:val="00E05A77"/>
    <w:rsid w:val="00E06877"/>
    <w:rsid w:val="00E06E35"/>
    <w:rsid w:val="00E10C36"/>
    <w:rsid w:val="00E134D7"/>
    <w:rsid w:val="00E13738"/>
    <w:rsid w:val="00E15006"/>
    <w:rsid w:val="00E15855"/>
    <w:rsid w:val="00E1617C"/>
    <w:rsid w:val="00E17A95"/>
    <w:rsid w:val="00E20AA1"/>
    <w:rsid w:val="00E20E8F"/>
    <w:rsid w:val="00E21123"/>
    <w:rsid w:val="00E21DC5"/>
    <w:rsid w:val="00E24AD4"/>
    <w:rsid w:val="00E25973"/>
    <w:rsid w:val="00E26AF9"/>
    <w:rsid w:val="00E27AA4"/>
    <w:rsid w:val="00E31A86"/>
    <w:rsid w:val="00E322AF"/>
    <w:rsid w:val="00E327C7"/>
    <w:rsid w:val="00E32E35"/>
    <w:rsid w:val="00E334C3"/>
    <w:rsid w:val="00E33625"/>
    <w:rsid w:val="00E34A05"/>
    <w:rsid w:val="00E350FD"/>
    <w:rsid w:val="00E35CD5"/>
    <w:rsid w:val="00E35F3C"/>
    <w:rsid w:val="00E3676E"/>
    <w:rsid w:val="00E3695C"/>
    <w:rsid w:val="00E37279"/>
    <w:rsid w:val="00E37459"/>
    <w:rsid w:val="00E37E22"/>
    <w:rsid w:val="00E42ED8"/>
    <w:rsid w:val="00E43772"/>
    <w:rsid w:val="00E43936"/>
    <w:rsid w:val="00E43DCC"/>
    <w:rsid w:val="00E4480D"/>
    <w:rsid w:val="00E455A7"/>
    <w:rsid w:val="00E4573A"/>
    <w:rsid w:val="00E46687"/>
    <w:rsid w:val="00E4683F"/>
    <w:rsid w:val="00E50099"/>
    <w:rsid w:val="00E501F1"/>
    <w:rsid w:val="00E504E0"/>
    <w:rsid w:val="00E506B8"/>
    <w:rsid w:val="00E51C06"/>
    <w:rsid w:val="00E537E7"/>
    <w:rsid w:val="00E544AC"/>
    <w:rsid w:val="00E5562B"/>
    <w:rsid w:val="00E558D4"/>
    <w:rsid w:val="00E55F44"/>
    <w:rsid w:val="00E56F94"/>
    <w:rsid w:val="00E61FD0"/>
    <w:rsid w:val="00E63F6C"/>
    <w:rsid w:val="00E64218"/>
    <w:rsid w:val="00E66081"/>
    <w:rsid w:val="00E6697F"/>
    <w:rsid w:val="00E67CD5"/>
    <w:rsid w:val="00E70D16"/>
    <w:rsid w:val="00E7151A"/>
    <w:rsid w:val="00E717CA"/>
    <w:rsid w:val="00E7191A"/>
    <w:rsid w:val="00E71A40"/>
    <w:rsid w:val="00E71B25"/>
    <w:rsid w:val="00E71E19"/>
    <w:rsid w:val="00E71F58"/>
    <w:rsid w:val="00E72743"/>
    <w:rsid w:val="00E73685"/>
    <w:rsid w:val="00E7388E"/>
    <w:rsid w:val="00E73C33"/>
    <w:rsid w:val="00E74193"/>
    <w:rsid w:val="00E7523C"/>
    <w:rsid w:val="00E7547B"/>
    <w:rsid w:val="00E764A1"/>
    <w:rsid w:val="00E77371"/>
    <w:rsid w:val="00E80AE5"/>
    <w:rsid w:val="00E8187F"/>
    <w:rsid w:val="00E81E3F"/>
    <w:rsid w:val="00E82E0B"/>
    <w:rsid w:val="00E82E8E"/>
    <w:rsid w:val="00E851A8"/>
    <w:rsid w:val="00E85824"/>
    <w:rsid w:val="00E85AB6"/>
    <w:rsid w:val="00E85B3E"/>
    <w:rsid w:val="00E85F19"/>
    <w:rsid w:val="00E86C75"/>
    <w:rsid w:val="00E87E2A"/>
    <w:rsid w:val="00E9021B"/>
    <w:rsid w:val="00E90821"/>
    <w:rsid w:val="00E90ACF"/>
    <w:rsid w:val="00E91851"/>
    <w:rsid w:val="00E9253C"/>
    <w:rsid w:val="00E93ACD"/>
    <w:rsid w:val="00E94365"/>
    <w:rsid w:val="00E957B4"/>
    <w:rsid w:val="00E957D1"/>
    <w:rsid w:val="00EA2A71"/>
    <w:rsid w:val="00EA2F55"/>
    <w:rsid w:val="00EA3F4E"/>
    <w:rsid w:val="00EA5FB2"/>
    <w:rsid w:val="00EA63A0"/>
    <w:rsid w:val="00EA65CC"/>
    <w:rsid w:val="00EA6889"/>
    <w:rsid w:val="00EA6DFD"/>
    <w:rsid w:val="00EA6F24"/>
    <w:rsid w:val="00EA7BBF"/>
    <w:rsid w:val="00EA7DC6"/>
    <w:rsid w:val="00EB02FC"/>
    <w:rsid w:val="00EB0981"/>
    <w:rsid w:val="00EB0B13"/>
    <w:rsid w:val="00EB283E"/>
    <w:rsid w:val="00EB3088"/>
    <w:rsid w:val="00EB3EDD"/>
    <w:rsid w:val="00EB44C4"/>
    <w:rsid w:val="00EB4F63"/>
    <w:rsid w:val="00EB57C7"/>
    <w:rsid w:val="00EB5D61"/>
    <w:rsid w:val="00EB6280"/>
    <w:rsid w:val="00EB634A"/>
    <w:rsid w:val="00EB7D85"/>
    <w:rsid w:val="00EC0284"/>
    <w:rsid w:val="00EC0474"/>
    <w:rsid w:val="00EC06A1"/>
    <w:rsid w:val="00EC17FC"/>
    <w:rsid w:val="00EC1EA6"/>
    <w:rsid w:val="00EC258D"/>
    <w:rsid w:val="00EC307A"/>
    <w:rsid w:val="00EC3560"/>
    <w:rsid w:val="00EC417F"/>
    <w:rsid w:val="00EC463C"/>
    <w:rsid w:val="00EC4CA3"/>
    <w:rsid w:val="00EC6146"/>
    <w:rsid w:val="00EC6A07"/>
    <w:rsid w:val="00EC7D1D"/>
    <w:rsid w:val="00ED0147"/>
    <w:rsid w:val="00ED03C7"/>
    <w:rsid w:val="00ED0D6D"/>
    <w:rsid w:val="00ED1721"/>
    <w:rsid w:val="00ED26C1"/>
    <w:rsid w:val="00ED45A9"/>
    <w:rsid w:val="00ED4781"/>
    <w:rsid w:val="00ED4CDA"/>
    <w:rsid w:val="00ED560A"/>
    <w:rsid w:val="00ED733B"/>
    <w:rsid w:val="00EE2244"/>
    <w:rsid w:val="00EE2EFB"/>
    <w:rsid w:val="00EE4487"/>
    <w:rsid w:val="00EE47DA"/>
    <w:rsid w:val="00EE4D86"/>
    <w:rsid w:val="00EE6104"/>
    <w:rsid w:val="00EF0B42"/>
    <w:rsid w:val="00EF1712"/>
    <w:rsid w:val="00EF3664"/>
    <w:rsid w:val="00EF3AFA"/>
    <w:rsid w:val="00EF47AA"/>
    <w:rsid w:val="00EF4962"/>
    <w:rsid w:val="00EF4B1A"/>
    <w:rsid w:val="00EF56D4"/>
    <w:rsid w:val="00EF68EF"/>
    <w:rsid w:val="00F01156"/>
    <w:rsid w:val="00F028F6"/>
    <w:rsid w:val="00F040E3"/>
    <w:rsid w:val="00F04E96"/>
    <w:rsid w:val="00F06817"/>
    <w:rsid w:val="00F06BBF"/>
    <w:rsid w:val="00F06CFF"/>
    <w:rsid w:val="00F06E45"/>
    <w:rsid w:val="00F06F6D"/>
    <w:rsid w:val="00F11BCE"/>
    <w:rsid w:val="00F12155"/>
    <w:rsid w:val="00F13A82"/>
    <w:rsid w:val="00F14353"/>
    <w:rsid w:val="00F14501"/>
    <w:rsid w:val="00F14796"/>
    <w:rsid w:val="00F14C88"/>
    <w:rsid w:val="00F15272"/>
    <w:rsid w:val="00F15372"/>
    <w:rsid w:val="00F16321"/>
    <w:rsid w:val="00F163EE"/>
    <w:rsid w:val="00F170CB"/>
    <w:rsid w:val="00F17BE9"/>
    <w:rsid w:val="00F23C1F"/>
    <w:rsid w:val="00F23D36"/>
    <w:rsid w:val="00F25783"/>
    <w:rsid w:val="00F25B6C"/>
    <w:rsid w:val="00F260E5"/>
    <w:rsid w:val="00F306F3"/>
    <w:rsid w:val="00F30A90"/>
    <w:rsid w:val="00F31CCA"/>
    <w:rsid w:val="00F32428"/>
    <w:rsid w:val="00F32C87"/>
    <w:rsid w:val="00F34154"/>
    <w:rsid w:val="00F35A01"/>
    <w:rsid w:val="00F35CA8"/>
    <w:rsid w:val="00F36A51"/>
    <w:rsid w:val="00F37EBE"/>
    <w:rsid w:val="00F40762"/>
    <w:rsid w:val="00F40DEF"/>
    <w:rsid w:val="00F41047"/>
    <w:rsid w:val="00F41180"/>
    <w:rsid w:val="00F4181C"/>
    <w:rsid w:val="00F41E40"/>
    <w:rsid w:val="00F435A9"/>
    <w:rsid w:val="00F43E65"/>
    <w:rsid w:val="00F4402F"/>
    <w:rsid w:val="00F4452F"/>
    <w:rsid w:val="00F45DAC"/>
    <w:rsid w:val="00F4633F"/>
    <w:rsid w:val="00F46C08"/>
    <w:rsid w:val="00F50C53"/>
    <w:rsid w:val="00F516E7"/>
    <w:rsid w:val="00F528EB"/>
    <w:rsid w:val="00F52B49"/>
    <w:rsid w:val="00F530E0"/>
    <w:rsid w:val="00F53E7B"/>
    <w:rsid w:val="00F53F8E"/>
    <w:rsid w:val="00F54859"/>
    <w:rsid w:val="00F56356"/>
    <w:rsid w:val="00F56DB6"/>
    <w:rsid w:val="00F57619"/>
    <w:rsid w:val="00F578C1"/>
    <w:rsid w:val="00F6053B"/>
    <w:rsid w:val="00F61BE6"/>
    <w:rsid w:val="00F621B6"/>
    <w:rsid w:val="00F64E48"/>
    <w:rsid w:val="00F66192"/>
    <w:rsid w:val="00F661E8"/>
    <w:rsid w:val="00F67C9C"/>
    <w:rsid w:val="00F70624"/>
    <w:rsid w:val="00F7104E"/>
    <w:rsid w:val="00F7186B"/>
    <w:rsid w:val="00F71BA8"/>
    <w:rsid w:val="00F7210F"/>
    <w:rsid w:val="00F72A8F"/>
    <w:rsid w:val="00F73069"/>
    <w:rsid w:val="00F74183"/>
    <w:rsid w:val="00F74915"/>
    <w:rsid w:val="00F76967"/>
    <w:rsid w:val="00F76D1E"/>
    <w:rsid w:val="00F77044"/>
    <w:rsid w:val="00F77138"/>
    <w:rsid w:val="00F77F08"/>
    <w:rsid w:val="00F80303"/>
    <w:rsid w:val="00F80CF7"/>
    <w:rsid w:val="00F81469"/>
    <w:rsid w:val="00F81D0C"/>
    <w:rsid w:val="00F8260B"/>
    <w:rsid w:val="00F82646"/>
    <w:rsid w:val="00F82793"/>
    <w:rsid w:val="00F82EF3"/>
    <w:rsid w:val="00F83934"/>
    <w:rsid w:val="00F83C97"/>
    <w:rsid w:val="00F83E1E"/>
    <w:rsid w:val="00F857F5"/>
    <w:rsid w:val="00F86A83"/>
    <w:rsid w:val="00F875FD"/>
    <w:rsid w:val="00F87858"/>
    <w:rsid w:val="00F87D57"/>
    <w:rsid w:val="00F90195"/>
    <w:rsid w:val="00F90574"/>
    <w:rsid w:val="00F908B5"/>
    <w:rsid w:val="00F90C76"/>
    <w:rsid w:val="00F91D51"/>
    <w:rsid w:val="00F937A0"/>
    <w:rsid w:val="00F937C2"/>
    <w:rsid w:val="00F93F7D"/>
    <w:rsid w:val="00F94228"/>
    <w:rsid w:val="00F95B8C"/>
    <w:rsid w:val="00F96A9C"/>
    <w:rsid w:val="00F97E27"/>
    <w:rsid w:val="00FA0538"/>
    <w:rsid w:val="00FA1195"/>
    <w:rsid w:val="00FA189D"/>
    <w:rsid w:val="00FA1A48"/>
    <w:rsid w:val="00FA1C0D"/>
    <w:rsid w:val="00FA1C97"/>
    <w:rsid w:val="00FA2BD1"/>
    <w:rsid w:val="00FA2EA9"/>
    <w:rsid w:val="00FA3D00"/>
    <w:rsid w:val="00FA441E"/>
    <w:rsid w:val="00FA46A5"/>
    <w:rsid w:val="00FA4F42"/>
    <w:rsid w:val="00FB03C8"/>
    <w:rsid w:val="00FB1922"/>
    <w:rsid w:val="00FB1E60"/>
    <w:rsid w:val="00FB2821"/>
    <w:rsid w:val="00FB28D0"/>
    <w:rsid w:val="00FB2A6D"/>
    <w:rsid w:val="00FB31B7"/>
    <w:rsid w:val="00FB3609"/>
    <w:rsid w:val="00FB4A16"/>
    <w:rsid w:val="00FB6EFB"/>
    <w:rsid w:val="00FC0ADD"/>
    <w:rsid w:val="00FC1486"/>
    <w:rsid w:val="00FC29A4"/>
    <w:rsid w:val="00FC2AB2"/>
    <w:rsid w:val="00FC3BB8"/>
    <w:rsid w:val="00FC5568"/>
    <w:rsid w:val="00FC59C4"/>
    <w:rsid w:val="00FC5BAE"/>
    <w:rsid w:val="00FC61AC"/>
    <w:rsid w:val="00FC6BDC"/>
    <w:rsid w:val="00FC73DF"/>
    <w:rsid w:val="00FC79DA"/>
    <w:rsid w:val="00FD09AB"/>
    <w:rsid w:val="00FD16B7"/>
    <w:rsid w:val="00FD182A"/>
    <w:rsid w:val="00FD2702"/>
    <w:rsid w:val="00FD2D14"/>
    <w:rsid w:val="00FD32CB"/>
    <w:rsid w:val="00FD4AC5"/>
    <w:rsid w:val="00FD5518"/>
    <w:rsid w:val="00FD58AC"/>
    <w:rsid w:val="00FD58E8"/>
    <w:rsid w:val="00FD5F2D"/>
    <w:rsid w:val="00FD636E"/>
    <w:rsid w:val="00FD6F0D"/>
    <w:rsid w:val="00FD71E5"/>
    <w:rsid w:val="00FE16D9"/>
    <w:rsid w:val="00FE175D"/>
    <w:rsid w:val="00FE1FA5"/>
    <w:rsid w:val="00FE2F36"/>
    <w:rsid w:val="00FE421E"/>
    <w:rsid w:val="00FE45B0"/>
    <w:rsid w:val="00FE45DA"/>
    <w:rsid w:val="00FE484D"/>
    <w:rsid w:val="00FE7FFB"/>
    <w:rsid w:val="00FF0DD3"/>
    <w:rsid w:val="00FF1F77"/>
    <w:rsid w:val="00FF2322"/>
    <w:rsid w:val="00FF4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AA9BCE"/>
  <w15:docId w15:val="{5A881CB8-B316-4970-AFA1-0A089E7FC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972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de-DE" w:eastAsia="en-GB"/>
    </w:rPr>
  </w:style>
  <w:style w:type="paragraph" w:styleId="1">
    <w:name w:val="heading 1"/>
    <w:basedOn w:val="a"/>
    <w:next w:val="a"/>
    <w:link w:val="10"/>
    <w:uiPriority w:val="9"/>
    <w:qFormat/>
    <w:rsid w:val="00F64E48"/>
    <w:pPr>
      <w:keepNext/>
      <w:keepLines/>
      <w:spacing w:before="240" w:line="276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2">
    <w:name w:val="heading 2"/>
    <w:basedOn w:val="a"/>
    <w:next w:val="a"/>
    <w:link w:val="20"/>
    <w:unhideWhenUsed/>
    <w:qFormat/>
    <w:rsid w:val="004E335D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313EC4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val="en-US" w:eastAsia="en-US"/>
    </w:rPr>
  </w:style>
  <w:style w:type="paragraph" w:styleId="4">
    <w:name w:val="heading 4"/>
    <w:basedOn w:val="a"/>
    <w:next w:val="a"/>
    <w:link w:val="40"/>
    <w:uiPriority w:val="9"/>
    <w:unhideWhenUsed/>
    <w:qFormat/>
    <w:rsid w:val="00FE1FA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4E335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3">
    <w:name w:val="page number"/>
    <w:basedOn w:val="a0"/>
    <w:uiPriority w:val="99"/>
    <w:rsid w:val="004E335D"/>
    <w:rPr>
      <w:rFonts w:cs="Times New Roman"/>
    </w:rPr>
  </w:style>
  <w:style w:type="character" w:styleId="a4">
    <w:name w:val="Hyperlink"/>
    <w:basedOn w:val="a0"/>
    <w:uiPriority w:val="99"/>
    <w:rsid w:val="004E335D"/>
    <w:rPr>
      <w:rFonts w:cs="Times New Roman"/>
      <w:color w:val="0000FF"/>
      <w:u w:val="single"/>
    </w:rPr>
  </w:style>
  <w:style w:type="character" w:customStyle="1" w:styleId="apple-converted-space">
    <w:name w:val="apple-converted-space"/>
    <w:basedOn w:val="a0"/>
    <w:uiPriority w:val="99"/>
    <w:rsid w:val="004E335D"/>
    <w:rPr>
      <w:rFonts w:cs="Times New Roman"/>
    </w:rPr>
  </w:style>
  <w:style w:type="character" w:styleId="a5">
    <w:name w:val="annotation reference"/>
    <w:basedOn w:val="a0"/>
    <w:uiPriority w:val="99"/>
    <w:semiHidden/>
    <w:unhideWhenUsed/>
    <w:rsid w:val="004E335D"/>
    <w:rPr>
      <w:rFonts w:cs="Times New Roman"/>
      <w:sz w:val="16"/>
      <w:szCs w:val="16"/>
    </w:rPr>
  </w:style>
  <w:style w:type="paragraph" w:styleId="a6">
    <w:name w:val="annotation text"/>
    <w:basedOn w:val="a"/>
    <w:link w:val="a7"/>
    <w:uiPriority w:val="99"/>
    <w:unhideWhenUsed/>
    <w:rsid w:val="004E335D"/>
    <w:pPr>
      <w:spacing w:after="200" w:line="276" w:lineRule="auto"/>
    </w:pPr>
    <w:rPr>
      <w:rFonts w:ascii="Calibri" w:hAnsi="Calibri"/>
      <w:sz w:val="20"/>
      <w:szCs w:val="20"/>
      <w:lang w:val="en-US" w:eastAsia="en-US"/>
    </w:rPr>
  </w:style>
  <w:style w:type="character" w:customStyle="1" w:styleId="a7">
    <w:name w:val="Текст примечания Знак"/>
    <w:basedOn w:val="a0"/>
    <w:link w:val="a6"/>
    <w:uiPriority w:val="99"/>
    <w:rsid w:val="004E335D"/>
    <w:rPr>
      <w:rFonts w:ascii="Calibri" w:eastAsia="Times New Roman" w:hAnsi="Calibri" w:cs="Times New Roman"/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4E335D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4E335D"/>
    <w:rPr>
      <w:rFonts w:ascii="Calibri" w:eastAsia="Times New Roman" w:hAnsi="Calibri" w:cs="Times New Roman"/>
      <w:b/>
      <w:bCs/>
      <w:sz w:val="20"/>
      <w:szCs w:val="20"/>
    </w:rPr>
  </w:style>
  <w:style w:type="paragraph" w:styleId="aa">
    <w:name w:val="Revision"/>
    <w:hidden/>
    <w:uiPriority w:val="99"/>
    <w:semiHidden/>
    <w:rsid w:val="004E335D"/>
    <w:pPr>
      <w:spacing w:after="0" w:line="240" w:lineRule="auto"/>
    </w:pPr>
    <w:rPr>
      <w:rFonts w:ascii="Calibri" w:eastAsia="Times New Roman" w:hAnsi="Calibri" w:cs="Times New Roman"/>
    </w:rPr>
  </w:style>
  <w:style w:type="paragraph" w:styleId="ab">
    <w:name w:val="Balloon Text"/>
    <w:basedOn w:val="a"/>
    <w:link w:val="ac"/>
    <w:uiPriority w:val="99"/>
    <w:semiHidden/>
    <w:unhideWhenUsed/>
    <w:rsid w:val="004E335D"/>
    <w:rPr>
      <w:rFonts w:ascii="Tahoma" w:hAnsi="Tahoma" w:cs="Tahoma"/>
      <w:sz w:val="16"/>
      <w:szCs w:val="16"/>
      <w:lang w:val="en-US" w:eastAsia="en-US"/>
    </w:rPr>
  </w:style>
  <w:style w:type="character" w:customStyle="1" w:styleId="ac">
    <w:name w:val="Текст выноски Знак"/>
    <w:basedOn w:val="a0"/>
    <w:link w:val="ab"/>
    <w:uiPriority w:val="99"/>
    <w:semiHidden/>
    <w:rsid w:val="004E335D"/>
    <w:rPr>
      <w:rFonts w:ascii="Tahoma" w:eastAsia="Times New Roman" w:hAnsi="Tahoma" w:cs="Tahoma"/>
      <w:sz w:val="16"/>
      <w:szCs w:val="16"/>
    </w:rPr>
  </w:style>
  <w:style w:type="table" w:styleId="ad">
    <w:name w:val="Table Grid"/>
    <w:basedOn w:val="a1"/>
    <w:uiPriority w:val="59"/>
    <w:rsid w:val="004E335D"/>
    <w:pPr>
      <w:spacing w:after="0" w:line="240" w:lineRule="auto"/>
    </w:pPr>
    <w:rPr>
      <w:rFonts w:ascii="Calibri" w:eastAsia="Times New Roman" w:hAnsi="Calibri" w:cs="Calibri"/>
      <w:lang w:val="ru-RU"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List Paragraph"/>
    <w:basedOn w:val="a"/>
    <w:uiPriority w:val="34"/>
    <w:qFormat/>
    <w:rsid w:val="004E335D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paragraph" w:styleId="af">
    <w:name w:val="endnote text"/>
    <w:basedOn w:val="a"/>
    <w:link w:val="af0"/>
    <w:uiPriority w:val="99"/>
    <w:semiHidden/>
    <w:unhideWhenUsed/>
    <w:rsid w:val="004E335D"/>
    <w:rPr>
      <w:rFonts w:ascii="Calibri" w:hAnsi="Calibri"/>
      <w:sz w:val="20"/>
      <w:szCs w:val="20"/>
      <w:lang w:val="en-US" w:eastAsia="en-US"/>
    </w:rPr>
  </w:style>
  <w:style w:type="character" w:customStyle="1" w:styleId="af0">
    <w:name w:val="Текст концевой сноски Знак"/>
    <w:basedOn w:val="a0"/>
    <w:link w:val="af"/>
    <w:uiPriority w:val="99"/>
    <w:semiHidden/>
    <w:rsid w:val="004E335D"/>
    <w:rPr>
      <w:rFonts w:ascii="Calibri" w:eastAsia="Times New Roman" w:hAnsi="Calibri" w:cs="Times New Roman"/>
      <w:sz w:val="20"/>
      <w:szCs w:val="20"/>
    </w:rPr>
  </w:style>
  <w:style w:type="character" w:styleId="af1">
    <w:name w:val="endnote reference"/>
    <w:basedOn w:val="a0"/>
    <w:uiPriority w:val="99"/>
    <w:semiHidden/>
    <w:unhideWhenUsed/>
    <w:rsid w:val="004E335D"/>
    <w:rPr>
      <w:vertAlign w:val="superscript"/>
    </w:rPr>
  </w:style>
  <w:style w:type="character" w:styleId="af2">
    <w:name w:val="Emphasis"/>
    <w:basedOn w:val="a0"/>
    <w:uiPriority w:val="20"/>
    <w:qFormat/>
    <w:rsid w:val="004E335D"/>
    <w:rPr>
      <w:i/>
      <w:iCs/>
    </w:rPr>
  </w:style>
  <w:style w:type="paragraph" w:styleId="af3">
    <w:name w:val="header"/>
    <w:basedOn w:val="a"/>
    <w:link w:val="af4"/>
    <w:uiPriority w:val="99"/>
    <w:unhideWhenUsed/>
    <w:rsid w:val="004E335D"/>
    <w:pPr>
      <w:tabs>
        <w:tab w:val="center" w:pos="4677"/>
        <w:tab w:val="right" w:pos="9355"/>
      </w:tabs>
    </w:pPr>
    <w:rPr>
      <w:rFonts w:ascii="Calibri" w:hAnsi="Calibri"/>
      <w:sz w:val="22"/>
      <w:szCs w:val="22"/>
      <w:lang w:val="en-US" w:eastAsia="en-US"/>
    </w:rPr>
  </w:style>
  <w:style w:type="character" w:customStyle="1" w:styleId="af4">
    <w:name w:val="Верхний колонтитул Знак"/>
    <w:basedOn w:val="a0"/>
    <w:link w:val="af3"/>
    <w:uiPriority w:val="99"/>
    <w:rsid w:val="004E335D"/>
    <w:rPr>
      <w:rFonts w:ascii="Calibri" w:eastAsia="Times New Roman" w:hAnsi="Calibri" w:cs="Times New Roman"/>
    </w:rPr>
  </w:style>
  <w:style w:type="paragraph" w:styleId="af5">
    <w:name w:val="footer"/>
    <w:basedOn w:val="a"/>
    <w:link w:val="af6"/>
    <w:uiPriority w:val="99"/>
    <w:unhideWhenUsed/>
    <w:rsid w:val="004E335D"/>
    <w:pPr>
      <w:tabs>
        <w:tab w:val="center" w:pos="4677"/>
        <w:tab w:val="right" w:pos="9355"/>
      </w:tabs>
    </w:pPr>
    <w:rPr>
      <w:rFonts w:ascii="Calibri" w:hAnsi="Calibri"/>
      <w:sz w:val="22"/>
      <w:szCs w:val="22"/>
      <w:lang w:val="en-US" w:eastAsia="en-US"/>
    </w:rPr>
  </w:style>
  <w:style w:type="character" w:customStyle="1" w:styleId="af6">
    <w:name w:val="Нижний колонтитул Знак"/>
    <w:basedOn w:val="a0"/>
    <w:link w:val="af5"/>
    <w:uiPriority w:val="99"/>
    <w:rsid w:val="004E335D"/>
    <w:rPr>
      <w:rFonts w:ascii="Calibri" w:eastAsia="Times New Roman" w:hAnsi="Calibri" w:cs="Times New Roman"/>
    </w:rPr>
  </w:style>
  <w:style w:type="character" w:customStyle="1" w:styleId="UnresolvedMention1">
    <w:name w:val="Unresolved Mention1"/>
    <w:basedOn w:val="a0"/>
    <w:uiPriority w:val="99"/>
    <w:semiHidden/>
    <w:unhideWhenUsed/>
    <w:rsid w:val="006C51D6"/>
    <w:rPr>
      <w:color w:val="605E5C"/>
      <w:shd w:val="clear" w:color="auto" w:fill="E1DFDD"/>
    </w:rPr>
  </w:style>
  <w:style w:type="character" w:styleId="af7">
    <w:name w:val="line number"/>
    <w:basedOn w:val="a0"/>
    <w:uiPriority w:val="99"/>
    <w:semiHidden/>
    <w:unhideWhenUsed/>
    <w:rsid w:val="00136DF4"/>
  </w:style>
  <w:style w:type="character" w:customStyle="1" w:styleId="author1">
    <w:name w:val="author1"/>
    <w:basedOn w:val="a0"/>
    <w:uiPriority w:val="99"/>
    <w:rsid w:val="003C3127"/>
    <w:rPr>
      <w:rFonts w:ascii="Times" w:hAnsi="Times" w:cs="Times New Roman"/>
      <w:b/>
      <w:sz w:val="13"/>
    </w:rPr>
  </w:style>
  <w:style w:type="character" w:customStyle="1" w:styleId="10">
    <w:name w:val="Заголовок 1 Знак"/>
    <w:basedOn w:val="a0"/>
    <w:link w:val="1"/>
    <w:uiPriority w:val="9"/>
    <w:rsid w:val="00F64E4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italic">
    <w:name w:val="italic"/>
    <w:basedOn w:val="a0"/>
    <w:rsid w:val="00356134"/>
  </w:style>
  <w:style w:type="character" w:customStyle="1" w:styleId="UnresolvedMention2">
    <w:name w:val="Unresolved Mention2"/>
    <w:basedOn w:val="a0"/>
    <w:uiPriority w:val="99"/>
    <w:semiHidden/>
    <w:unhideWhenUsed/>
    <w:rsid w:val="005E5BE1"/>
    <w:rPr>
      <w:color w:val="605E5C"/>
      <w:shd w:val="clear" w:color="auto" w:fill="E1DFDD"/>
    </w:rPr>
  </w:style>
  <w:style w:type="paragraph" w:styleId="af8">
    <w:name w:val="Plain Text"/>
    <w:basedOn w:val="a"/>
    <w:link w:val="af9"/>
    <w:uiPriority w:val="99"/>
    <w:unhideWhenUsed/>
    <w:rsid w:val="0080592C"/>
    <w:rPr>
      <w:rFonts w:eastAsiaTheme="minorHAnsi" w:cstheme="minorBidi"/>
      <w:sz w:val="21"/>
      <w:szCs w:val="21"/>
      <w:lang w:eastAsia="en-US"/>
    </w:rPr>
  </w:style>
  <w:style w:type="character" w:customStyle="1" w:styleId="af9">
    <w:name w:val="Текст Знак"/>
    <w:basedOn w:val="a0"/>
    <w:link w:val="af8"/>
    <w:uiPriority w:val="99"/>
    <w:rsid w:val="0080592C"/>
    <w:rPr>
      <w:rFonts w:ascii="Times New Roman" w:hAnsi="Times New Roman"/>
      <w:sz w:val="21"/>
      <w:szCs w:val="21"/>
      <w:lang w:val="de-DE"/>
    </w:rPr>
  </w:style>
  <w:style w:type="paragraph" w:styleId="afa">
    <w:name w:val="footnote text"/>
    <w:basedOn w:val="a"/>
    <w:link w:val="afb"/>
    <w:uiPriority w:val="99"/>
    <w:semiHidden/>
    <w:unhideWhenUsed/>
    <w:rsid w:val="00360844"/>
    <w:rPr>
      <w:rFonts w:ascii="Calibri" w:hAnsi="Calibri"/>
      <w:sz w:val="20"/>
      <w:szCs w:val="20"/>
      <w:lang w:val="en-US" w:eastAsia="en-US"/>
    </w:rPr>
  </w:style>
  <w:style w:type="character" w:customStyle="1" w:styleId="afb">
    <w:name w:val="Текст сноски Знак"/>
    <w:basedOn w:val="a0"/>
    <w:link w:val="afa"/>
    <w:uiPriority w:val="99"/>
    <w:semiHidden/>
    <w:rsid w:val="00360844"/>
    <w:rPr>
      <w:rFonts w:ascii="Calibri" w:eastAsia="Times New Roman" w:hAnsi="Calibri" w:cs="Times New Roman"/>
      <w:sz w:val="20"/>
      <w:szCs w:val="20"/>
    </w:rPr>
  </w:style>
  <w:style w:type="character" w:styleId="afc">
    <w:name w:val="footnote reference"/>
    <w:basedOn w:val="a0"/>
    <w:semiHidden/>
    <w:unhideWhenUsed/>
    <w:rsid w:val="00360844"/>
    <w:rPr>
      <w:vertAlign w:val="superscript"/>
    </w:rPr>
  </w:style>
  <w:style w:type="character" w:customStyle="1" w:styleId="30">
    <w:name w:val="Заголовок 3 Знак"/>
    <w:basedOn w:val="a0"/>
    <w:link w:val="3"/>
    <w:uiPriority w:val="9"/>
    <w:rsid w:val="00313EC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fd">
    <w:name w:val="No Spacing"/>
    <w:uiPriority w:val="1"/>
    <w:qFormat/>
    <w:rsid w:val="00D13BB5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f">
    <w:name w:val="f"/>
    <w:basedOn w:val="a0"/>
    <w:rsid w:val="0082066C"/>
  </w:style>
  <w:style w:type="character" w:customStyle="1" w:styleId="zmlenmeyenBahsetme1">
    <w:name w:val="Çözümlenmeyen Bahsetme1"/>
    <w:basedOn w:val="a0"/>
    <w:uiPriority w:val="99"/>
    <w:semiHidden/>
    <w:unhideWhenUsed/>
    <w:rsid w:val="0090639E"/>
    <w:rPr>
      <w:color w:val="605E5C"/>
      <w:shd w:val="clear" w:color="auto" w:fill="E1DFDD"/>
    </w:rPr>
  </w:style>
  <w:style w:type="character" w:customStyle="1" w:styleId="tlid-translation">
    <w:name w:val="tlid-translation"/>
    <w:basedOn w:val="a0"/>
    <w:rsid w:val="00AD1A0A"/>
  </w:style>
  <w:style w:type="paragraph" w:styleId="afe">
    <w:name w:val="Normal (Web)"/>
    <w:basedOn w:val="a"/>
    <w:uiPriority w:val="99"/>
    <w:unhideWhenUsed/>
    <w:rsid w:val="00A33AF4"/>
    <w:pPr>
      <w:spacing w:before="100" w:beforeAutospacing="1" w:after="100" w:afterAutospacing="1"/>
    </w:pPr>
  </w:style>
  <w:style w:type="character" w:customStyle="1" w:styleId="prettydate">
    <w:name w:val="prettydate"/>
    <w:basedOn w:val="a0"/>
    <w:rsid w:val="00F41E40"/>
  </w:style>
  <w:style w:type="character" w:customStyle="1" w:styleId="NichtaufgelsteErwhnung1">
    <w:name w:val="Nicht aufgelöste Erwähnung1"/>
    <w:basedOn w:val="a0"/>
    <w:uiPriority w:val="99"/>
    <w:semiHidden/>
    <w:unhideWhenUsed/>
    <w:rsid w:val="002B6B90"/>
    <w:rPr>
      <w:color w:val="605E5C"/>
      <w:shd w:val="clear" w:color="auto" w:fill="E1DFDD"/>
    </w:rPr>
  </w:style>
  <w:style w:type="paragraph" w:customStyle="1" w:styleId="Default">
    <w:name w:val="Default"/>
    <w:rsid w:val="001A7896"/>
    <w:pPr>
      <w:autoSpaceDE w:val="0"/>
      <w:autoSpaceDN w:val="0"/>
      <w:adjustRightInd w:val="0"/>
      <w:spacing w:after="0" w:line="240" w:lineRule="auto"/>
    </w:pPr>
    <w:rPr>
      <w:rFonts w:ascii="HelveticaNeueLT Std" w:hAnsi="HelveticaNeueLT Std" w:cs="HelveticaNeueLT Std"/>
      <w:color w:val="000000"/>
      <w:sz w:val="24"/>
      <w:szCs w:val="24"/>
      <w:lang w:val="en-GB"/>
    </w:rPr>
  </w:style>
  <w:style w:type="character" w:customStyle="1" w:styleId="muitypography-root">
    <w:name w:val="muitypography-root"/>
    <w:basedOn w:val="a0"/>
    <w:rsid w:val="00ED4CDA"/>
  </w:style>
  <w:style w:type="character" w:styleId="aff">
    <w:name w:val="FollowedHyperlink"/>
    <w:basedOn w:val="a0"/>
    <w:uiPriority w:val="99"/>
    <w:semiHidden/>
    <w:unhideWhenUsed/>
    <w:rsid w:val="00761EE2"/>
    <w:rPr>
      <w:color w:val="800080" w:themeColor="followedHyperlink"/>
      <w:u w:val="single"/>
    </w:rPr>
  </w:style>
  <w:style w:type="paragraph" w:customStyle="1" w:styleId="Spr1stparagraph">
    <w:name w:val="Spr 1st paragraph"/>
    <w:basedOn w:val="a"/>
    <w:next w:val="a"/>
    <w:rsid w:val="00BE7697"/>
    <w:pPr>
      <w:tabs>
        <w:tab w:val="left" w:pos="284"/>
      </w:tabs>
      <w:jc w:val="both"/>
    </w:pPr>
    <w:rPr>
      <w:rFonts w:ascii="Times" w:hAnsi="Times" w:cs="Arial"/>
      <w:sz w:val="18"/>
      <w:szCs w:val="20"/>
      <w:lang w:val="en-GB" w:eastAsia="fr-FR"/>
    </w:rPr>
  </w:style>
  <w:style w:type="paragraph" w:customStyle="1" w:styleId="Sprreferencelist">
    <w:name w:val="Spr reference list"/>
    <w:basedOn w:val="a"/>
    <w:rsid w:val="00BE7697"/>
    <w:pPr>
      <w:tabs>
        <w:tab w:val="left" w:pos="284"/>
      </w:tabs>
      <w:ind w:left="284" w:hanging="284"/>
    </w:pPr>
    <w:rPr>
      <w:rFonts w:ascii="Times" w:hAnsi="Times" w:cs="Arial"/>
      <w:sz w:val="18"/>
      <w:szCs w:val="20"/>
      <w:lang w:val="en-GB" w:eastAsia="fr-FR"/>
    </w:rPr>
  </w:style>
  <w:style w:type="character" w:customStyle="1" w:styleId="40">
    <w:name w:val="Заголовок 4 Знак"/>
    <w:basedOn w:val="a0"/>
    <w:link w:val="4"/>
    <w:uiPriority w:val="9"/>
    <w:rsid w:val="00FE1FA5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de-DE" w:eastAsia="en-GB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4670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13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6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1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0414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4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560250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83507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4886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596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8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1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3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8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9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65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14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5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8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oi.org/10.1007/s00438-010-0539-2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tiff"/><Relationship Id="rId4" Type="http://schemas.openxmlformats.org/officeDocument/2006/relationships/styles" Target="styles.xml"/><Relationship Id="rId9" Type="http://schemas.openxmlformats.org/officeDocument/2006/relationships/image" Target="media/image1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r="http://schemas.openxmlformats.org/officeDocument/2006/relationships" xmlns:go="http://customooxmlschemas.google.com/">
  <go:docsCustomData xmlns:go="http://customooxmlschemas.google.com/" roundtripDataSignature="AMtx7mjwklz9OoDiRV1Hag2Pn/ShL7zGFg==">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2.xml><?xml version="1.0" encoding="utf-8"?>
<ds:datastoreItem xmlns:ds="http://schemas.openxmlformats.org/officeDocument/2006/customXml" ds:itemID="{F71CA7D3-277E-4724-A0A0-D705D3354F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247</Words>
  <Characters>1413</Characters>
  <Application>Microsoft Office Word</Application>
  <DocSecurity>0</DocSecurity>
  <Lines>11</Lines>
  <Paragraphs>3</Paragraphs>
  <ScaleCrop>false</ScaleCrop>
  <HeadingPairs>
    <vt:vector size="8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16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katerina Badaeva</cp:lastModifiedBy>
  <cp:revision>7</cp:revision>
  <cp:lastPrinted>2019-12-03T09:30:00Z</cp:lastPrinted>
  <dcterms:created xsi:type="dcterms:W3CDTF">2021-05-10T12:27:00Z</dcterms:created>
  <dcterms:modified xsi:type="dcterms:W3CDTF">2021-05-12T10:59:00Z</dcterms:modified>
</cp:coreProperties>
</file>